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667" w:type="dxa"/>
        <w:tblInd w:w="-33"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667"/>
      </w:tblGrid>
      <w:tr w:rsidR="00C14BD4" w:rsidRPr="00B90133" w14:paraId="4894DD07" w14:textId="77777777" w:rsidTr="00D27793">
        <w:trPr>
          <w:tblHeader/>
        </w:trPr>
        <w:tc>
          <w:tcPr>
            <w:tcW w:w="9667" w:type="dxa"/>
            <w:shd w:val="clear" w:color="auto" w:fill="C4BC96" w:themeFill="background2" w:themeFillShade="BF"/>
          </w:tcPr>
          <w:p w14:paraId="4D015E8B" w14:textId="73730784" w:rsidR="00C14BD4" w:rsidRPr="00B90422" w:rsidRDefault="001C29DE" w:rsidP="00BE02E7">
            <w:pPr>
              <w:spacing w:before="80" w:after="80"/>
              <w:rPr>
                <w:rFonts w:ascii="Arial" w:hAnsi="Arial" w:cs="Arial"/>
                <w:b/>
              </w:rPr>
            </w:pPr>
            <w:r>
              <w:rPr>
                <w:rFonts w:ascii="Arial" w:hAnsi="Arial" w:cs="Arial"/>
                <w:sz w:val="20"/>
                <w:szCs w:val="20"/>
              </w:rPr>
              <w:br w:type="page"/>
            </w:r>
            <w:r w:rsidR="00C14BD4">
              <w:rPr>
                <w:rFonts w:ascii="Arial" w:hAnsi="Arial" w:cs="Arial"/>
                <w:b/>
              </w:rPr>
              <w:t>Sect</w:t>
            </w:r>
            <w:r w:rsidR="00A17A41">
              <w:rPr>
                <w:rFonts w:ascii="Arial" w:hAnsi="Arial" w:cs="Arial"/>
                <w:b/>
              </w:rPr>
              <w:t>ion 1</w:t>
            </w:r>
            <w:r w:rsidR="00C14BD4">
              <w:rPr>
                <w:rFonts w:ascii="Arial" w:hAnsi="Arial" w:cs="Arial"/>
                <w:b/>
              </w:rPr>
              <w:t xml:space="preserve"> – </w:t>
            </w:r>
            <w:r w:rsidR="007E5E57">
              <w:rPr>
                <w:rFonts w:ascii="Arial" w:hAnsi="Arial" w:cs="Arial"/>
                <w:b/>
              </w:rPr>
              <w:t xml:space="preserve">Assessment </w:t>
            </w:r>
            <w:r w:rsidR="00BE02E7">
              <w:rPr>
                <w:rFonts w:ascii="Arial" w:hAnsi="Arial" w:cs="Arial"/>
                <w:b/>
              </w:rPr>
              <w:t>Task Overview and Description</w:t>
            </w:r>
            <w:r w:rsidR="00C14BD4" w:rsidRPr="00B90422">
              <w:rPr>
                <w:rFonts w:ascii="Arial" w:hAnsi="Arial" w:cs="Arial"/>
                <w:b/>
              </w:rPr>
              <w:t xml:space="preserve"> </w:t>
            </w:r>
          </w:p>
        </w:tc>
      </w:tr>
    </w:tbl>
    <w:p w14:paraId="66D42645" w14:textId="5482C6A6" w:rsidR="009A57DC" w:rsidRDefault="009A57DC" w:rsidP="00F27C7C">
      <w:pPr>
        <w:spacing w:before="0"/>
        <w:rPr>
          <w:rFonts w:ascii="Arial" w:hAnsi="Arial" w:cs="Arial"/>
          <w:sz w:val="20"/>
          <w:szCs w:val="20"/>
        </w:rPr>
      </w:pPr>
    </w:p>
    <w:p w14:paraId="7D8F157F" w14:textId="1D1FE2DD" w:rsidR="006A15A3" w:rsidRPr="00976C93" w:rsidRDefault="006A15A3" w:rsidP="006A15A3">
      <w:pPr>
        <w:pStyle w:val="Heading1"/>
      </w:pPr>
      <w:r>
        <w:t>Student / Class Details</w:t>
      </w:r>
    </w:p>
    <w:p w14:paraId="7538A630" w14:textId="3AFBEABC" w:rsidR="006A15A3" w:rsidRDefault="006A15A3" w:rsidP="006A15A3">
      <w:r w:rsidRPr="00922000">
        <w:rPr>
          <w:b/>
        </w:rPr>
        <w:t>Full name:</w:t>
      </w:r>
      <w:r>
        <w:t xml:space="preserve"> </w:t>
      </w:r>
      <w:sdt>
        <w:sdtPr>
          <w:id w:val="-1905128611"/>
          <w:placeholder>
            <w:docPart w:val="BC70F335DBE24DE09B825E6D90BDEBEA"/>
          </w:placeholder>
          <w15:appearance w15:val="tags"/>
        </w:sdtPr>
        <w:sdtEndPr/>
        <w:sdtContent>
          <w:r w:rsidR="00E2735A">
            <w:t>Ben Gardiner</w:t>
          </w:r>
        </w:sdtContent>
      </w:sdt>
    </w:p>
    <w:p w14:paraId="194C85C9" w14:textId="2E251AB3" w:rsidR="006A15A3" w:rsidRDefault="006A15A3" w:rsidP="006A15A3">
      <w:r w:rsidRPr="00922000">
        <w:rPr>
          <w:b/>
        </w:rPr>
        <w:t>Student ID:</w:t>
      </w:r>
      <w:r>
        <w:t xml:space="preserve"> </w:t>
      </w:r>
      <w:sdt>
        <w:sdtPr>
          <w:id w:val="1685476879"/>
          <w:placeholder>
            <w:docPart w:val="BC70F335DBE24DE09B825E6D90BDEBEA"/>
          </w:placeholder>
          <w15:appearance w15:val="tags"/>
        </w:sdtPr>
        <w:sdtEndPr/>
        <w:sdtContent>
          <w:r w:rsidR="00E2735A">
            <w:t>102151272</w:t>
          </w:r>
        </w:sdtContent>
      </w:sdt>
    </w:p>
    <w:p w14:paraId="27B53DB9" w14:textId="2F6E462A" w:rsidR="006A15A3" w:rsidRDefault="006A15A3" w:rsidP="006A15A3">
      <w:r w:rsidRPr="00922000">
        <w:rPr>
          <w:b/>
        </w:rPr>
        <w:t>Teacher:</w:t>
      </w:r>
      <w:r>
        <w:t xml:space="preserve"> </w:t>
      </w:r>
      <w:sdt>
        <w:sdtPr>
          <w:id w:val="-441762115"/>
          <w:placeholder>
            <w:docPart w:val="BC70F335DBE24DE09B825E6D90BDEBEA"/>
          </w:placeholder>
          <w15:appearance w15:val="tags"/>
        </w:sdtPr>
        <w:sdtEndPr/>
        <w:sdtContent>
          <w:r w:rsidR="00E2735A">
            <w:t>Tim Baird</w:t>
          </w:r>
        </w:sdtContent>
      </w:sdt>
    </w:p>
    <w:p w14:paraId="6F0DA38B" w14:textId="3E2754EC" w:rsidR="006A15A3" w:rsidRDefault="006A15A3" w:rsidP="006A15A3">
      <w:r w:rsidRPr="00922000">
        <w:rPr>
          <w:b/>
        </w:rPr>
        <w:t xml:space="preserve">Date / Time </w:t>
      </w:r>
      <w:r>
        <w:rPr>
          <w:b/>
        </w:rPr>
        <w:t>started</w:t>
      </w:r>
      <w:r w:rsidRPr="00922000">
        <w:rPr>
          <w:b/>
        </w:rPr>
        <w:t>:</w:t>
      </w:r>
      <w:r>
        <w:t xml:space="preserve"> </w:t>
      </w:r>
      <w:sdt>
        <w:sdtPr>
          <w:id w:val="-1681656411"/>
          <w:placeholder>
            <w:docPart w:val="0630DBED39DD40538E2869429EC9A74C"/>
          </w:placeholder>
          <w15:appearance w15:val="tags"/>
          <w:date w:fullDate="2020-06-08T08:07:00Z">
            <w:dateFormat w:val="d/MM/yyyy h:mm am/pm"/>
            <w:lid w:val="en-AU"/>
            <w:storeMappedDataAs w:val="dateTime"/>
            <w:calendar w:val="gregorian"/>
          </w:date>
        </w:sdtPr>
        <w:sdtEndPr/>
        <w:sdtContent>
          <w:r w:rsidR="00E2735A">
            <w:t>8/06/2020 8:07 AM</w:t>
          </w:r>
        </w:sdtContent>
      </w:sdt>
    </w:p>
    <w:p w14:paraId="7947F451" w14:textId="77777777" w:rsidR="006A15A3" w:rsidRDefault="006A15A3" w:rsidP="006A15A3"/>
    <w:p w14:paraId="5874CC1F" w14:textId="6A76B040" w:rsidR="006A15A3" w:rsidRDefault="006A15A3" w:rsidP="006A15A3">
      <w:r>
        <w:t>By checking the box below, you agree that penalties exist for plagiarized work</w:t>
      </w:r>
      <w:r w:rsidR="00D5722B">
        <w:t xml:space="preserve"> and that all work submitted is your own.</w:t>
      </w:r>
      <w:r>
        <w:t xml:space="preserve"> </w:t>
      </w:r>
      <w:r w:rsidRPr="00D5722B">
        <w:rPr>
          <w:sz w:val="20"/>
          <w:u w:val="single"/>
        </w:rPr>
        <w:t>Please refer to the bottom of the document for more information.</w:t>
      </w:r>
    </w:p>
    <w:p w14:paraId="13C7B57B" w14:textId="23124678" w:rsidR="006A15A3" w:rsidRPr="00E76751" w:rsidRDefault="00E2735A" w:rsidP="006A15A3">
      <w:pPr>
        <w:jc w:val="center"/>
      </w:pPr>
      <w:sdt>
        <w:sdtPr>
          <w:id w:val="-1283267195"/>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6A15A3">
        <w:t xml:space="preserve"> I agree and confirm that all work in this assessment is mine</w:t>
      </w:r>
    </w:p>
    <w:p w14:paraId="380B9F9A" w14:textId="77777777" w:rsidR="006A15A3" w:rsidRPr="00F27C7C" w:rsidRDefault="006A15A3" w:rsidP="00F27C7C">
      <w:pPr>
        <w:spacing w:before="0"/>
        <w:rPr>
          <w:rFonts w:ascii="Arial" w:hAnsi="Arial" w:cs="Arial"/>
          <w:sz w:val="20"/>
          <w:szCs w:val="20"/>
        </w:rPr>
      </w:pPr>
    </w:p>
    <w:p w14:paraId="064555D7" w14:textId="7858E10F" w:rsidR="003E22A7" w:rsidRPr="003E22A7" w:rsidRDefault="003E22A7" w:rsidP="000005FD">
      <w:pPr>
        <w:pStyle w:val="Body1"/>
        <w:ind w:left="0"/>
      </w:pPr>
      <w:r w:rsidRPr="000005FD">
        <w:rPr>
          <w:rStyle w:val="Heading1Char"/>
        </w:rPr>
        <w:t>Introduction</w:t>
      </w:r>
      <w:r w:rsidR="00B76A8C">
        <w:rPr>
          <w:rFonts w:ascii="-webkit-standard" w:hAnsi="-webkit-standard"/>
        </w:rPr>
        <w:br/>
      </w:r>
      <w:r>
        <w:t xml:space="preserve">The Swinburne Bingo club has decided to update their practices and join the digital world.  They have requested a program to be made that is able to draw the numbers for a Bingo game.  </w:t>
      </w:r>
    </w:p>
    <w:p w14:paraId="109BA219" w14:textId="6556B601" w:rsidR="003E22A7" w:rsidRDefault="003E22A7" w:rsidP="000005FD">
      <w:pPr>
        <w:pStyle w:val="Body1"/>
        <w:ind w:left="0"/>
      </w:pPr>
      <w:r>
        <w:t>They have already outsourced the creation of the bingo playing cards to some students.  They only require the number drawing to be created.</w:t>
      </w:r>
    </w:p>
    <w:p w14:paraId="756A7A34" w14:textId="35C11BDE" w:rsidR="003E22A7" w:rsidRDefault="003E22A7" w:rsidP="000005FD">
      <w:pPr>
        <w:pStyle w:val="Body1"/>
        <w:ind w:left="0"/>
        <w:rPr>
          <w:rFonts w:eastAsiaTheme="majorEastAsia"/>
        </w:rPr>
      </w:pPr>
      <w:r w:rsidRPr="003E22A7">
        <w:rPr>
          <w:rFonts w:eastAsiaTheme="majorEastAsia"/>
        </w:rPr>
        <w:t xml:space="preserve">However, the average age </w:t>
      </w:r>
      <w:r>
        <w:rPr>
          <w:rFonts w:eastAsiaTheme="majorEastAsia"/>
        </w:rPr>
        <w:t>of the Swinburne Bingo club is 110 and they are uncomfortable with using anything more than a console program.</w:t>
      </w:r>
    </w:p>
    <w:p w14:paraId="4C56D1D7" w14:textId="77777777" w:rsidR="003E22A7" w:rsidRPr="003E22A7" w:rsidRDefault="003E22A7" w:rsidP="003E22A7">
      <w:pPr>
        <w:rPr>
          <w:rFonts w:eastAsiaTheme="majorEastAsia" w:cstheme="minorHAnsi"/>
          <w:color w:val="000000"/>
          <w:sz w:val="24"/>
          <w:szCs w:val="24"/>
        </w:rPr>
      </w:pPr>
    </w:p>
    <w:p w14:paraId="0CC78438" w14:textId="77777777" w:rsidR="003E22A7" w:rsidRDefault="003E22A7" w:rsidP="00E778D0">
      <w:pPr>
        <w:pStyle w:val="Heading1"/>
        <w:rPr>
          <w:rFonts w:asciiTheme="minorHAnsi" w:hAnsiTheme="minorHAnsi" w:cstheme="minorHAnsi"/>
          <w:color w:val="000000"/>
          <w:sz w:val="24"/>
          <w:szCs w:val="24"/>
        </w:rPr>
      </w:pPr>
      <w:r>
        <w:t>Tasks</w:t>
      </w:r>
      <w:r>
        <w:rPr>
          <w:rFonts w:asciiTheme="minorHAnsi" w:hAnsiTheme="minorHAnsi" w:cstheme="minorHAnsi"/>
          <w:color w:val="000000"/>
          <w:sz w:val="24"/>
          <w:szCs w:val="24"/>
        </w:rPr>
        <w:t xml:space="preserve"> </w:t>
      </w:r>
    </w:p>
    <w:p w14:paraId="3417CD67" w14:textId="3326C276" w:rsidR="00B76A8C" w:rsidRPr="000005FD" w:rsidRDefault="00E778D0" w:rsidP="000005FD">
      <w:pPr>
        <w:pStyle w:val="Body1"/>
        <w:ind w:left="0"/>
        <w:jc w:val="both"/>
      </w:pPr>
      <w:r w:rsidRPr="000005FD">
        <w:t>W</w:t>
      </w:r>
      <w:r w:rsidR="00B76A8C" w:rsidRPr="000005FD">
        <w:t>rit</w:t>
      </w:r>
      <w:r w:rsidRPr="000005FD">
        <w:t>e</w:t>
      </w:r>
      <w:r w:rsidR="00B76A8C" w:rsidRPr="000005FD">
        <w:t xml:space="preserve"> a program that </w:t>
      </w:r>
      <w:r w:rsidR="003E22A7" w:rsidRPr="000005FD">
        <w:t>draws bingo numbers</w:t>
      </w:r>
      <w:r w:rsidR="00B76A8C" w:rsidRPr="000005FD">
        <w:t xml:space="preserve">. When the program runs, it will randomly choose a number between 1 and </w:t>
      </w:r>
      <w:r w:rsidR="003E22A7" w:rsidRPr="000005FD">
        <w:t>a user inputted upper limit</w:t>
      </w:r>
      <w:r w:rsidR="00B76A8C" w:rsidRPr="000005FD">
        <w:t>.</w:t>
      </w:r>
      <w:r w:rsidR="003E22A7" w:rsidRPr="000005FD">
        <w:t xml:space="preserve">  The program should start by requesting the upper limit from the user.</w:t>
      </w:r>
    </w:p>
    <w:p w14:paraId="67FB3630" w14:textId="19893BD8" w:rsidR="003E22A7" w:rsidRPr="000005FD" w:rsidRDefault="003E22A7" w:rsidP="000005FD">
      <w:pPr>
        <w:pStyle w:val="Body1"/>
        <w:ind w:left="0"/>
        <w:jc w:val="both"/>
      </w:pPr>
      <w:r w:rsidRPr="000005FD">
        <w:t>It should then go to a main menu that looks like:</w:t>
      </w:r>
    </w:p>
    <w:p w14:paraId="44314D1E" w14:textId="0669E575" w:rsidR="003E22A7" w:rsidRPr="003E22A7" w:rsidRDefault="003E22A7" w:rsidP="003E22A7">
      <w:r>
        <w:rPr>
          <w:noProof/>
        </w:rPr>
        <w:drawing>
          <wp:inline distT="0" distB="0" distL="0" distR="0" wp14:anchorId="27945CF2" wp14:editId="053BE85A">
            <wp:extent cx="3492500" cy="1066800"/>
            <wp:effectExtent l="0" t="0" r="0" b="0"/>
            <wp:docPr id="2" name="Picture 2" descr="A picture containing black,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6-02 at 4.54.20 pm.png"/>
                    <pic:cNvPicPr/>
                  </pic:nvPicPr>
                  <pic:blipFill>
                    <a:blip r:embed="rId11">
                      <a:extLst>
                        <a:ext uri="{28A0092B-C50C-407E-A947-70E740481C1C}">
                          <a14:useLocalDpi xmlns:a14="http://schemas.microsoft.com/office/drawing/2010/main" val="0"/>
                        </a:ext>
                      </a:extLst>
                    </a:blip>
                    <a:stretch>
                      <a:fillRect/>
                    </a:stretch>
                  </pic:blipFill>
                  <pic:spPr>
                    <a:xfrm>
                      <a:off x="0" y="0"/>
                      <a:ext cx="3492500" cy="1066800"/>
                    </a:xfrm>
                    <a:prstGeom prst="rect">
                      <a:avLst/>
                    </a:prstGeom>
                  </pic:spPr>
                </pic:pic>
              </a:graphicData>
            </a:graphic>
          </wp:inline>
        </w:drawing>
      </w:r>
    </w:p>
    <w:p w14:paraId="1C320A46" w14:textId="46C0E1D1" w:rsidR="00A67137" w:rsidRDefault="00A67137" w:rsidP="00A67137"/>
    <w:p w14:paraId="70A3E637" w14:textId="35390200" w:rsidR="00A67137" w:rsidRPr="00A67137" w:rsidRDefault="00A67137" w:rsidP="000005FD">
      <w:pPr>
        <w:pStyle w:val="Heading2"/>
      </w:pPr>
      <w:r>
        <w:lastRenderedPageBreak/>
        <w:t>Pass Tasks</w:t>
      </w:r>
    </w:p>
    <w:p w14:paraId="4AE27300" w14:textId="66AF9108" w:rsidR="007E5138" w:rsidRDefault="007E5138" w:rsidP="00B12335">
      <w:pPr>
        <w:pStyle w:val="Body1"/>
        <w:numPr>
          <w:ilvl w:val="0"/>
          <w:numId w:val="20"/>
        </w:numPr>
      </w:pPr>
      <w:r>
        <w:t>Upon starting the program should ask for the upper limit of numbers to be drawn</w:t>
      </w:r>
    </w:p>
    <w:p w14:paraId="785BBF49" w14:textId="48515BE4" w:rsidR="007E5138" w:rsidRDefault="007E5138" w:rsidP="00B12335">
      <w:pPr>
        <w:pStyle w:val="Body1"/>
        <w:numPr>
          <w:ilvl w:val="1"/>
          <w:numId w:val="20"/>
        </w:numPr>
      </w:pPr>
      <w:r>
        <w:t>Program should not accept non-numeric input</w:t>
      </w:r>
    </w:p>
    <w:p w14:paraId="3E664715" w14:textId="4F762A7C" w:rsidR="007E5138" w:rsidRDefault="007E5138" w:rsidP="00B12335">
      <w:pPr>
        <w:pStyle w:val="Body1"/>
        <w:numPr>
          <w:ilvl w:val="1"/>
          <w:numId w:val="20"/>
        </w:numPr>
      </w:pPr>
      <w:r>
        <w:t>Program should not accept negative numbers</w:t>
      </w:r>
    </w:p>
    <w:p w14:paraId="0348BB28" w14:textId="77777777" w:rsidR="00B12335" w:rsidRPr="00B12335" w:rsidRDefault="00B12335" w:rsidP="00B12335">
      <w:pPr>
        <w:pStyle w:val="Body1"/>
      </w:pPr>
    </w:p>
    <w:p w14:paraId="6F44B607" w14:textId="259471E7" w:rsidR="00E778D0" w:rsidRDefault="007E5138" w:rsidP="00B12335">
      <w:pPr>
        <w:pStyle w:val="Body1"/>
        <w:numPr>
          <w:ilvl w:val="0"/>
          <w:numId w:val="20"/>
        </w:numPr>
      </w:pPr>
      <w:r>
        <w:t>Upon pressing “1” a new number is drawn</w:t>
      </w:r>
    </w:p>
    <w:p w14:paraId="35500ED2" w14:textId="27B9F6C1" w:rsidR="007E5138" w:rsidRDefault="007E5138" w:rsidP="00B12335">
      <w:pPr>
        <w:pStyle w:val="Body1"/>
        <w:numPr>
          <w:ilvl w:val="1"/>
          <w:numId w:val="20"/>
        </w:numPr>
      </w:pPr>
      <w:r>
        <w:t>No duplicate numbers should be drawn</w:t>
      </w:r>
    </w:p>
    <w:p w14:paraId="37FA3BF2" w14:textId="1840946C" w:rsidR="00B12335" w:rsidRDefault="00B12335" w:rsidP="00B12335">
      <w:pPr>
        <w:pStyle w:val="Body1"/>
        <w:numPr>
          <w:ilvl w:val="1"/>
          <w:numId w:val="20"/>
        </w:numPr>
      </w:pPr>
      <w:r>
        <w:t>No negative numbers should be drawn</w:t>
      </w:r>
    </w:p>
    <w:p w14:paraId="008AB122" w14:textId="77777777" w:rsidR="00B12335" w:rsidRPr="00B12335" w:rsidRDefault="00B12335" w:rsidP="00B12335">
      <w:pPr>
        <w:pStyle w:val="Body1"/>
      </w:pPr>
    </w:p>
    <w:p w14:paraId="79DB565D" w14:textId="5FC797DA" w:rsidR="00B12335" w:rsidRDefault="007E5138" w:rsidP="00B12335">
      <w:pPr>
        <w:pStyle w:val="Body1"/>
        <w:numPr>
          <w:ilvl w:val="0"/>
          <w:numId w:val="20"/>
        </w:numPr>
      </w:pPr>
      <w:r>
        <w:t>Upon pressing “2” all drawn numbers should be printed</w:t>
      </w:r>
    </w:p>
    <w:p w14:paraId="071964C2" w14:textId="16D40DEB" w:rsidR="00B12335" w:rsidRDefault="00B12335" w:rsidP="00B12335">
      <w:pPr>
        <w:pStyle w:val="Body1"/>
        <w:numPr>
          <w:ilvl w:val="1"/>
          <w:numId w:val="20"/>
        </w:numPr>
      </w:pPr>
      <w:r>
        <w:t>Provide an option to print all numbers in the order that they were drawn</w:t>
      </w:r>
    </w:p>
    <w:p w14:paraId="6D8E074A" w14:textId="63BA0AD0" w:rsidR="00B12335" w:rsidRDefault="00B12335" w:rsidP="00B12335">
      <w:pPr>
        <w:pStyle w:val="Body1"/>
        <w:numPr>
          <w:ilvl w:val="1"/>
          <w:numId w:val="20"/>
        </w:numPr>
      </w:pPr>
      <w:r>
        <w:t>Provide an option to print all numbers in numerical order</w:t>
      </w:r>
    </w:p>
    <w:p w14:paraId="733DC6DF" w14:textId="77777777" w:rsidR="00B12335" w:rsidRPr="00B12335" w:rsidRDefault="00B12335" w:rsidP="00B12335">
      <w:pPr>
        <w:pStyle w:val="Body1"/>
      </w:pPr>
    </w:p>
    <w:p w14:paraId="0FE67610" w14:textId="2352DDC0" w:rsidR="00B76A8C" w:rsidRDefault="00B12335" w:rsidP="00B12335">
      <w:pPr>
        <w:pStyle w:val="Body1"/>
        <w:numPr>
          <w:ilvl w:val="0"/>
          <w:numId w:val="20"/>
        </w:numPr>
      </w:pPr>
      <w:r>
        <w:t>Upon pressing “3” user is prompted to enter numbers one by one to check if they have been drawn</w:t>
      </w:r>
    </w:p>
    <w:p w14:paraId="3D11E36B" w14:textId="77777777" w:rsidR="00B12335" w:rsidRDefault="00B12335" w:rsidP="00B12335">
      <w:pPr>
        <w:pStyle w:val="Body1"/>
        <w:ind w:left="720"/>
      </w:pPr>
    </w:p>
    <w:p w14:paraId="6FE127AD" w14:textId="519183A2" w:rsidR="00B12335" w:rsidRDefault="00B12335" w:rsidP="00B12335">
      <w:pPr>
        <w:pStyle w:val="Body1"/>
        <w:numPr>
          <w:ilvl w:val="0"/>
          <w:numId w:val="20"/>
        </w:numPr>
      </w:pPr>
      <w:r>
        <w:t>Upon pressing “4” the program will exit</w:t>
      </w:r>
    </w:p>
    <w:p w14:paraId="1689F75A" w14:textId="77777777" w:rsidR="007045C5" w:rsidRDefault="007045C5" w:rsidP="00B76A8C">
      <w:pPr>
        <w:pStyle w:val="NormalWeb"/>
        <w:rPr>
          <w:rFonts w:asciiTheme="minorHAnsi" w:hAnsiTheme="minorHAnsi" w:cstheme="minorHAnsi"/>
          <w:color w:val="000000"/>
        </w:rPr>
      </w:pPr>
    </w:p>
    <w:p w14:paraId="1AB7D6CA" w14:textId="22BB43E3" w:rsidR="00E778D0" w:rsidRDefault="00E778D0" w:rsidP="000005FD">
      <w:pPr>
        <w:pStyle w:val="Heading2"/>
      </w:pPr>
      <w:r>
        <w:t>Extension</w:t>
      </w:r>
      <w:r w:rsidR="006E1D36">
        <w:t xml:space="preserve"> (optional)</w:t>
      </w:r>
      <w:r w:rsidR="007045C5">
        <w:t xml:space="preserve"> (as above, but include)</w:t>
      </w:r>
      <w:r>
        <w:t>:</w:t>
      </w:r>
    </w:p>
    <w:p w14:paraId="46899D72" w14:textId="267B27B3" w:rsidR="00B12335" w:rsidRDefault="00B12335" w:rsidP="00B12335">
      <w:pPr>
        <w:pStyle w:val="Body1"/>
        <w:numPr>
          <w:ilvl w:val="0"/>
          <w:numId w:val="21"/>
        </w:numPr>
      </w:pPr>
      <w:r>
        <w:t>Program will not accept non-numeric input and handle</w:t>
      </w:r>
    </w:p>
    <w:p w14:paraId="2869EA2B" w14:textId="69B985B6" w:rsidR="00B12335" w:rsidRDefault="00B12335" w:rsidP="00B12335">
      <w:pPr>
        <w:pStyle w:val="Body1"/>
        <w:numPr>
          <w:ilvl w:val="0"/>
          <w:numId w:val="21"/>
        </w:numPr>
      </w:pPr>
      <w:r>
        <w:t>Program will not accept negative numbers and handle</w:t>
      </w:r>
    </w:p>
    <w:p w14:paraId="6DA0D14B" w14:textId="77777777" w:rsidR="00B12335" w:rsidRPr="007045C5" w:rsidRDefault="00B12335" w:rsidP="00B12335">
      <w:pPr>
        <w:pStyle w:val="Body1"/>
        <w:numPr>
          <w:ilvl w:val="0"/>
          <w:numId w:val="21"/>
        </w:numPr>
      </w:pPr>
      <w:r>
        <w:t>Create a new menu option that allows a list of numbers to be entered.  These will all be checked to see if they have been drawn.</w:t>
      </w:r>
    </w:p>
    <w:p w14:paraId="13D9FC96" w14:textId="77777777" w:rsidR="00B12335" w:rsidRDefault="00B12335" w:rsidP="00A67137">
      <w:pPr>
        <w:pStyle w:val="Heading3"/>
      </w:pPr>
    </w:p>
    <w:p w14:paraId="60BDEB8B" w14:textId="4F29DB97" w:rsidR="007045C5" w:rsidRDefault="007045C5" w:rsidP="000005FD">
      <w:pPr>
        <w:pStyle w:val="Heading2"/>
      </w:pPr>
      <w:r>
        <w:t>Extra Extension</w:t>
      </w:r>
      <w:r w:rsidR="006E1D36">
        <w:t xml:space="preserve"> (optional)</w:t>
      </w:r>
      <w:r>
        <w:t>:</w:t>
      </w:r>
    </w:p>
    <w:p w14:paraId="1091E2AC" w14:textId="684080C3" w:rsidR="007045C5" w:rsidRDefault="00B12335" w:rsidP="000005FD">
      <w:pPr>
        <w:pStyle w:val="Body1"/>
        <w:numPr>
          <w:ilvl w:val="0"/>
          <w:numId w:val="22"/>
        </w:numPr>
      </w:pPr>
      <w:r>
        <w:t>Create a new menu option that returns some statistics</w:t>
      </w:r>
    </w:p>
    <w:p w14:paraId="0D989647" w14:textId="0E3ADFB6" w:rsidR="00B12335" w:rsidRDefault="00B12335" w:rsidP="000005FD">
      <w:pPr>
        <w:pStyle w:val="Body1"/>
        <w:numPr>
          <w:ilvl w:val="1"/>
          <w:numId w:val="22"/>
        </w:numPr>
      </w:pPr>
      <w:r>
        <w:t>Total of numbers drawn thus far</w:t>
      </w:r>
    </w:p>
    <w:p w14:paraId="04484783" w14:textId="5188EACA" w:rsidR="00B12335" w:rsidRDefault="00B12335" w:rsidP="000005FD">
      <w:pPr>
        <w:pStyle w:val="Body1"/>
        <w:numPr>
          <w:ilvl w:val="1"/>
          <w:numId w:val="22"/>
        </w:numPr>
      </w:pPr>
      <w:r>
        <w:t>Average of numbers drawn thus far</w:t>
      </w:r>
    </w:p>
    <w:p w14:paraId="0CA41922" w14:textId="77777777" w:rsidR="000005FD" w:rsidRPr="000005FD" w:rsidRDefault="000005FD" w:rsidP="000005FD">
      <w:pPr>
        <w:pStyle w:val="Body1"/>
        <w:ind w:left="1440"/>
      </w:pPr>
    </w:p>
    <w:p w14:paraId="54DE8740" w14:textId="2D219C2C" w:rsidR="00B12335" w:rsidRPr="00B12335" w:rsidRDefault="00B12335" w:rsidP="000005FD">
      <w:pPr>
        <w:pStyle w:val="Body1"/>
        <w:numPr>
          <w:ilvl w:val="0"/>
          <w:numId w:val="22"/>
        </w:numPr>
      </w:pPr>
      <w:r>
        <w:t>Upon exiting the program will write the drawn numbers to a text file called “drawn_numbers.txt”</w:t>
      </w:r>
    </w:p>
    <w:p w14:paraId="3041C7AE" w14:textId="77777777" w:rsidR="007045C5" w:rsidRDefault="007045C5" w:rsidP="00B76A8C">
      <w:pPr>
        <w:pStyle w:val="NormalWeb"/>
        <w:rPr>
          <w:rStyle w:val="Emphasis"/>
          <w:rFonts w:asciiTheme="minorHAnsi" w:hAnsiTheme="minorHAnsi" w:cstheme="minorHAnsi"/>
          <w:color w:val="000000"/>
        </w:rPr>
      </w:pPr>
    </w:p>
    <w:p w14:paraId="196D6FDF" w14:textId="45E2FE47" w:rsidR="00B76A8C" w:rsidRPr="00E778D0" w:rsidRDefault="00B76A8C" w:rsidP="007045C5">
      <w:pPr>
        <w:pStyle w:val="NormalWeb"/>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Style w:val="Emphasis"/>
          <w:rFonts w:asciiTheme="minorHAnsi" w:hAnsiTheme="minorHAnsi" w:cstheme="minorHAnsi"/>
          <w:color w:val="000000"/>
        </w:rPr>
        <w:lastRenderedPageBreak/>
        <w:t>Concepts to keep in mind:</w:t>
      </w:r>
    </w:p>
    <w:p w14:paraId="166975E9" w14:textId="77777777" w:rsidR="00B76A8C" w:rsidRPr="00E778D0" w:rsidRDefault="00B76A8C" w:rsidP="007045C5">
      <w:pPr>
        <w:pStyle w:val="NormalWeb"/>
        <w:numPr>
          <w:ilvl w:val="0"/>
          <w:numId w:val="15"/>
        </w:numPr>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Fonts w:asciiTheme="minorHAnsi" w:hAnsiTheme="minorHAnsi" w:cstheme="minorHAnsi"/>
          <w:color w:val="000000"/>
        </w:rPr>
        <w:t>Random</w:t>
      </w:r>
    </w:p>
    <w:p w14:paraId="66DD3273" w14:textId="77777777" w:rsidR="00B76A8C" w:rsidRPr="00E778D0" w:rsidRDefault="00B76A8C" w:rsidP="007045C5">
      <w:pPr>
        <w:pStyle w:val="NormalWeb"/>
        <w:numPr>
          <w:ilvl w:val="0"/>
          <w:numId w:val="15"/>
        </w:numPr>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Fonts w:asciiTheme="minorHAnsi" w:hAnsiTheme="minorHAnsi" w:cstheme="minorHAnsi"/>
          <w:color w:val="000000"/>
        </w:rPr>
        <w:t>Integer</w:t>
      </w:r>
    </w:p>
    <w:p w14:paraId="4EE55891" w14:textId="77777777" w:rsidR="00B76A8C" w:rsidRPr="00E778D0" w:rsidRDefault="00B76A8C" w:rsidP="007045C5">
      <w:pPr>
        <w:pStyle w:val="NormalWeb"/>
        <w:numPr>
          <w:ilvl w:val="0"/>
          <w:numId w:val="15"/>
        </w:numPr>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Fonts w:asciiTheme="minorHAnsi" w:hAnsiTheme="minorHAnsi" w:cstheme="minorHAnsi"/>
          <w:color w:val="000000"/>
        </w:rPr>
        <w:t>Print</w:t>
      </w:r>
    </w:p>
    <w:p w14:paraId="4F839701" w14:textId="77777777" w:rsidR="00B76A8C" w:rsidRPr="00E778D0" w:rsidRDefault="00B76A8C" w:rsidP="007045C5">
      <w:pPr>
        <w:pStyle w:val="NormalWeb"/>
        <w:numPr>
          <w:ilvl w:val="0"/>
          <w:numId w:val="15"/>
        </w:numPr>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Fonts w:asciiTheme="minorHAnsi" w:hAnsiTheme="minorHAnsi" w:cstheme="minorHAnsi"/>
          <w:color w:val="000000"/>
        </w:rPr>
        <w:t>While Loops</w:t>
      </w:r>
    </w:p>
    <w:p w14:paraId="0644E386" w14:textId="77777777" w:rsidR="00B76A8C" w:rsidRPr="00E778D0" w:rsidRDefault="00B76A8C" w:rsidP="007045C5">
      <w:pPr>
        <w:pStyle w:val="NormalWeb"/>
        <w:numPr>
          <w:ilvl w:val="0"/>
          <w:numId w:val="15"/>
        </w:numPr>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Fonts w:asciiTheme="minorHAnsi" w:hAnsiTheme="minorHAnsi" w:cstheme="minorHAnsi"/>
          <w:color w:val="000000"/>
        </w:rPr>
        <w:t>If Statements</w:t>
      </w:r>
    </w:p>
    <w:p w14:paraId="1BD93D36" w14:textId="77777777" w:rsidR="00B76A8C" w:rsidRPr="00E778D0" w:rsidRDefault="00B76A8C" w:rsidP="007045C5">
      <w:pPr>
        <w:pStyle w:val="NormalWeb"/>
        <w:numPr>
          <w:ilvl w:val="0"/>
          <w:numId w:val="15"/>
        </w:numPr>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Fonts w:asciiTheme="minorHAnsi" w:hAnsiTheme="minorHAnsi" w:cstheme="minorHAnsi"/>
          <w:color w:val="000000"/>
        </w:rPr>
        <w:t>Lists</w:t>
      </w:r>
    </w:p>
    <w:p w14:paraId="780DF690" w14:textId="77777777" w:rsidR="00B76A8C" w:rsidRPr="00E778D0" w:rsidRDefault="00B76A8C" w:rsidP="007045C5">
      <w:pPr>
        <w:pStyle w:val="NormalWeb"/>
        <w:numPr>
          <w:ilvl w:val="0"/>
          <w:numId w:val="15"/>
        </w:numPr>
        <w:pBdr>
          <w:top w:val="single" w:sz="4" w:space="1" w:color="auto"/>
          <w:left w:val="single" w:sz="4" w:space="4" w:color="auto"/>
          <w:bottom w:val="single" w:sz="4" w:space="1" w:color="auto"/>
          <w:right w:val="single" w:sz="4" w:space="4" w:color="auto"/>
        </w:pBdr>
        <w:rPr>
          <w:rFonts w:asciiTheme="minorHAnsi" w:hAnsiTheme="minorHAnsi" w:cstheme="minorHAnsi"/>
          <w:color w:val="000000"/>
        </w:rPr>
      </w:pPr>
      <w:r w:rsidRPr="00E778D0">
        <w:rPr>
          <w:rFonts w:asciiTheme="minorHAnsi" w:hAnsiTheme="minorHAnsi" w:cstheme="minorHAnsi"/>
          <w:color w:val="000000"/>
        </w:rPr>
        <w:t>Functions (useful)</w:t>
      </w:r>
    </w:p>
    <w:p w14:paraId="24620C37" w14:textId="77777777" w:rsidR="00656D9F" w:rsidRPr="007E5E57" w:rsidRDefault="00656D9F" w:rsidP="007E5E57">
      <w:pPr>
        <w:spacing w:before="80" w:after="80"/>
        <w:rPr>
          <w:rFonts w:ascii="Arial" w:hAnsi="Arial" w:cs="Arial"/>
          <w:sz w:val="20"/>
          <w:szCs w:val="20"/>
        </w:rPr>
      </w:pPr>
    </w:p>
    <w:p w14:paraId="14925F23" w14:textId="79515540" w:rsidR="00D5722B" w:rsidRDefault="00D5722B">
      <w:pPr>
        <w:rPr>
          <w:sz w:val="20"/>
          <w:szCs w:val="20"/>
        </w:rPr>
      </w:pPr>
      <w:r>
        <w:rPr>
          <w:sz w:val="20"/>
          <w:szCs w:val="20"/>
        </w:rPr>
        <w:br w:type="page"/>
      </w:r>
    </w:p>
    <w:p w14:paraId="6CD03E68" w14:textId="77777777" w:rsidR="009A57DC" w:rsidRDefault="009A57DC" w:rsidP="009A57DC">
      <w:pPr>
        <w:spacing w:before="0"/>
        <w:ind w:right="-318"/>
        <w:rPr>
          <w:rFonts w:ascii="Arial" w:hAnsi="Arial" w:cs="Arial"/>
          <w:sz w:val="4"/>
          <w:szCs w:val="4"/>
        </w:rPr>
      </w:pPr>
    </w:p>
    <w:p w14:paraId="0BF705E2" w14:textId="77777777" w:rsidR="009A57DC" w:rsidRDefault="009A57DC" w:rsidP="009A57DC">
      <w:pPr>
        <w:spacing w:before="0"/>
        <w:ind w:right="-318"/>
        <w:rPr>
          <w:rFonts w:ascii="Arial" w:hAnsi="Arial" w:cs="Arial"/>
          <w:sz w:val="4"/>
          <w:szCs w:val="4"/>
        </w:rPr>
      </w:pPr>
    </w:p>
    <w:tbl>
      <w:tblPr>
        <w:tblStyle w:val="TableGrid"/>
        <w:tblW w:w="9661" w:type="dxa"/>
        <w:tblInd w:w="-33"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shd w:val="clear" w:color="auto" w:fill="C4BC96" w:themeFill="background2" w:themeFillShade="BF"/>
        <w:tblLook w:val="04A0" w:firstRow="1" w:lastRow="0" w:firstColumn="1" w:lastColumn="0" w:noHBand="0" w:noVBand="1"/>
      </w:tblPr>
      <w:tblGrid>
        <w:gridCol w:w="2155"/>
        <w:gridCol w:w="7506"/>
      </w:tblGrid>
      <w:tr w:rsidR="009A57DC" w:rsidRPr="00B90422" w14:paraId="64628BFC" w14:textId="77777777" w:rsidTr="00D27793">
        <w:trPr>
          <w:tblHeader/>
        </w:trPr>
        <w:tc>
          <w:tcPr>
            <w:tcW w:w="9661" w:type="dxa"/>
            <w:gridSpan w:val="2"/>
            <w:shd w:val="clear" w:color="auto" w:fill="C4BC96" w:themeFill="background2" w:themeFillShade="BF"/>
          </w:tcPr>
          <w:p w14:paraId="1EA96A5F" w14:textId="4733CFFC" w:rsidR="009A57DC" w:rsidRPr="00B90422" w:rsidRDefault="009A57DC" w:rsidP="007E5E57">
            <w:pPr>
              <w:spacing w:before="80" w:after="80"/>
              <w:rPr>
                <w:rFonts w:ascii="Arial" w:hAnsi="Arial" w:cs="Arial"/>
                <w:b/>
              </w:rPr>
            </w:pPr>
            <w:r>
              <w:rPr>
                <w:rFonts w:ascii="Arial" w:hAnsi="Arial" w:cs="Arial"/>
                <w:b/>
              </w:rPr>
              <w:t>Section 2</w:t>
            </w:r>
            <w:r w:rsidR="00944844">
              <w:rPr>
                <w:rFonts w:ascii="Arial" w:hAnsi="Arial" w:cs="Arial"/>
                <w:b/>
              </w:rPr>
              <w:t xml:space="preserve"> –  </w:t>
            </w:r>
            <w:r w:rsidR="007E5E57">
              <w:rPr>
                <w:rFonts w:ascii="Arial" w:hAnsi="Arial" w:cs="Arial"/>
                <w:b/>
              </w:rPr>
              <w:t xml:space="preserve">Assessment Task </w:t>
            </w:r>
            <w:r w:rsidR="00944844">
              <w:rPr>
                <w:rFonts w:ascii="Arial" w:hAnsi="Arial" w:cs="Arial"/>
                <w:b/>
              </w:rPr>
              <w:t xml:space="preserve"> </w:t>
            </w:r>
            <w:r w:rsidR="007E5E57">
              <w:rPr>
                <w:rFonts w:ascii="Arial" w:hAnsi="Arial" w:cs="Arial"/>
                <w:b/>
              </w:rPr>
              <w:t>S</w:t>
            </w:r>
            <w:r w:rsidR="00944844">
              <w:rPr>
                <w:rFonts w:ascii="Arial" w:hAnsi="Arial" w:cs="Arial"/>
                <w:b/>
              </w:rPr>
              <w:t>ubmission</w:t>
            </w:r>
            <w:r w:rsidR="007E5E57">
              <w:rPr>
                <w:rFonts w:ascii="Arial" w:hAnsi="Arial" w:cs="Arial"/>
                <w:b/>
              </w:rPr>
              <w:t xml:space="preserve"> Information</w:t>
            </w:r>
            <w:r w:rsidR="00944844">
              <w:rPr>
                <w:rFonts w:ascii="Arial" w:hAnsi="Arial" w:cs="Arial"/>
                <w:b/>
              </w:rPr>
              <w:t xml:space="preserve"> </w:t>
            </w:r>
          </w:p>
        </w:tc>
      </w:tr>
      <w:tr w:rsidR="00CF73F1" w14:paraId="6386F4E8" w14:textId="77777777" w:rsidTr="00D27793">
        <w:tblPrEx>
          <w:shd w:val="clear" w:color="auto" w:fill="auto"/>
        </w:tblPrEx>
        <w:tc>
          <w:tcPr>
            <w:tcW w:w="2155" w:type="dxa"/>
            <w:vMerge w:val="restart"/>
            <w:shd w:val="clear" w:color="auto" w:fill="DDD9C3" w:themeFill="background2" w:themeFillShade="E6"/>
            <w:vAlign w:val="center"/>
          </w:tcPr>
          <w:p w14:paraId="687B976A" w14:textId="2B656A69" w:rsidR="00CF73F1" w:rsidRDefault="00CF73F1" w:rsidP="00CF73F1">
            <w:pPr>
              <w:spacing w:before="60" w:after="60"/>
              <w:rPr>
                <w:rFonts w:ascii="Arial" w:hAnsi="Arial" w:cs="Arial"/>
                <w:b/>
                <w:sz w:val="20"/>
              </w:rPr>
            </w:pPr>
            <w:r w:rsidRPr="004D0B46">
              <w:rPr>
                <w:rFonts w:ascii="Arial" w:hAnsi="Arial" w:cs="Arial"/>
                <w:b/>
                <w:sz w:val="20"/>
              </w:rPr>
              <w:t xml:space="preserve">Submission </w:t>
            </w:r>
            <w:r>
              <w:rPr>
                <w:rFonts w:ascii="Arial" w:hAnsi="Arial" w:cs="Arial"/>
                <w:b/>
                <w:sz w:val="20"/>
              </w:rPr>
              <w:t xml:space="preserve">Details </w:t>
            </w:r>
          </w:p>
        </w:tc>
        <w:tc>
          <w:tcPr>
            <w:tcW w:w="7506" w:type="dxa"/>
            <w:shd w:val="clear" w:color="auto" w:fill="auto"/>
          </w:tcPr>
          <w:p w14:paraId="2D77AF25" w14:textId="69CDBCC8" w:rsidR="00CF73F1" w:rsidRPr="004C2CA6" w:rsidRDefault="00CF73F1" w:rsidP="00890020">
            <w:pPr>
              <w:spacing w:before="80" w:after="80"/>
              <w:rPr>
                <w:rFonts w:ascii="Arial" w:hAnsi="Arial" w:cs="Arial"/>
                <w:b/>
              </w:rPr>
            </w:pPr>
            <w:r w:rsidRPr="002B227A">
              <w:rPr>
                <w:rFonts w:ascii="Arial" w:hAnsi="Arial" w:cs="Arial"/>
                <w:b/>
                <w:sz w:val="20"/>
              </w:rPr>
              <w:t xml:space="preserve">Due </w:t>
            </w:r>
            <w:r w:rsidR="007E5E57">
              <w:rPr>
                <w:rFonts w:ascii="Arial" w:hAnsi="Arial" w:cs="Arial"/>
                <w:b/>
                <w:sz w:val="20"/>
              </w:rPr>
              <w:t>date</w:t>
            </w:r>
            <w:r w:rsidRPr="002B227A">
              <w:rPr>
                <w:rFonts w:ascii="Arial" w:hAnsi="Arial" w:cs="Arial"/>
                <w:b/>
                <w:sz w:val="20"/>
              </w:rPr>
              <w:t xml:space="preserve">: </w:t>
            </w:r>
          </w:p>
        </w:tc>
      </w:tr>
      <w:tr w:rsidR="00CF73F1" w14:paraId="36267361" w14:textId="77777777" w:rsidTr="00D27793">
        <w:tblPrEx>
          <w:shd w:val="clear" w:color="auto" w:fill="auto"/>
        </w:tblPrEx>
        <w:tc>
          <w:tcPr>
            <w:tcW w:w="2155" w:type="dxa"/>
            <w:vMerge/>
            <w:shd w:val="clear" w:color="auto" w:fill="DDD9C3" w:themeFill="background2" w:themeFillShade="E6"/>
          </w:tcPr>
          <w:p w14:paraId="6E7AAC4D" w14:textId="77777777" w:rsidR="00CF73F1" w:rsidRPr="004D0B46" w:rsidRDefault="00CF73F1" w:rsidP="00CF73F1">
            <w:pPr>
              <w:spacing w:before="60" w:after="60"/>
              <w:rPr>
                <w:rFonts w:ascii="Arial" w:hAnsi="Arial" w:cs="Arial"/>
                <w:b/>
                <w:sz w:val="20"/>
              </w:rPr>
            </w:pPr>
          </w:p>
        </w:tc>
        <w:tc>
          <w:tcPr>
            <w:tcW w:w="7506" w:type="dxa"/>
            <w:shd w:val="clear" w:color="auto" w:fill="auto"/>
          </w:tcPr>
          <w:p w14:paraId="2A0DD352" w14:textId="128C3036" w:rsidR="00815B51" w:rsidRDefault="007E5E57" w:rsidP="00E82109">
            <w:pPr>
              <w:pStyle w:val="ListParagraph"/>
              <w:numPr>
                <w:ilvl w:val="0"/>
                <w:numId w:val="10"/>
              </w:numPr>
              <w:spacing w:before="80" w:after="80"/>
              <w:ind w:left="357" w:hanging="357"/>
              <w:contextualSpacing w:val="0"/>
              <w:rPr>
                <w:rFonts w:ascii="Arial" w:hAnsi="Arial" w:cs="Arial"/>
                <w:sz w:val="20"/>
              </w:rPr>
            </w:pPr>
            <w:r w:rsidRPr="00E82109">
              <w:rPr>
                <w:rFonts w:ascii="Arial" w:hAnsi="Arial" w:cs="Arial"/>
                <w:sz w:val="20"/>
              </w:rPr>
              <w:t>The assessment task must be submitted via Canvas</w:t>
            </w:r>
            <w:r w:rsidR="004C2CA6">
              <w:rPr>
                <w:rFonts w:ascii="Arial" w:hAnsi="Arial" w:cs="Arial"/>
                <w:sz w:val="20"/>
              </w:rPr>
              <w:t xml:space="preserve"> or </w:t>
            </w:r>
            <w:r w:rsidR="00883C88">
              <w:rPr>
                <w:rFonts w:ascii="Arial" w:hAnsi="Arial" w:cs="Arial"/>
                <w:sz w:val="20"/>
              </w:rPr>
              <w:t>directly to the teacher</w:t>
            </w:r>
            <w:r w:rsidRPr="00E82109">
              <w:rPr>
                <w:rFonts w:ascii="Arial" w:hAnsi="Arial" w:cs="Arial"/>
                <w:sz w:val="20"/>
              </w:rPr>
              <w:t xml:space="preserve"> </w:t>
            </w:r>
            <w:r w:rsidR="00CF73F1" w:rsidRPr="00E82109">
              <w:rPr>
                <w:rFonts w:ascii="Arial" w:hAnsi="Arial" w:cs="Arial"/>
                <w:sz w:val="20"/>
              </w:rPr>
              <w:t>with an assessment cover sheet.</w:t>
            </w:r>
          </w:p>
          <w:p w14:paraId="705A90DF" w14:textId="77777777" w:rsidR="00B21480" w:rsidRDefault="00815B51" w:rsidP="00E82109">
            <w:pPr>
              <w:pStyle w:val="ListParagraph"/>
              <w:numPr>
                <w:ilvl w:val="0"/>
                <w:numId w:val="10"/>
              </w:numPr>
              <w:spacing w:before="80" w:after="80"/>
              <w:ind w:left="357" w:hanging="357"/>
              <w:contextualSpacing w:val="0"/>
              <w:rPr>
                <w:rFonts w:ascii="Arial" w:hAnsi="Arial" w:cs="Arial"/>
                <w:sz w:val="20"/>
              </w:rPr>
            </w:pPr>
            <w:r w:rsidRPr="00E82109">
              <w:rPr>
                <w:rFonts w:ascii="Arial" w:hAnsi="Arial" w:cs="Arial"/>
                <w:sz w:val="20"/>
              </w:rPr>
              <w:t xml:space="preserve">Ensure </w:t>
            </w:r>
            <w:r w:rsidR="00B21480">
              <w:rPr>
                <w:rFonts w:ascii="Arial" w:hAnsi="Arial" w:cs="Arial"/>
                <w:sz w:val="20"/>
              </w:rPr>
              <w:t xml:space="preserve">to include on the front page or in the header or footer of </w:t>
            </w:r>
            <w:r w:rsidRPr="00E82109">
              <w:rPr>
                <w:rFonts w:ascii="Arial" w:hAnsi="Arial" w:cs="Arial"/>
                <w:sz w:val="20"/>
              </w:rPr>
              <w:t>your assessment</w:t>
            </w:r>
            <w:r w:rsidR="00B21480">
              <w:rPr>
                <w:rFonts w:ascii="Arial" w:hAnsi="Arial" w:cs="Arial"/>
                <w:sz w:val="20"/>
              </w:rPr>
              <w:t>:</w:t>
            </w:r>
            <w:r w:rsidRPr="00E82109">
              <w:rPr>
                <w:rFonts w:ascii="Arial" w:hAnsi="Arial" w:cs="Arial"/>
                <w:sz w:val="20"/>
              </w:rPr>
              <w:t xml:space="preserve"> </w:t>
            </w:r>
          </w:p>
          <w:p w14:paraId="584CF658" w14:textId="77777777" w:rsidR="00B21480" w:rsidRDefault="00815B51" w:rsidP="00E82109">
            <w:pPr>
              <w:pStyle w:val="ListParagraph"/>
              <w:numPr>
                <w:ilvl w:val="1"/>
                <w:numId w:val="10"/>
              </w:numPr>
              <w:spacing w:before="80" w:after="80"/>
              <w:contextualSpacing w:val="0"/>
              <w:rPr>
                <w:rFonts w:ascii="Arial" w:hAnsi="Arial" w:cs="Arial"/>
                <w:sz w:val="20"/>
              </w:rPr>
            </w:pPr>
            <w:r w:rsidRPr="00E82109">
              <w:rPr>
                <w:rFonts w:ascii="Arial" w:hAnsi="Arial" w:cs="Arial"/>
                <w:sz w:val="20"/>
              </w:rPr>
              <w:t>your name</w:t>
            </w:r>
          </w:p>
          <w:p w14:paraId="689E0340" w14:textId="77777777" w:rsidR="00B21480" w:rsidRDefault="00815B51" w:rsidP="00E82109">
            <w:pPr>
              <w:pStyle w:val="ListParagraph"/>
              <w:numPr>
                <w:ilvl w:val="1"/>
                <w:numId w:val="10"/>
              </w:numPr>
              <w:spacing w:before="80" w:after="80"/>
              <w:contextualSpacing w:val="0"/>
              <w:rPr>
                <w:rFonts w:ascii="Arial" w:hAnsi="Arial" w:cs="Arial"/>
                <w:sz w:val="20"/>
              </w:rPr>
            </w:pPr>
            <w:r w:rsidRPr="00E82109">
              <w:rPr>
                <w:rFonts w:ascii="Arial" w:hAnsi="Arial" w:cs="Arial"/>
                <w:sz w:val="20"/>
              </w:rPr>
              <w:t>student ID</w:t>
            </w:r>
          </w:p>
          <w:p w14:paraId="7DD421B1" w14:textId="77777777" w:rsidR="00B21480" w:rsidRDefault="00B21480" w:rsidP="00E82109">
            <w:pPr>
              <w:pStyle w:val="ListParagraph"/>
              <w:numPr>
                <w:ilvl w:val="1"/>
                <w:numId w:val="10"/>
              </w:numPr>
              <w:spacing w:before="80" w:after="80"/>
              <w:contextualSpacing w:val="0"/>
              <w:rPr>
                <w:rFonts w:ascii="Arial" w:hAnsi="Arial" w:cs="Arial"/>
                <w:sz w:val="20"/>
              </w:rPr>
            </w:pPr>
            <w:r>
              <w:rPr>
                <w:rFonts w:ascii="Arial" w:hAnsi="Arial" w:cs="Arial"/>
                <w:sz w:val="20"/>
              </w:rPr>
              <w:t>your teacher’s name</w:t>
            </w:r>
          </w:p>
          <w:p w14:paraId="1C455437" w14:textId="1142E02C" w:rsidR="00B21480" w:rsidRDefault="00815B51" w:rsidP="00E82109">
            <w:pPr>
              <w:pStyle w:val="ListParagraph"/>
              <w:numPr>
                <w:ilvl w:val="1"/>
                <w:numId w:val="10"/>
              </w:numPr>
              <w:spacing w:before="80" w:after="80"/>
              <w:contextualSpacing w:val="0"/>
              <w:rPr>
                <w:rFonts w:ascii="Arial" w:hAnsi="Arial" w:cs="Arial"/>
                <w:sz w:val="20"/>
              </w:rPr>
            </w:pPr>
            <w:r w:rsidRPr="00E82109">
              <w:rPr>
                <w:rFonts w:ascii="Arial" w:hAnsi="Arial" w:cs="Arial"/>
                <w:sz w:val="20"/>
              </w:rPr>
              <w:t>the unit code</w:t>
            </w:r>
            <w:r w:rsidR="004C2CA6">
              <w:rPr>
                <w:rFonts w:ascii="Arial" w:hAnsi="Arial" w:cs="Arial"/>
                <w:sz w:val="20"/>
              </w:rPr>
              <w:t>/s</w:t>
            </w:r>
            <w:r w:rsidRPr="00E82109">
              <w:rPr>
                <w:rFonts w:ascii="Arial" w:hAnsi="Arial" w:cs="Arial"/>
                <w:sz w:val="20"/>
              </w:rPr>
              <w:t xml:space="preserve"> and title</w:t>
            </w:r>
            <w:r w:rsidR="004C2CA6">
              <w:rPr>
                <w:rFonts w:ascii="Arial" w:hAnsi="Arial" w:cs="Arial"/>
                <w:sz w:val="20"/>
              </w:rPr>
              <w:t>/s</w:t>
            </w:r>
          </w:p>
          <w:p w14:paraId="3CE3763D" w14:textId="2D195263" w:rsidR="00815B51" w:rsidRDefault="00B21480" w:rsidP="00E82109">
            <w:pPr>
              <w:pStyle w:val="ListParagraph"/>
              <w:numPr>
                <w:ilvl w:val="1"/>
                <w:numId w:val="10"/>
              </w:numPr>
              <w:spacing w:before="80" w:after="80"/>
              <w:contextualSpacing w:val="0"/>
              <w:rPr>
                <w:rFonts w:ascii="Arial" w:hAnsi="Arial" w:cs="Arial"/>
                <w:sz w:val="20"/>
              </w:rPr>
            </w:pPr>
            <w:r>
              <w:rPr>
                <w:rFonts w:ascii="Arial" w:hAnsi="Arial" w:cs="Arial"/>
                <w:sz w:val="20"/>
              </w:rPr>
              <w:t>the assessment task title</w:t>
            </w:r>
          </w:p>
          <w:p w14:paraId="3F7A699F" w14:textId="2A29F8CF" w:rsidR="007045C5" w:rsidRDefault="007045C5" w:rsidP="007045C5">
            <w:pPr>
              <w:pStyle w:val="ListParagraph"/>
              <w:numPr>
                <w:ilvl w:val="0"/>
                <w:numId w:val="10"/>
              </w:numPr>
              <w:spacing w:before="80" w:after="80"/>
              <w:contextualSpacing w:val="0"/>
              <w:rPr>
                <w:rFonts w:ascii="Arial" w:hAnsi="Arial" w:cs="Arial"/>
                <w:sz w:val="20"/>
              </w:rPr>
            </w:pPr>
            <w:r>
              <w:rPr>
                <w:rFonts w:ascii="Arial" w:hAnsi="Arial" w:cs="Arial"/>
                <w:sz w:val="20"/>
              </w:rPr>
              <w:t>The program must be observed and checked off during the assessment time</w:t>
            </w:r>
          </w:p>
          <w:p w14:paraId="7330E74D" w14:textId="3E9A34AC" w:rsidR="007E5E57" w:rsidRPr="00882A67" w:rsidRDefault="007E5E57" w:rsidP="00E82109">
            <w:pPr>
              <w:pStyle w:val="ListParagraph"/>
              <w:numPr>
                <w:ilvl w:val="0"/>
                <w:numId w:val="10"/>
              </w:numPr>
              <w:spacing w:before="80" w:after="80"/>
              <w:ind w:left="357" w:hanging="357"/>
              <w:contextualSpacing w:val="0"/>
              <w:rPr>
                <w:rFonts w:ascii="Arial" w:hAnsi="Arial" w:cs="Arial"/>
                <w:sz w:val="20"/>
              </w:rPr>
            </w:pPr>
            <w:r w:rsidRPr="00882A67">
              <w:rPr>
                <w:rFonts w:ascii="Arial" w:hAnsi="Arial" w:cs="Arial"/>
                <w:color w:val="C00000"/>
                <w:sz w:val="18"/>
              </w:rPr>
              <w:t>Submissions received after the submission date must be approved by your teacher.</w:t>
            </w:r>
          </w:p>
        </w:tc>
      </w:tr>
    </w:tbl>
    <w:p w14:paraId="699A4824" w14:textId="77777777" w:rsidR="00CF73F1" w:rsidRDefault="00CF73F1" w:rsidP="00CF73F1">
      <w:pPr>
        <w:spacing w:before="40" w:after="40"/>
        <w:rPr>
          <w:rFonts w:ascii="Arial" w:hAnsi="Arial" w:cs="Arial"/>
          <w:i/>
          <w:sz w:val="16"/>
        </w:rPr>
      </w:pPr>
    </w:p>
    <w:p w14:paraId="4F487ECA" w14:textId="77777777" w:rsidR="00CF73F1" w:rsidRDefault="00CF73F1" w:rsidP="00CF73F1">
      <w:pPr>
        <w:spacing w:before="0"/>
        <w:ind w:right="-318"/>
        <w:rPr>
          <w:rFonts w:ascii="Arial" w:hAnsi="Arial" w:cs="Arial"/>
          <w:sz w:val="4"/>
          <w:szCs w:val="4"/>
        </w:rPr>
      </w:pPr>
    </w:p>
    <w:tbl>
      <w:tblP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000" w:firstRow="0" w:lastRow="0" w:firstColumn="0" w:lastColumn="0" w:noHBand="0" w:noVBand="0"/>
      </w:tblPr>
      <w:tblGrid>
        <w:gridCol w:w="9628"/>
      </w:tblGrid>
      <w:tr w:rsidR="00CF73F1" w:rsidRPr="00BF32BA" w14:paraId="25F7681B" w14:textId="77777777" w:rsidTr="00944844">
        <w:trPr>
          <w:trHeight w:val="325"/>
          <w:tblHeader/>
        </w:trPr>
        <w:tc>
          <w:tcPr>
            <w:tcW w:w="5000" w:type="pct"/>
            <w:shd w:val="clear" w:color="auto" w:fill="DDD9C3" w:themeFill="background2" w:themeFillShade="E6"/>
            <w:vAlign w:val="center"/>
          </w:tcPr>
          <w:p w14:paraId="2B34DC62" w14:textId="47A3F1EC" w:rsidR="00CF73F1" w:rsidRPr="009B2875" w:rsidRDefault="009A57DC" w:rsidP="009A57DC">
            <w:pPr>
              <w:tabs>
                <w:tab w:val="left" w:pos="170"/>
                <w:tab w:val="left" w:pos="284"/>
              </w:tabs>
              <w:spacing w:before="60" w:after="60"/>
              <w:rPr>
                <w:rFonts w:ascii="Arial" w:eastAsia="Times New Roman" w:hAnsi="Arial" w:cs="Arial"/>
                <w:b/>
                <w:sz w:val="20"/>
                <w:szCs w:val="20"/>
              </w:rPr>
            </w:pPr>
            <w:r>
              <w:rPr>
                <w:rFonts w:ascii="Arial" w:eastAsia="Times New Roman" w:hAnsi="Arial" w:cs="Arial"/>
                <w:b/>
                <w:sz w:val="20"/>
                <w:szCs w:val="20"/>
              </w:rPr>
              <w:t xml:space="preserve">Summary of </w:t>
            </w:r>
            <w:r w:rsidR="00CF73F1">
              <w:rPr>
                <w:rFonts w:ascii="Arial" w:eastAsia="Times New Roman" w:hAnsi="Arial" w:cs="Arial"/>
                <w:b/>
                <w:sz w:val="20"/>
                <w:szCs w:val="20"/>
              </w:rPr>
              <w:t xml:space="preserve">Evidence </w:t>
            </w:r>
            <w:r>
              <w:rPr>
                <w:rFonts w:ascii="Arial" w:eastAsia="Times New Roman" w:hAnsi="Arial" w:cs="Arial"/>
                <w:b/>
                <w:sz w:val="20"/>
                <w:szCs w:val="20"/>
              </w:rPr>
              <w:t xml:space="preserve">to </w:t>
            </w:r>
            <w:r w:rsidR="00EC5833">
              <w:rPr>
                <w:rFonts w:ascii="Arial" w:eastAsia="Times New Roman" w:hAnsi="Arial" w:cs="Arial"/>
                <w:b/>
                <w:sz w:val="20"/>
                <w:szCs w:val="20"/>
              </w:rPr>
              <w:t xml:space="preserve">be </w:t>
            </w:r>
            <w:r>
              <w:rPr>
                <w:rFonts w:ascii="Arial" w:eastAsia="Times New Roman" w:hAnsi="Arial" w:cs="Arial"/>
                <w:b/>
                <w:sz w:val="20"/>
                <w:szCs w:val="20"/>
              </w:rPr>
              <w:t>Submit</w:t>
            </w:r>
            <w:r w:rsidR="00EC5833">
              <w:rPr>
                <w:rFonts w:ascii="Arial" w:eastAsia="Times New Roman" w:hAnsi="Arial" w:cs="Arial"/>
                <w:b/>
                <w:sz w:val="20"/>
                <w:szCs w:val="20"/>
              </w:rPr>
              <w:t>ted</w:t>
            </w:r>
          </w:p>
        </w:tc>
      </w:tr>
      <w:tr w:rsidR="007045C5" w:rsidRPr="00BF32BA" w14:paraId="7F5905D2" w14:textId="77777777" w:rsidTr="007045C5">
        <w:trPr>
          <w:trHeight w:val="325"/>
          <w:tblHeader/>
        </w:trPr>
        <w:tc>
          <w:tcPr>
            <w:tcW w:w="5000" w:type="pct"/>
            <w:shd w:val="clear" w:color="auto" w:fill="auto"/>
            <w:vAlign w:val="center"/>
          </w:tcPr>
          <w:p w14:paraId="2EF81C0E" w14:textId="408213F2" w:rsidR="007045C5" w:rsidRPr="007045C5" w:rsidRDefault="007045C5" w:rsidP="007045C5">
            <w:pPr>
              <w:pStyle w:val="ListParagraph"/>
              <w:numPr>
                <w:ilvl w:val="0"/>
                <w:numId w:val="18"/>
              </w:numPr>
              <w:spacing w:after="120"/>
              <w:rPr>
                <w:rFonts w:ascii="Arial" w:eastAsia="Times New Roman" w:hAnsi="Arial" w:cs="Arial"/>
                <w:b/>
                <w:sz w:val="20"/>
                <w:szCs w:val="20"/>
              </w:rPr>
            </w:pPr>
            <w:r>
              <w:rPr>
                <w:rFonts w:ascii="Arial" w:eastAsia="Times New Roman" w:hAnsi="Arial" w:cs="Arial"/>
                <w:sz w:val="20"/>
                <w:szCs w:val="20"/>
              </w:rPr>
              <w:t>This document with the relevant parts filled in</w:t>
            </w:r>
          </w:p>
        </w:tc>
      </w:tr>
      <w:tr w:rsidR="00CF73F1" w:rsidRPr="00BF32BA" w14:paraId="7F2AB660" w14:textId="77777777" w:rsidTr="00890020">
        <w:trPr>
          <w:trHeight w:val="340"/>
        </w:trPr>
        <w:tc>
          <w:tcPr>
            <w:tcW w:w="5000" w:type="pct"/>
            <w:shd w:val="clear" w:color="auto" w:fill="auto"/>
          </w:tcPr>
          <w:p w14:paraId="0D9A9AA0" w14:textId="6AB4FE3C" w:rsidR="00CF73F1" w:rsidRPr="007045C5" w:rsidRDefault="007045C5" w:rsidP="007045C5">
            <w:pPr>
              <w:pStyle w:val="ListParagraph"/>
              <w:numPr>
                <w:ilvl w:val="0"/>
                <w:numId w:val="18"/>
              </w:numPr>
              <w:spacing w:after="120"/>
              <w:rPr>
                <w:rFonts w:ascii="Arial" w:eastAsia="Times New Roman" w:hAnsi="Arial" w:cs="Arial"/>
                <w:sz w:val="20"/>
                <w:szCs w:val="20"/>
              </w:rPr>
            </w:pPr>
            <w:r w:rsidRPr="007045C5">
              <w:rPr>
                <w:rFonts w:ascii="Arial" w:eastAsia="Times New Roman" w:hAnsi="Arial" w:cs="Arial"/>
                <w:sz w:val="20"/>
                <w:szCs w:val="20"/>
              </w:rPr>
              <w:t>GitHub link of Source Code</w:t>
            </w:r>
            <w:r w:rsidR="00A67137">
              <w:rPr>
                <w:rFonts w:ascii="Arial" w:eastAsia="Times New Roman" w:hAnsi="Arial" w:cs="Arial"/>
                <w:sz w:val="20"/>
                <w:szCs w:val="20"/>
              </w:rPr>
              <w:t xml:space="preserve"> in Canvas Comments</w:t>
            </w:r>
          </w:p>
        </w:tc>
      </w:tr>
      <w:tr w:rsidR="00CF73F1" w:rsidRPr="00BF32BA" w14:paraId="2FA44DB3" w14:textId="77777777" w:rsidTr="00890020">
        <w:trPr>
          <w:trHeight w:val="340"/>
        </w:trPr>
        <w:tc>
          <w:tcPr>
            <w:tcW w:w="5000" w:type="pct"/>
            <w:shd w:val="clear" w:color="auto" w:fill="auto"/>
          </w:tcPr>
          <w:p w14:paraId="24A3814E" w14:textId="1D9CDCE9" w:rsidR="00CF73F1" w:rsidRPr="00CF73F1" w:rsidRDefault="007045C5" w:rsidP="007045C5">
            <w:pPr>
              <w:pStyle w:val="ListParagraph"/>
              <w:numPr>
                <w:ilvl w:val="0"/>
                <w:numId w:val="18"/>
              </w:numPr>
              <w:spacing w:after="120"/>
              <w:rPr>
                <w:rFonts w:ascii="Arial" w:eastAsia="Times New Roman" w:hAnsi="Arial" w:cs="Arial"/>
                <w:sz w:val="20"/>
                <w:szCs w:val="20"/>
              </w:rPr>
            </w:pPr>
            <w:r>
              <w:rPr>
                <w:rFonts w:ascii="Arial" w:eastAsia="Times New Roman" w:hAnsi="Arial" w:cs="Arial"/>
                <w:sz w:val="20"/>
                <w:szCs w:val="20"/>
              </w:rPr>
              <w:t>Screenshot of the program functioning</w:t>
            </w:r>
          </w:p>
        </w:tc>
      </w:tr>
      <w:tr w:rsidR="00CF73F1" w:rsidRPr="00BF32BA" w14:paraId="07384723" w14:textId="77777777" w:rsidTr="00890020">
        <w:trPr>
          <w:trHeight w:val="340"/>
        </w:trPr>
        <w:tc>
          <w:tcPr>
            <w:tcW w:w="5000" w:type="pct"/>
            <w:shd w:val="clear" w:color="auto" w:fill="auto"/>
          </w:tcPr>
          <w:p w14:paraId="658A56FE" w14:textId="387A7A17" w:rsidR="00CF73F1" w:rsidRPr="00CF73F1" w:rsidRDefault="007045C5" w:rsidP="007045C5">
            <w:pPr>
              <w:pStyle w:val="ListParagraph"/>
              <w:numPr>
                <w:ilvl w:val="0"/>
                <w:numId w:val="18"/>
              </w:numPr>
              <w:spacing w:after="120"/>
              <w:rPr>
                <w:rFonts w:ascii="Arial" w:eastAsia="Times New Roman" w:hAnsi="Arial" w:cs="Arial"/>
                <w:sz w:val="20"/>
                <w:szCs w:val="20"/>
              </w:rPr>
            </w:pPr>
            <w:r>
              <w:rPr>
                <w:rFonts w:ascii="Arial" w:eastAsia="Times New Roman" w:hAnsi="Arial" w:cs="Arial"/>
                <w:sz w:val="20"/>
                <w:szCs w:val="20"/>
              </w:rPr>
              <w:t>A completed observation checklist</w:t>
            </w:r>
          </w:p>
        </w:tc>
      </w:tr>
      <w:tr w:rsidR="00CF73F1" w:rsidRPr="00BF32BA" w14:paraId="4B0BB361" w14:textId="77777777" w:rsidTr="00890020">
        <w:trPr>
          <w:trHeight w:val="485"/>
        </w:trPr>
        <w:tc>
          <w:tcPr>
            <w:tcW w:w="5000" w:type="pct"/>
            <w:shd w:val="clear" w:color="auto" w:fill="DDD9C3" w:themeFill="background2" w:themeFillShade="E6"/>
          </w:tcPr>
          <w:p w14:paraId="4AE59153" w14:textId="3B013818" w:rsidR="00C65104" w:rsidRDefault="00BF323A" w:rsidP="00E82109">
            <w:pPr>
              <w:spacing w:before="60" w:after="60"/>
              <w:rPr>
                <w:rFonts w:ascii="Arial" w:eastAsia="Times New Roman" w:hAnsi="Arial" w:cs="Arial"/>
                <w:i/>
                <w:color w:val="FF0000"/>
                <w:sz w:val="18"/>
                <w:szCs w:val="18"/>
              </w:rPr>
            </w:pPr>
            <w:r>
              <w:rPr>
                <w:rFonts w:ascii="Arial" w:hAnsi="Arial" w:cs="Arial"/>
                <w:sz w:val="18"/>
                <w:szCs w:val="18"/>
              </w:rPr>
              <w:t>The task will be assessed as satisfactory when a</w:t>
            </w:r>
            <w:r w:rsidR="007C6BAC">
              <w:rPr>
                <w:rFonts w:ascii="Arial" w:hAnsi="Arial" w:cs="Arial"/>
                <w:sz w:val="18"/>
                <w:szCs w:val="18"/>
              </w:rPr>
              <w:t>ll of the required evidence</w:t>
            </w:r>
            <w:r>
              <w:rPr>
                <w:rFonts w:ascii="Arial" w:hAnsi="Arial" w:cs="Arial"/>
                <w:sz w:val="18"/>
                <w:szCs w:val="18"/>
              </w:rPr>
              <w:t xml:space="preserve"> listed</w:t>
            </w:r>
            <w:r w:rsidR="007C6BAC">
              <w:rPr>
                <w:rFonts w:ascii="Arial" w:hAnsi="Arial" w:cs="Arial"/>
                <w:sz w:val="18"/>
                <w:szCs w:val="18"/>
              </w:rPr>
              <w:t xml:space="preserve"> </w:t>
            </w:r>
            <w:r>
              <w:rPr>
                <w:rFonts w:ascii="Arial" w:hAnsi="Arial" w:cs="Arial"/>
                <w:sz w:val="18"/>
                <w:szCs w:val="18"/>
              </w:rPr>
              <w:t xml:space="preserve">has been </w:t>
            </w:r>
            <w:r w:rsidR="007C6BAC" w:rsidRPr="008C7505">
              <w:rPr>
                <w:rFonts w:ascii="Arial" w:hAnsi="Arial" w:cs="Arial"/>
                <w:sz w:val="18"/>
                <w:szCs w:val="18"/>
              </w:rPr>
              <w:t xml:space="preserve">satisfactorily </w:t>
            </w:r>
            <w:r w:rsidR="007C6BAC">
              <w:rPr>
                <w:rFonts w:ascii="Arial" w:hAnsi="Arial" w:cs="Arial"/>
                <w:sz w:val="18"/>
                <w:szCs w:val="18"/>
              </w:rPr>
              <w:t>demonstrated</w:t>
            </w:r>
            <w:r>
              <w:rPr>
                <w:rFonts w:ascii="Arial" w:hAnsi="Arial" w:cs="Arial"/>
                <w:sz w:val="18"/>
                <w:szCs w:val="18"/>
              </w:rPr>
              <w:t>.</w:t>
            </w:r>
            <w:r w:rsidR="00691340">
              <w:rPr>
                <w:rFonts w:ascii="Arial" w:hAnsi="Arial" w:cs="Arial"/>
                <w:sz w:val="18"/>
                <w:szCs w:val="18"/>
              </w:rPr>
              <w:t xml:space="preserve"> </w:t>
            </w:r>
          </w:p>
          <w:p w14:paraId="150DBCAB" w14:textId="057E16B9" w:rsidR="00C65104" w:rsidRPr="0035605F" w:rsidRDefault="00C65104" w:rsidP="00E82109">
            <w:pPr>
              <w:spacing w:before="60" w:after="60"/>
              <w:rPr>
                <w:rFonts w:ascii="Arial" w:eastAsia="Times New Roman" w:hAnsi="Arial" w:cs="Arial"/>
                <w:i/>
                <w:sz w:val="18"/>
                <w:szCs w:val="18"/>
              </w:rPr>
            </w:pPr>
            <w:r w:rsidRPr="00354615">
              <w:rPr>
                <w:rFonts w:ascii="Arial" w:hAnsi="Arial" w:cs="Arial"/>
                <w:color w:val="FF0000"/>
                <w:sz w:val="18"/>
                <w:szCs w:val="18"/>
              </w:rPr>
              <w:t>*</w:t>
            </w:r>
            <w:r>
              <w:rPr>
                <w:rFonts w:ascii="Arial" w:hAnsi="Arial" w:cs="Arial"/>
                <w:sz w:val="18"/>
                <w:szCs w:val="18"/>
              </w:rPr>
              <w:t xml:space="preserve"> </w:t>
            </w:r>
            <w:r w:rsidR="00691340">
              <w:rPr>
                <w:rFonts w:ascii="Arial" w:hAnsi="Arial" w:cs="Arial"/>
                <w:sz w:val="18"/>
                <w:szCs w:val="18"/>
              </w:rPr>
              <w:t>If applicable, f</w:t>
            </w:r>
            <w:r>
              <w:rPr>
                <w:rFonts w:ascii="Arial" w:hAnsi="Arial" w:cs="Arial"/>
                <w:sz w:val="18"/>
                <w:szCs w:val="18"/>
              </w:rPr>
              <w:t>or graded units, the task</w:t>
            </w:r>
            <w:r w:rsidRPr="00354615">
              <w:rPr>
                <w:rFonts w:ascii="Arial" w:hAnsi="Arial" w:cs="Arial"/>
                <w:sz w:val="18"/>
                <w:szCs w:val="18"/>
              </w:rPr>
              <w:t xml:space="preserve"> must be </w:t>
            </w:r>
            <w:r>
              <w:rPr>
                <w:rFonts w:ascii="Arial" w:hAnsi="Arial" w:cs="Arial"/>
                <w:sz w:val="18"/>
                <w:szCs w:val="18"/>
              </w:rPr>
              <w:t>satisfactorily completed</w:t>
            </w:r>
            <w:r w:rsidRPr="00354615">
              <w:rPr>
                <w:rFonts w:ascii="Arial" w:hAnsi="Arial" w:cs="Arial"/>
                <w:sz w:val="18"/>
                <w:szCs w:val="18"/>
              </w:rPr>
              <w:t xml:space="preserve"> before mark</w:t>
            </w:r>
            <w:r>
              <w:rPr>
                <w:rFonts w:ascii="Arial" w:hAnsi="Arial" w:cs="Arial"/>
                <w:sz w:val="18"/>
                <w:szCs w:val="18"/>
              </w:rPr>
              <w:t>s</w:t>
            </w:r>
            <w:r w:rsidRPr="00354615">
              <w:rPr>
                <w:rFonts w:ascii="Arial" w:hAnsi="Arial" w:cs="Arial"/>
                <w:sz w:val="18"/>
                <w:szCs w:val="18"/>
              </w:rPr>
              <w:t xml:space="preserve"> will be </w:t>
            </w:r>
            <w:r>
              <w:rPr>
                <w:rFonts w:ascii="Arial" w:hAnsi="Arial" w:cs="Arial"/>
                <w:sz w:val="18"/>
                <w:szCs w:val="18"/>
              </w:rPr>
              <w:t>allocated</w:t>
            </w:r>
            <w:r w:rsidRPr="00354615">
              <w:rPr>
                <w:rFonts w:ascii="Arial" w:hAnsi="Arial" w:cs="Arial"/>
                <w:sz w:val="18"/>
                <w:szCs w:val="18"/>
              </w:rPr>
              <w:t>.</w:t>
            </w:r>
            <w:r w:rsidR="005C5C22">
              <w:rPr>
                <w:rFonts w:ascii="Arial" w:hAnsi="Arial" w:cs="Arial"/>
                <w:sz w:val="18"/>
                <w:szCs w:val="18"/>
              </w:rPr>
              <w:t xml:space="preserve"> Refer to your unit outline for more information.</w:t>
            </w:r>
          </w:p>
        </w:tc>
      </w:tr>
    </w:tbl>
    <w:p w14:paraId="33015ACA" w14:textId="3F3F12BF" w:rsidR="00D5722B" w:rsidRDefault="00D5722B"/>
    <w:p w14:paraId="71BEF4B0" w14:textId="77777777" w:rsidR="00D5722B" w:rsidRDefault="00D5722B">
      <w:r>
        <w:br w:type="page"/>
      </w:r>
    </w:p>
    <w:tbl>
      <w:tblPr>
        <w:tblStyle w:val="TableGrid"/>
        <w:tblW w:w="5006"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467"/>
        <w:gridCol w:w="9173"/>
      </w:tblGrid>
      <w:tr w:rsidR="004C2CA6" w:rsidRPr="006C6563" w14:paraId="6669617D" w14:textId="77777777" w:rsidTr="005275DF">
        <w:trPr>
          <w:tblHeader/>
        </w:trPr>
        <w:tc>
          <w:tcPr>
            <w:tcW w:w="5000" w:type="pct"/>
            <w:gridSpan w:val="2"/>
            <w:tcBorders>
              <w:top w:val="single" w:sz="4" w:space="0" w:color="808080" w:themeColor="background1" w:themeShade="80"/>
              <w:bottom w:val="single" w:sz="6" w:space="0" w:color="808080" w:themeColor="background1" w:themeShade="80"/>
            </w:tcBorders>
            <w:shd w:val="clear" w:color="auto" w:fill="C4BC96" w:themeFill="background2" w:themeFillShade="BF"/>
            <w:vAlign w:val="center"/>
          </w:tcPr>
          <w:p w14:paraId="30F948C4" w14:textId="2C32672F" w:rsidR="004C2CA6" w:rsidRPr="006C6563" w:rsidRDefault="004C2CA6" w:rsidP="006E0FF2">
            <w:pPr>
              <w:pStyle w:val="Heading-Table"/>
              <w:keepNext/>
              <w:spacing w:before="60" w:after="60"/>
              <w:rPr>
                <w:rFonts w:ascii="Arial" w:hAnsi="Arial"/>
                <w:szCs w:val="24"/>
              </w:rPr>
            </w:pPr>
            <w:r>
              <w:rPr>
                <w:rFonts w:ascii="Arial" w:hAnsi="Arial"/>
              </w:rPr>
              <w:lastRenderedPageBreak/>
              <w:t xml:space="preserve">Section 3 – Assessment Task </w:t>
            </w:r>
            <w:r w:rsidRPr="00EB0A5B">
              <w:rPr>
                <w:rFonts w:ascii="Arial" w:hAnsi="Arial"/>
              </w:rPr>
              <w:t>Criteria and Outcome</w:t>
            </w:r>
          </w:p>
        </w:tc>
      </w:tr>
      <w:tr w:rsidR="004C2CA6" w:rsidRPr="0036365D" w14:paraId="3F1258DB" w14:textId="77777777" w:rsidTr="005275DF">
        <w:trPr>
          <w:trHeight w:val="480"/>
          <w:tblHeader/>
        </w:trPr>
        <w:tc>
          <w:tcPr>
            <w:tcW w:w="5000" w:type="pct"/>
            <w:gridSpan w:val="2"/>
            <w:shd w:val="clear" w:color="auto" w:fill="auto"/>
            <w:vAlign w:val="center"/>
          </w:tcPr>
          <w:p w14:paraId="73CDF3E4" w14:textId="0B3A2AD6" w:rsidR="004C2CA6" w:rsidRPr="00A91673" w:rsidRDefault="004C2CA6" w:rsidP="00CD56D5">
            <w:pPr>
              <w:pStyle w:val="Heading-Table"/>
              <w:keepNext/>
              <w:spacing w:before="60" w:after="60"/>
              <w:rPr>
                <w:rFonts w:ascii="Arial" w:hAnsi="Arial"/>
                <w:b w:val="0"/>
                <w:bCs/>
                <w:i/>
                <w:iCs/>
                <w:sz w:val="18"/>
                <w:szCs w:val="16"/>
              </w:rPr>
            </w:pPr>
            <w:r w:rsidRPr="00A91673">
              <w:rPr>
                <w:rFonts w:ascii="Arial" w:hAnsi="Arial"/>
                <w:b w:val="0"/>
                <w:i/>
                <w:sz w:val="18"/>
                <w:szCs w:val="18"/>
              </w:rPr>
              <w:t>All items/criteria must be demonstrated satisfactorily to achieve t</w:t>
            </w:r>
            <w:r>
              <w:rPr>
                <w:rFonts w:ascii="Arial" w:hAnsi="Arial"/>
                <w:b w:val="0"/>
                <w:i/>
                <w:sz w:val="18"/>
                <w:szCs w:val="18"/>
              </w:rPr>
              <w:t>his</w:t>
            </w:r>
            <w:r w:rsidRPr="00A91673">
              <w:rPr>
                <w:rFonts w:ascii="Arial" w:hAnsi="Arial"/>
                <w:b w:val="0"/>
                <w:i/>
                <w:sz w:val="18"/>
                <w:szCs w:val="18"/>
              </w:rPr>
              <w:t xml:space="preserve"> task. The items/criteria for this activity </w:t>
            </w:r>
            <w:r w:rsidR="00CD56D5">
              <w:rPr>
                <w:rFonts w:ascii="Arial" w:hAnsi="Arial"/>
                <w:b w:val="0"/>
                <w:i/>
                <w:sz w:val="18"/>
                <w:szCs w:val="18"/>
              </w:rPr>
              <w:t>will be</w:t>
            </w:r>
            <w:r w:rsidRPr="00A91673">
              <w:rPr>
                <w:rFonts w:ascii="Arial" w:hAnsi="Arial"/>
                <w:b w:val="0"/>
                <w:i/>
                <w:sz w:val="18"/>
                <w:szCs w:val="18"/>
              </w:rPr>
              <w:t xml:space="preserve"> assessed as S – Satisfactory or US – Unsatisfactory.</w:t>
            </w:r>
          </w:p>
        </w:tc>
      </w:tr>
      <w:tr w:rsidR="004C2CA6" w:rsidRPr="00570AC6" w14:paraId="5F764386" w14:textId="77777777" w:rsidTr="005275DF">
        <w:trPr>
          <w:trHeight w:val="604"/>
          <w:tblHeader/>
        </w:trPr>
        <w:tc>
          <w:tcPr>
            <w:tcW w:w="5000" w:type="pct"/>
            <w:gridSpan w:val="2"/>
            <w:shd w:val="clear" w:color="auto" w:fill="DDD9C3" w:themeFill="background2" w:themeFillShade="E6"/>
            <w:vAlign w:val="center"/>
          </w:tcPr>
          <w:p w14:paraId="7154DB84" w14:textId="08993232" w:rsidR="004C2CA6" w:rsidRPr="00F10A83" w:rsidRDefault="004C2CA6" w:rsidP="006E0FF2">
            <w:pPr>
              <w:pStyle w:val="Heading-Table"/>
              <w:keepNext/>
              <w:spacing w:before="60" w:after="60"/>
              <w:jc w:val="center"/>
              <w:rPr>
                <w:rFonts w:ascii="Arial" w:hAnsi="Arial"/>
                <w:sz w:val="20"/>
                <w:szCs w:val="20"/>
              </w:rPr>
            </w:pPr>
            <w:r w:rsidRPr="00F10A83">
              <w:rPr>
                <w:rFonts w:ascii="Arial" w:hAnsi="Arial"/>
                <w:bCs/>
                <w:iCs/>
                <w:sz w:val="22"/>
              </w:rPr>
              <w:t xml:space="preserve">Items/criteria </w:t>
            </w:r>
          </w:p>
        </w:tc>
      </w:tr>
      <w:tr w:rsidR="004C2CA6" w:rsidRPr="006C6563" w14:paraId="20B273E2" w14:textId="77777777" w:rsidTr="005275DF">
        <w:trPr>
          <w:trHeight w:val="567"/>
        </w:trPr>
        <w:tc>
          <w:tcPr>
            <w:tcW w:w="242" w:type="pct"/>
            <w:vAlign w:val="center"/>
          </w:tcPr>
          <w:p w14:paraId="57094D29" w14:textId="77777777" w:rsidR="004C2CA6" w:rsidRPr="006C6563" w:rsidRDefault="004C2CA6" w:rsidP="005275DF">
            <w:pPr>
              <w:pStyle w:val="OBs"/>
              <w:numPr>
                <w:ilvl w:val="0"/>
                <w:numId w:val="0"/>
              </w:numPr>
              <w:spacing w:before="80" w:after="80"/>
              <w:ind w:left="360" w:hanging="360"/>
              <w:rPr>
                <w:rFonts w:ascii="Arial" w:hAnsi="Arial"/>
                <w:i/>
                <w:szCs w:val="20"/>
              </w:rPr>
            </w:pPr>
            <w:r w:rsidRPr="006C6563">
              <w:rPr>
                <w:rFonts w:ascii="Arial" w:hAnsi="Arial"/>
                <w:sz w:val="20"/>
                <w:szCs w:val="20"/>
              </w:rPr>
              <w:t xml:space="preserve">1. </w:t>
            </w:r>
          </w:p>
        </w:tc>
        <w:tc>
          <w:tcPr>
            <w:tcW w:w="4758" w:type="pct"/>
            <w:vAlign w:val="center"/>
          </w:tcPr>
          <w:p w14:paraId="6BB88425" w14:textId="09C21B9F" w:rsidR="004C2CA6" w:rsidRPr="005275DF" w:rsidRDefault="007045C5" w:rsidP="005275DF">
            <w:pPr>
              <w:spacing w:before="80" w:after="80"/>
              <w:rPr>
                <w:rFonts w:ascii="Arial" w:hAnsi="Arial" w:cs="Arial"/>
                <w:sz w:val="20"/>
                <w:szCs w:val="20"/>
              </w:rPr>
            </w:pPr>
            <w:r>
              <w:rPr>
                <w:rFonts w:ascii="Arial" w:hAnsi="Arial" w:cs="Arial"/>
                <w:sz w:val="20"/>
                <w:szCs w:val="20"/>
              </w:rPr>
              <w:t>Loops for the UI</w:t>
            </w:r>
          </w:p>
        </w:tc>
      </w:tr>
      <w:tr w:rsidR="004C2CA6" w:rsidRPr="006C6563" w14:paraId="5884329E" w14:textId="77777777" w:rsidTr="005275DF">
        <w:trPr>
          <w:trHeight w:val="567"/>
        </w:trPr>
        <w:tc>
          <w:tcPr>
            <w:tcW w:w="242" w:type="pct"/>
            <w:vAlign w:val="center"/>
          </w:tcPr>
          <w:p w14:paraId="79146310" w14:textId="65AD729B" w:rsidR="004C2CA6" w:rsidRPr="006C6563" w:rsidRDefault="007045C5" w:rsidP="007045C5">
            <w:pPr>
              <w:pStyle w:val="OBs"/>
              <w:numPr>
                <w:ilvl w:val="0"/>
                <w:numId w:val="0"/>
              </w:numPr>
              <w:spacing w:before="80" w:after="80"/>
              <w:rPr>
                <w:rFonts w:ascii="Arial" w:hAnsi="Arial"/>
                <w:sz w:val="20"/>
                <w:szCs w:val="20"/>
              </w:rPr>
            </w:pPr>
            <w:r>
              <w:rPr>
                <w:rFonts w:ascii="Arial" w:hAnsi="Arial"/>
                <w:sz w:val="20"/>
                <w:szCs w:val="20"/>
              </w:rPr>
              <w:t>2.</w:t>
            </w:r>
          </w:p>
        </w:tc>
        <w:tc>
          <w:tcPr>
            <w:tcW w:w="4758" w:type="pct"/>
            <w:vAlign w:val="center"/>
          </w:tcPr>
          <w:p w14:paraId="352145EC" w14:textId="4B90B7A1" w:rsidR="004C2CA6" w:rsidRPr="005275DF" w:rsidRDefault="007045C5" w:rsidP="005275DF">
            <w:pPr>
              <w:spacing w:before="80" w:after="80"/>
              <w:rPr>
                <w:rFonts w:ascii="Arial" w:hAnsi="Arial" w:cs="Arial"/>
                <w:sz w:val="20"/>
                <w:szCs w:val="20"/>
              </w:rPr>
            </w:pPr>
            <w:r>
              <w:rPr>
                <w:rFonts w:ascii="Arial" w:hAnsi="Arial" w:cs="Arial"/>
                <w:sz w:val="20"/>
                <w:szCs w:val="20"/>
              </w:rPr>
              <w:t>Arrays/List used for storing and calculating</w:t>
            </w:r>
          </w:p>
        </w:tc>
      </w:tr>
      <w:tr w:rsidR="004C2CA6" w:rsidRPr="006C6563" w14:paraId="0726A76D" w14:textId="77777777" w:rsidTr="005275DF">
        <w:trPr>
          <w:trHeight w:val="567"/>
        </w:trPr>
        <w:tc>
          <w:tcPr>
            <w:tcW w:w="242" w:type="pct"/>
          </w:tcPr>
          <w:p w14:paraId="7B7B5DBD" w14:textId="2AF436F4" w:rsidR="004C2CA6" w:rsidRDefault="007045C5" w:rsidP="006E0FF2">
            <w:pPr>
              <w:pStyle w:val="OBs"/>
              <w:numPr>
                <w:ilvl w:val="0"/>
                <w:numId w:val="0"/>
              </w:numPr>
              <w:ind w:left="360" w:hanging="360"/>
              <w:rPr>
                <w:rFonts w:ascii="Arial" w:hAnsi="Arial"/>
                <w:sz w:val="20"/>
                <w:szCs w:val="20"/>
              </w:rPr>
            </w:pPr>
            <w:r>
              <w:rPr>
                <w:rFonts w:ascii="Arial" w:hAnsi="Arial"/>
                <w:sz w:val="20"/>
                <w:szCs w:val="20"/>
              </w:rPr>
              <w:t>3.</w:t>
            </w:r>
          </w:p>
        </w:tc>
        <w:tc>
          <w:tcPr>
            <w:tcW w:w="4758" w:type="pct"/>
          </w:tcPr>
          <w:p w14:paraId="46C82455" w14:textId="6E44D87B" w:rsidR="004C2CA6" w:rsidRPr="00D63D7D" w:rsidRDefault="007045C5" w:rsidP="00D63D7D">
            <w:pPr>
              <w:spacing w:before="80" w:after="80"/>
              <w:rPr>
                <w:rFonts w:ascii="Arial" w:hAnsi="Arial" w:cs="Arial"/>
                <w:sz w:val="20"/>
                <w:szCs w:val="20"/>
              </w:rPr>
            </w:pPr>
            <w:r w:rsidRPr="00D63D7D">
              <w:rPr>
                <w:rFonts w:ascii="Arial" w:hAnsi="Arial" w:cs="Arial"/>
                <w:sz w:val="20"/>
                <w:szCs w:val="20"/>
              </w:rPr>
              <w:t>If/Switch statements used for UI</w:t>
            </w:r>
          </w:p>
        </w:tc>
      </w:tr>
      <w:tr w:rsidR="004C2CA6" w:rsidRPr="006C6563" w14:paraId="0DBC36CF" w14:textId="77777777" w:rsidTr="005275DF">
        <w:trPr>
          <w:trHeight w:val="567"/>
        </w:trPr>
        <w:tc>
          <w:tcPr>
            <w:tcW w:w="242" w:type="pct"/>
          </w:tcPr>
          <w:p w14:paraId="35B61035" w14:textId="2AF2B826" w:rsidR="004C2CA6" w:rsidRDefault="007045C5" w:rsidP="006E0FF2">
            <w:pPr>
              <w:pStyle w:val="OBs"/>
              <w:numPr>
                <w:ilvl w:val="0"/>
                <w:numId w:val="0"/>
              </w:numPr>
              <w:ind w:left="360" w:hanging="360"/>
              <w:rPr>
                <w:rFonts w:ascii="Arial" w:hAnsi="Arial"/>
                <w:sz w:val="20"/>
                <w:szCs w:val="20"/>
              </w:rPr>
            </w:pPr>
            <w:r>
              <w:rPr>
                <w:rFonts w:ascii="Arial" w:hAnsi="Arial"/>
                <w:sz w:val="20"/>
                <w:szCs w:val="20"/>
              </w:rPr>
              <w:t>4.</w:t>
            </w:r>
          </w:p>
        </w:tc>
        <w:tc>
          <w:tcPr>
            <w:tcW w:w="4758" w:type="pct"/>
          </w:tcPr>
          <w:p w14:paraId="24989C98" w14:textId="2D0F84DD" w:rsidR="004C2CA6" w:rsidRPr="00D63D7D" w:rsidRDefault="007045C5" w:rsidP="00D63D7D">
            <w:pPr>
              <w:spacing w:before="80" w:after="80"/>
              <w:rPr>
                <w:rFonts w:ascii="Arial" w:hAnsi="Arial" w:cs="Arial"/>
                <w:sz w:val="20"/>
                <w:szCs w:val="20"/>
              </w:rPr>
            </w:pPr>
            <w:r w:rsidRPr="00D63D7D">
              <w:rPr>
                <w:rFonts w:ascii="Arial" w:hAnsi="Arial" w:cs="Arial"/>
                <w:sz w:val="20"/>
                <w:szCs w:val="20"/>
              </w:rPr>
              <w:t>Appropriate datatypes used</w:t>
            </w:r>
          </w:p>
        </w:tc>
      </w:tr>
      <w:tr w:rsidR="004C2CA6" w:rsidRPr="006C6563" w14:paraId="2D0158AB" w14:textId="77777777" w:rsidTr="005275DF">
        <w:trPr>
          <w:trHeight w:val="567"/>
        </w:trPr>
        <w:tc>
          <w:tcPr>
            <w:tcW w:w="242" w:type="pct"/>
          </w:tcPr>
          <w:p w14:paraId="063783BD" w14:textId="1DE7086E" w:rsidR="004C2CA6" w:rsidRDefault="007045C5" w:rsidP="006E0FF2">
            <w:pPr>
              <w:pStyle w:val="OBs"/>
              <w:numPr>
                <w:ilvl w:val="0"/>
                <w:numId w:val="0"/>
              </w:numPr>
              <w:ind w:left="360" w:hanging="360"/>
              <w:rPr>
                <w:rFonts w:ascii="Arial" w:hAnsi="Arial"/>
                <w:sz w:val="20"/>
                <w:szCs w:val="20"/>
              </w:rPr>
            </w:pPr>
            <w:r>
              <w:rPr>
                <w:rFonts w:ascii="Arial" w:hAnsi="Arial"/>
                <w:sz w:val="20"/>
                <w:szCs w:val="20"/>
              </w:rPr>
              <w:t>5.</w:t>
            </w:r>
          </w:p>
        </w:tc>
        <w:tc>
          <w:tcPr>
            <w:tcW w:w="4758" w:type="pct"/>
          </w:tcPr>
          <w:p w14:paraId="1AC5B018" w14:textId="1DEA97F3" w:rsidR="004C2CA6" w:rsidRPr="00D63D7D" w:rsidRDefault="00D63D7D" w:rsidP="00D63D7D">
            <w:pPr>
              <w:spacing w:before="80" w:after="80"/>
              <w:rPr>
                <w:rFonts w:ascii="Arial" w:hAnsi="Arial" w:cs="Arial"/>
                <w:sz w:val="20"/>
                <w:szCs w:val="20"/>
              </w:rPr>
            </w:pPr>
            <w:r w:rsidRPr="00D63D7D">
              <w:rPr>
                <w:rFonts w:ascii="Arial" w:hAnsi="Arial" w:cs="Arial"/>
                <w:sz w:val="20"/>
                <w:szCs w:val="20"/>
              </w:rPr>
              <w:t>Functions used for decomposition</w:t>
            </w:r>
          </w:p>
        </w:tc>
      </w:tr>
      <w:tr w:rsidR="004C2CA6" w:rsidRPr="006C6563" w14:paraId="4FF7F754" w14:textId="77777777" w:rsidTr="005275DF">
        <w:trPr>
          <w:trHeight w:val="567"/>
        </w:trPr>
        <w:tc>
          <w:tcPr>
            <w:tcW w:w="242" w:type="pct"/>
          </w:tcPr>
          <w:p w14:paraId="326F32B1" w14:textId="77777777" w:rsidR="004C2CA6" w:rsidRDefault="004C2CA6" w:rsidP="006E0FF2">
            <w:pPr>
              <w:pStyle w:val="OBs"/>
              <w:numPr>
                <w:ilvl w:val="0"/>
                <w:numId w:val="0"/>
              </w:numPr>
              <w:ind w:left="360" w:hanging="360"/>
              <w:rPr>
                <w:rFonts w:ascii="Arial" w:hAnsi="Arial"/>
                <w:sz w:val="20"/>
                <w:szCs w:val="20"/>
              </w:rPr>
            </w:pPr>
          </w:p>
        </w:tc>
        <w:tc>
          <w:tcPr>
            <w:tcW w:w="4758" w:type="pct"/>
          </w:tcPr>
          <w:p w14:paraId="6EF88AF6" w14:textId="77777777" w:rsidR="004C2CA6" w:rsidRDefault="004C2CA6" w:rsidP="006E0FF2">
            <w:pPr>
              <w:spacing w:before="60" w:after="60"/>
              <w:rPr>
                <w:rFonts w:ascii="Arial" w:hAnsi="Arial"/>
                <w:sz w:val="20"/>
                <w:szCs w:val="20"/>
              </w:rPr>
            </w:pPr>
          </w:p>
        </w:tc>
      </w:tr>
      <w:tr w:rsidR="004C2CA6" w:rsidRPr="006C6563" w14:paraId="254BEBAA" w14:textId="77777777" w:rsidTr="005275DF">
        <w:trPr>
          <w:trHeight w:val="567"/>
        </w:trPr>
        <w:tc>
          <w:tcPr>
            <w:tcW w:w="242" w:type="pct"/>
          </w:tcPr>
          <w:p w14:paraId="0B2718A9" w14:textId="77777777" w:rsidR="004C2CA6" w:rsidRDefault="004C2CA6" w:rsidP="006E0FF2">
            <w:pPr>
              <w:pStyle w:val="OBs"/>
              <w:numPr>
                <w:ilvl w:val="0"/>
                <w:numId w:val="0"/>
              </w:numPr>
              <w:ind w:left="360" w:hanging="360"/>
              <w:rPr>
                <w:rFonts w:ascii="Arial" w:hAnsi="Arial"/>
                <w:sz w:val="20"/>
                <w:szCs w:val="20"/>
              </w:rPr>
            </w:pPr>
          </w:p>
        </w:tc>
        <w:tc>
          <w:tcPr>
            <w:tcW w:w="4758" w:type="pct"/>
          </w:tcPr>
          <w:p w14:paraId="75E9CC34" w14:textId="77777777" w:rsidR="004C2CA6" w:rsidRDefault="004C2CA6" w:rsidP="006E0FF2">
            <w:pPr>
              <w:spacing w:before="60" w:after="60"/>
              <w:rPr>
                <w:rFonts w:ascii="Arial" w:hAnsi="Arial"/>
                <w:sz w:val="20"/>
                <w:szCs w:val="20"/>
              </w:rPr>
            </w:pPr>
          </w:p>
        </w:tc>
      </w:tr>
    </w:tbl>
    <w:p w14:paraId="71D6199D" w14:textId="77777777" w:rsidR="004C2CA6" w:rsidRDefault="004C2CA6"/>
    <w:p w14:paraId="1121B166" w14:textId="09392F3E" w:rsidR="00656D9F" w:rsidRDefault="00656D9F">
      <w:r>
        <w:br w:type="page"/>
      </w:r>
    </w:p>
    <w:tbl>
      <w:tblPr>
        <w:tblStyle w:val="TableGrid"/>
        <w:tblW w:w="9639"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550"/>
        <w:gridCol w:w="7089"/>
      </w:tblGrid>
      <w:tr w:rsidR="007C6BAC" w:rsidRPr="00E3532C" w14:paraId="624D8897" w14:textId="77777777" w:rsidTr="005275DF">
        <w:tc>
          <w:tcPr>
            <w:tcW w:w="9639" w:type="dxa"/>
            <w:gridSpan w:val="2"/>
            <w:shd w:val="clear" w:color="auto" w:fill="C4BC96" w:themeFill="background2" w:themeFillShade="BF"/>
            <w:vAlign w:val="center"/>
          </w:tcPr>
          <w:p w14:paraId="36EAA1CA" w14:textId="2A08E245" w:rsidR="007C6BAC" w:rsidRPr="00B90422" w:rsidRDefault="007C6BAC" w:rsidP="00951ABD">
            <w:pPr>
              <w:spacing w:before="80" w:after="80"/>
              <w:rPr>
                <w:rFonts w:ascii="Arial" w:hAnsi="Arial" w:cs="Arial"/>
              </w:rPr>
            </w:pPr>
            <w:r>
              <w:rPr>
                <w:rFonts w:ascii="Arial" w:hAnsi="Arial" w:cs="Arial"/>
                <w:b/>
              </w:rPr>
              <w:lastRenderedPageBreak/>
              <w:t xml:space="preserve">Section </w:t>
            </w:r>
            <w:r w:rsidR="00951ABD">
              <w:rPr>
                <w:rFonts w:ascii="Arial" w:hAnsi="Arial" w:cs="Arial"/>
                <w:b/>
              </w:rPr>
              <w:t>4</w:t>
            </w:r>
            <w:r>
              <w:rPr>
                <w:rFonts w:ascii="Arial" w:hAnsi="Arial" w:cs="Arial"/>
                <w:b/>
              </w:rPr>
              <w:t xml:space="preserve"> – General </w:t>
            </w:r>
            <w:r w:rsidRPr="00B90422">
              <w:rPr>
                <w:rFonts w:ascii="Arial" w:hAnsi="Arial" w:cs="Arial"/>
                <w:b/>
              </w:rPr>
              <w:t>Assessment Information</w:t>
            </w:r>
          </w:p>
        </w:tc>
      </w:tr>
      <w:tr w:rsidR="007C6BAC" w:rsidRPr="00E3532C" w14:paraId="6D04F85C" w14:textId="77777777" w:rsidTr="005275DF">
        <w:tc>
          <w:tcPr>
            <w:tcW w:w="2550" w:type="dxa"/>
            <w:shd w:val="clear" w:color="auto" w:fill="F2F2F2" w:themeFill="background1" w:themeFillShade="F2"/>
            <w:vAlign w:val="center"/>
          </w:tcPr>
          <w:p w14:paraId="537DEA43" w14:textId="77777777" w:rsidR="007C6BAC" w:rsidRPr="00132DAE" w:rsidRDefault="007C6BAC" w:rsidP="001E399A">
            <w:pPr>
              <w:pStyle w:val="ListParagraph"/>
              <w:spacing w:before="60" w:after="60"/>
              <w:ind w:left="0"/>
              <w:contextualSpacing w:val="0"/>
              <w:rPr>
                <w:rFonts w:ascii="Arial" w:hAnsi="Arial" w:cs="Arial"/>
                <w:b/>
                <w:sz w:val="20"/>
              </w:rPr>
            </w:pPr>
            <w:r w:rsidRPr="00132DAE">
              <w:rPr>
                <w:rFonts w:ascii="Arial" w:hAnsi="Arial" w:cs="Arial"/>
                <w:b/>
                <w:sz w:val="20"/>
              </w:rPr>
              <w:t>Decision Making Rules</w:t>
            </w:r>
          </w:p>
        </w:tc>
        <w:tc>
          <w:tcPr>
            <w:tcW w:w="7089" w:type="dxa"/>
            <w:shd w:val="clear" w:color="auto" w:fill="auto"/>
          </w:tcPr>
          <w:p w14:paraId="2090EB47" w14:textId="77777777" w:rsidR="007C6BAC" w:rsidRDefault="007C6BAC" w:rsidP="001E399A">
            <w:pPr>
              <w:pStyle w:val="definition"/>
              <w:spacing w:before="60" w:after="60" w:line="240" w:lineRule="auto"/>
              <w:ind w:left="0"/>
              <w:jc w:val="left"/>
              <w:rPr>
                <w:rFonts w:ascii="Arial" w:eastAsia="Calibri" w:hAnsi="Arial" w:cs="Arial"/>
                <w:sz w:val="18"/>
                <w:szCs w:val="22"/>
              </w:rPr>
            </w:pPr>
            <w:r>
              <w:rPr>
                <w:rFonts w:ascii="Arial" w:eastAsia="Calibri" w:hAnsi="Arial" w:cs="Arial"/>
                <w:sz w:val="18"/>
                <w:szCs w:val="22"/>
              </w:rPr>
              <w:t>Each activity in the assessment task must be satisfactorily completed for the task to be assessed as satisfactory.</w:t>
            </w:r>
            <w:r w:rsidRPr="00132DAE">
              <w:rPr>
                <w:rFonts w:ascii="Arial" w:eastAsia="Calibri" w:hAnsi="Arial" w:cs="Arial"/>
                <w:sz w:val="18"/>
                <w:szCs w:val="22"/>
              </w:rPr>
              <w:t xml:space="preserve"> </w:t>
            </w:r>
          </w:p>
          <w:p w14:paraId="729EBB96" w14:textId="77777777" w:rsidR="007C6BAC" w:rsidRDefault="007C6BAC" w:rsidP="001E399A">
            <w:pPr>
              <w:pStyle w:val="definition"/>
              <w:spacing w:before="60" w:after="60" w:line="240" w:lineRule="auto"/>
              <w:ind w:left="0"/>
              <w:jc w:val="left"/>
              <w:rPr>
                <w:rFonts w:ascii="Arial" w:eastAsia="Calibri" w:hAnsi="Arial" w:cs="Arial"/>
                <w:sz w:val="18"/>
                <w:szCs w:val="22"/>
              </w:rPr>
            </w:pPr>
            <w:r>
              <w:rPr>
                <w:rFonts w:ascii="Arial" w:eastAsia="Calibri" w:hAnsi="Arial" w:cs="Arial"/>
                <w:sz w:val="18"/>
                <w:szCs w:val="22"/>
              </w:rPr>
              <w:t>Every task must be satisfactorily completed to be assessed as competent in the unit.</w:t>
            </w:r>
          </w:p>
          <w:p w14:paraId="4E8F5D8E" w14:textId="77777777" w:rsidR="007C6BAC" w:rsidRPr="00132DAE" w:rsidRDefault="007C6BAC" w:rsidP="001E399A">
            <w:pPr>
              <w:spacing w:before="60" w:after="60"/>
              <w:rPr>
                <w:rFonts w:ascii="Arial" w:hAnsi="Arial" w:cs="Arial"/>
                <w:i/>
                <w:sz w:val="18"/>
              </w:rPr>
            </w:pPr>
            <w:r w:rsidRPr="00132DAE">
              <w:rPr>
                <w:rFonts w:ascii="Arial" w:hAnsi="Arial" w:cs="Arial"/>
                <w:i/>
                <w:color w:val="FF0000"/>
                <w:sz w:val="18"/>
              </w:rPr>
              <w:t>*</w:t>
            </w:r>
            <w:r w:rsidRPr="00132DAE">
              <w:rPr>
                <w:rFonts w:ascii="Arial" w:hAnsi="Arial" w:cs="Arial"/>
                <w:i/>
                <w:sz w:val="18"/>
              </w:rPr>
              <w:t xml:space="preserve"> For graded units, competence must be demonstrated before a mark can be given. </w:t>
            </w:r>
          </w:p>
        </w:tc>
      </w:tr>
      <w:tr w:rsidR="00525338" w:rsidRPr="00E3532C" w14:paraId="1EB25C0D" w14:textId="77777777" w:rsidTr="005275DF">
        <w:tc>
          <w:tcPr>
            <w:tcW w:w="2550" w:type="dxa"/>
            <w:shd w:val="clear" w:color="auto" w:fill="F2F2F2" w:themeFill="background1" w:themeFillShade="F2"/>
            <w:vAlign w:val="center"/>
          </w:tcPr>
          <w:p w14:paraId="2513381E" w14:textId="77777777" w:rsidR="00525338" w:rsidRPr="00132DAE" w:rsidRDefault="00525338" w:rsidP="001E399A">
            <w:pPr>
              <w:spacing w:before="60" w:after="60"/>
              <w:rPr>
                <w:rFonts w:ascii="Arial" w:eastAsia="Calibri" w:hAnsi="Arial" w:cs="Arial"/>
                <w:b/>
                <w:sz w:val="20"/>
              </w:rPr>
            </w:pPr>
            <w:r w:rsidRPr="00132DAE">
              <w:rPr>
                <w:rFonts w:ascii="Arial" w:eastAsia="Calibri" w:hAnsi="Arial" w:cs="Arial"/>
                <w:b/>
                <w:sz w:val="20"/>
              </w:rPr>
              <w:t>Plagiarism</w:t>
            </w:r>
          </w:p>
        </w:tc>
        <w:tc>
          <w:tcPr>
            <w:tcW w:w="7089" w:type="dxa"/>
            <w:shd w:val="clear" w:color="auto" w:fill="auto"/>
          </w:tcPr>
          <w:p w14:paraId="6D5C8F04" w14:textId="77777777" w:rsidR="00525338" w:rsidRPr="00525338" w:rsidRDefault="00525338" w:rsidP="001E399A">
            <w:pPr>
              <w:pStyle w:val="ListParagraph"/>
              <w:spacing w:before="60" w:after="60"/>
              <w:ind w:left="0"/>
              <w:contextualSpacing w:val="0"/>
              <w:rPr>
                <w:rFonts w:ascii="Arial" w:eastAsia="Calibri" w:hAnsi="Arial" w:cs="Arial"/>
                <w:sz w:val="18"/>
              </w:rPr>
            </w:pPr>
            <w:r w:rsidRPr="00132DAE">
              <w:rPr>
                <w:rFonts w:ascii="Arial" w:eastAsia="Calibri" w:hAnsi="Arial" w:cs="Arial"/>
                <w:sz w:val="18"/>
              </w:rPr>
              <w:t xml:space="preserve">There are serious penalties for plagiarism </w:t>
            </w:r>
            <w:r w:rsidRPr="00525338">
              <w:rPr>
                <w:rFonts w:ascii="Arial" w:eastAsia="Calibri" w:hAnsi="Arial" w:cs="Arial"/>
                <w:sz w:val="18"/>
              </w:rPr>
              <w:t>that may include repeating a new assessment task or being withdrawn for the unit / course.</w:t>
            </w:r>
          </w:p>
          <w:p w14:paraId="12E78E88" w14:textId="77777777" w:rsidR="00525338" w:rsidRPr="00132DAE" w:rsidRDefault="00525338" w:rsidP="001E399A">
            <w:pPr>
              <w:pStyle w:val="ListParagraph"/>
              <w:spacing w:before="60" w:after="60"/>
              <w:ind w:left="0"/>
              <w:contextualSpacing w:val="0"/>
              <w:rPr>
                <w:rFonts w:ascii="Arial" w:eastAsia="Calibri" w:hAnsi="Arial" w:cs="Arial"/>
                <w:sz w:val="18"/>
              </w:rPr>
            </w:pPr>
            <w:r w:rsidRPr="00132DAE">
              <w:rPr>
                <w:rFonts w:ascii="Arial" w:eastAsia="Calibri" w:hAnsi="Arial" w:cs="Arial"/>
                <w:sz w:val="18"/>
              </w:rPr>
              <w:t>Students must ensure that all assessments are their own work (or group work</w:t>
            </w:r>
            <w:r>
              <w:rPr>
                <w:rFonts w:ascii="Arial" w:eastAsia="Calibri" w:hAnsi="Arial" w:cs="Arial"/>
                <w:sz w:val="18"/>
              </w:rPr>
              <w:t xml:space="preserve"> and clearly noted as such</w:t>
            </w:r>
            <w:r w:rsidRPr="00132DAE">
              <w:rPr>
                <w:rFonts w:ascii="Arial" w:eastAsia="Calibri" w:hAnsi="Arial" w:cs="Arial"/>
                <w:sz w:val="18"/>
              </w:rPr>
              <w:t xml:space="preserve">).  </w:t>
            </w:r>
          </w:p>
          <w:p w14:paraId="5853B778" w14:textId="77777777" w:rsidR="00525338" w:rsidRPr="00132DAE" w:rsidRDefault="00525338" w:rsidP="001E399A">
            <w:pPr>
              <w:pStyle w:val="ListParagraph"/>
              <w:spacing w:before="60" w:after="60"/>
              <w:ind w:left="0"/>
              <w:contextualSpacing w:val="0"/>
              <w:rPr>
                <w:rFonts w:ascii="Arial" w:hAnsi="Arial" w:cs="Arial"/>
                <w:b/>
                <w:sz w:val="18"/>
              </w:rPr>
            </w:pPr>
            <w:r w:rsidRPr="00132DAE">
              <w:rPr>
                <w:rFonts w:ascii="Arial" w:eastAsia="Calibri" w:hAnsi="Arial" w:cs="Arial"/>
                <w:sz w:val="18"/>
              </w:rPr>
              <w:t xml:space="preserve">Please refer to </w:t>
            </w:r>
            <w:hyperlink r:id="rId12" w:history="1">
              <w:r w:rsidRPr="00132DAE">
                <w:rPr>
                  <w:rStyle w:val="Hyperlink"/>
                  <w:rFonts w:ascii="Arial" w:eastAsia="Calibri" w:hAnsi="Arial" w:cs="Arial"/>
                  <w:sz w:val="18"/>
                </w:rPr>
                <w:t>www.swinburne.edu.au/corporate/registrar/plagiarism/index.html</w:t>
              </w:r>
            </w:hyperlink>
          </w:p>
        </w:tc>
      </w:tr>
      <w:tr w:rsidR="00525338" w:rsidRPr="00E3532C" w14:paraId="57E324E5" w14:textId="77777777" w:rsidTr="005275DF">
        <w:tc>
          <w:tcPr>
            <w:tcW w:w="2550" w:type="dxa"/>
            <w:shd w:val="clear" w:color="auto" w:fill="F2F2F2" w:themeFill="background1" w:themeFillShade="F2"/>
            <w:vAlign w:val="center"/>
          </w:tcPr>
          <w:p w14:paraId="3B820FF3" w14:textId="77777777" w:rsidR="00525338" w:rsidRPr="00132DAE" w:rsidRDefault="00525338" w:rsidP="001E399A">
            <w:pPr>
              <w:pStyle w:val="ListParagraph"/>
              <w:spacing w:before="60" w:after="60"/>
              <w:ind w:left="0"/>
              <w:contextualSpacing w:val="0"/>
              <w:rPr>
                <w:rFonts w:ascii="Arial" w:hAnsi="Arial" w:cs="Arial"/>
                <w:b/>
                <w:sz w:val="20"/>
              </w:rPr>
            </w:pPr>
            <w:r w:rsidRPr="00132DAE">
              <w:rPr>
                <w:rFonts w:ascii="Arial" w:hAnsi="Arial" w:cs="Arial"/>
                <w:b/>
                <w:sz w:val="20"/>
              </w:rPr>
              <w:t>Reasonable Adjustment</w:t>
            </w:r>
          </w:p>
        </w:tc>
        <w:tc>
          <w:tcPr>
            <w:tcW w:w="7089" w:type="dxa"/>
            <w:shd w:val="clear" w:color="auto" w:fill="auto"/>
          </w:tcPr>
          <w:p w14:paraId="07AAC415" w14:textId="77777777" w:rsidR="00525338" w:rsidRPr="00132DAE" w:rsidRDefault="00525338" w:rsidP="001E399A">
            <w:pPr>
              <w:pStyle w:val="definition"/>
              <w:spacing w:before="60" w:after="60" w:line="240" w:lineRule="auto"/>
              <w:ind w:left="0"/>
              <w:jc w:val="left"/>
              <w:rPr>
                <w:rFonts w:ascii="Arial" w:eastAsia="Calibri" w:hAnsi="Arial" w:cs="Arial"/>
                <w:sz w:val="18"/>
                <w:szCs w:val="22"/>
              </w:rPr>
            </w:pPr>
            <w:r w:rsidRPr="00132DAE">
              <w:rPr>
                <w:rFonts w:ascii="Arial" w:eastAsia="Calibri" w:hAnsi="Arial" w:cs="Arial"/>
                <w:sz w:val="18"/>
                <w:szCs w:val="22"/>
              </w:rPr>
              <w:t>Students may request reasonable a</w:t>
            </w:r>
            <w:r>
              <w:rPr>
                <w:rFonts w:ascii="Arial" w:eastAsia="Calibri" w:hAnsi="Arial" w:cs="Arial"/>
                <w:sz w:val="18"/>
                <w:szCs w:val="22"/>
              </w:rPr>
              <w:t>djustment for assessment tasks.</w:t>
            </w:r>
          </w:p>
          <w:p w14:paraId="3D311533" w14:textId="77777777" w:rsidR="00525338" w:rsidRPr="00132DAE" w:rsidRDefault="00525338" w:rsidP="001E399A">
            <w:pPr>
              <w:shd w:val="clear" w:color="auto" w:fill="FFFFFF"/>
              <w:spacing w:before="60" w:after="60"/>
              <w:rPr>
                <w:rFonts w:ascii="Arial" w:hAnsi="Arial" w:cs="Arial"/>
                <w:sz w:val="18"/>
              </w:rPr>
            </w:pPr>
            <w:r w:rsidRPr="00132DAE">
              <w:rPr>
                <w:rFonts w:ascii="Arial" w:hAnsi="Arial" w:cs="Arial"/>
                <w:sz w:val="18"/>
              </w:rPr>
              <w:t>Reasonable adjustment usually involves varying:</w:t>
            </w:r>
          </w:p>
          <w:p w14:paraId="1F070884" w14:textId="77777777" w:rsidR="00525338" w:rsidRPr="00132DAE" w:rsidRDefault="00525338" w:rsidP="001E399A">
            <w:pPr>
              <w:numPr>
                <w:ilvl w:val="0"/>
                <w:numId w:val="1"/>
              </w:numPr>
              <w:shd w:val="clear" w:color="auto" w:fill="FFFFFF"/>
              <w:spacing w:before="60" w:after="60"/>
              <w:rPr>
                <w:rFonts w:ascii="Arial" w:hAnsi="Arial" w:cs="Arial"/>
                <w:sz w:val="18"/>
              </w:rPr>
            </w:pPr>
            <w:r w:rsidRPr="00132DAE">
              <w:rPr>
                <w:rFonts w:ascii="Arial" w:hAnsi="Arial" w:cs="Arial"/>
                <w:sz w:val="18"/>
              </w:rPr>
              <w:t>the processes for conducting the assessment (</w:t>
            </w:r>
            <w:proofErr w:type="spellStart"/>
            <w:r w:rsidRPr="00132DAE">
              <w:rPr>
                <w:rFonts w:ascii="Arial" w:hAnsi="Arial" w:cs="Arial"/>
                <w:sz w:val="18"/>
              </w:rPr>
              <w:t>eg</w:t>
            </w:r>
            <w:proofErr w:type="spellEnd"/>
            <w:r w:rsidRPr="00132DAE">
              <w:rPr>
                <w:rFonts w:ascii="Arial" w:hAnsi="Arial" w:cs="Arial"/>
                <w:sz w:val="18"/>
              </w:rPr>
              <w:t>: allowing additional time, varying the venue)</w:t>
            </w:r>
          </w:p>
          <w:p w14:paraId="6BDE7243" w14:textId="77777777" w:rsidR="00525338" w:rsidRPr="00132DAE" w:rsidRDefault="00525338" w:rsidP="001E399A">
            <w:pPr>
              <w:numPr>
                <w:ilvl w:val="0"/>
                <w:numId w:val="1"/>
              </w:numPr>
              <w:shd w:val="clear" w:color="auto" w:fill="FFFFFF"/>
              <w:spacing w:before="60" w:after="60"/>
              <w:ind w:left="714" w:hanging="357"/>
              <w:rPr>
                <w:rFonts w:ascii="Arial" w:hAnsi="Arial" w:cs="Arial"/>
                <w:sz w:val="18"/>
              </w:rPr>
            </w:pPr>
            <w:r w:rsidRPr="00132DAE">
              <w:rPr>
                <w:rFonts w:ascii="Arial" w:hAnsi="Arial" w:cs="Arial"/>
                <w:sz w:val="18"/>
              </w:rPr>
              <w:t>the evidence gathering techniques (</w:t>
            </w:r>
            <w:proofErr w:type="spellStart"/>
            <w:r w:rsidRPr="00132DAE">
              <w:rPr>
                <w:rFonts w:ascii="Arial" w:hAnsi="Arial" w:cs="Arial"/>
                <w:sz w:val="18"/>
              </w:rPr>
              <w:t>eg</w:t>
            </w:r>
            <w:proofErr w:type="spellEnd"/>
            <w:r w:rsidRPr="00132DAE">
              <w:rPr>
                <w:rFonts w:ascii="Arial" w:hAnsi="Arial" w:cs="Arial"/>
                <w:sz w:val="18"/>
              </w:rPr>
              <w:t>: oral rather than written questioning, use of a scribe, modifications to equipment)</w:t>
            </w:r>
          </w:p>
          <w:p w14:paraId="4FD26B07" w14:textId="77777777" w:rsidR="00525338" w:rsidRPr="00132DAE" w:rsidRDefault="00525338" w:rsidP="001E399A">
            <w:pPr>
              <w:shd w:val="clear" w:color="auto" w:fill="FFFFFF"/>
              <w:spacing w:before="60" w:after="60"/>
              <w:rPr>
                <w:rFonts w:ascii="Arial" w:hAnsi="Arial" w:cs="Arial"/>
                <w:sz w:val="18"/>
              </w:rPr>
            </w:pPr>
            <w:r w:rsidRPr="00132DAE">
              <w:rPr>
                <w:rFonts w:ascii="Arial" w:hAnsi="Arial" w:cs="Arial"/>
                <w:sz w:val="18"/>
              </w:rPr>
              <w:t>However, the evidence collected must allow the student to demonstrate all requirements of the unit.</w:t>
            </w:r>
          </w:p>
          <w:p w14:paraId="5660BA97" w14:textId="77777777" w:rsidR="00525338" w:rsidRPr="00132DAE" w:rsidRDefault="00525338" w:rsidP="001E399A">
            <w:pPr>
              <w:shd w:val="clear" w:color="auto" w:fill="FFFFFF"/>
              <w:spacing w:before="60" w:after="60"/>
              <w:rPr>
                <w:rFonts w:ascii="Arial" w:hAnsi="Arial" w:cs="Arial"/>
                <w:sz w:val="18"/>
              </w:rPr>
            </w:pPr>
            <w:r w:rsidRPr="00132DAE">
              <w:rPr>
                <w:rFonts w:ascii="Arial" w:hAnsi="Arial" w:cs="Arial"/>
                <w:sz w:val="18"/>
              </w:rPr>
              <w:t xml:space="preserve">If you have any other issue that may impact your ability to undertake the assessment, please discuss with your teacher. </w:t>
            </w:r>
          </w:p>
        </w:tc>
      </w:tr>
      <w:tr w:rsidR="00525338" w:rsidRPr="00E3532C" w14:paraId="23E3D893" w14:textId="77777777" w:rsidTr="005275DF">
        <w:tc>
          <w:tcPr>
            <w:tcW w:w="2550" w:type="dxa"/>
            <w:shd w:val="clear" w:color="auto" w:fill="F2F2F2" w:themeFill="background1" w:themeFillShade="F2"/>
            <w:vAlign w:val="center"/>
          </w:tcPr>
          <w:p w14:paraId="400B5090" w14:textId="77777777" w:rsidR="00525338" w:rsidRPr="00132DAE" w:rsidRDefault="00525338" w:rsidP="001E399A">
            <w:pPr>
              <w:spacing w:before="60" w:after="60"/>
              <w:rPr>
                <w:rFonts w:ascii="Arial" w:eastAsia="Calibri" w:hAnsi="Arial" w:cs="Arial"/>
                <w:b/>
                <w:sz w:val="20"/>
              </w:rPr>
            </w:pPr>
            <w:r w:rsidRPr="00132DAE">
              <w:rPr>
                <w:rFonts w:ascii="Arial" w:eastAsia="Calibri" w:hAnsi="Arial" w:cs="Arial"/>
                <w:b/>
                <w:sz w:val="20"/>
              </w:rPr>
              <w:t>Re-submission</w:t>
            </w:r>
            <w:r w:rsidRPr="00132DAE">
              <w:rPr>
                <w:rFonts w:ascii="Arial" w:eastAsia="Calibri" w:hAnsi="Arial" w:cs="Arial"/>
                <w:b/>
                <w:sz w:val="20"/>
              </w:rPr>
              <w:br/>
            </w:r>
            <w:r w:rsidRPr="00132DAE">
              <w:rPr>
                <w:rFonts w:ascii="Arial" w:eastAsia="Calibri" w:hAnsi="Arial" w:cs="Arial"/>
                <w:i/>
                <w:sz w:val="20"/>
              </w:rPr>
              <w:t>(where tasks are not satisfactorily completed)</w:t>
            </w:r>
          </w:p>
        </w:tc>
        <w:tc>
          <w:tcPr>
            <w:tcW w:w="7089" w:type="dxa"/>
            <w:shd w:val="clear" w:color="auto" w:fill="auto"/>
          </w:tcPr>
          <w:p w14:paraId="0D1E8952" w14:textId="77777777" w:rsidR="00525338" w:rsidRDefault="00525338" w:rsidP="001E399A">
            <w:pPr>
              <w:tabs>
                <w:tab w:val="left" w:pos="317"/>
              </w:tabs>
              <w:autoSpaceDE w:val="0"/>
              <w:autoSpaceDN w:val="0"/>
              <w:adjustRightInd w:val="0"/>
              <w:spacing w:before="60" w:after="60"/>
              <w:rPr>
                <w:rFonts w:ascii="Arial" w:eastAsia="Calibri" w:hAnsi="Arial" w:cs="Arial"/>
                <w:sz w:val="18"/>
              </w:rPr>
            </w:pPr>
            <w:r w:rsidRPr="00132DAE">
              <w:rPr>
                <w:rFonts w:ascii="Arial" w:eastAsia="Calibri" w:hAnsi="Arial" w:cs="Arial"/>
                <w:sz w:val="18"/>
              </w:rPr>
              <w:t>Assessment tasks that are not satisfactory can be resubmitted up until the end of the unit as scheduled on the Unit Outline. The timing on this may depend on the equipment required for this assessment task.</w:t>
            </w:r>
          </w:p>
          <w:p w14:paraId="6786BC91" w14:textId="77777777" w:rsidR="00525338" w:rsidRDefault="00525338" w:rsidP="001E399A">
            <w:pPr>
              <w:tabs>
                <w:tab w:val="left" w:pos="317"/>
              </w:tabs>
              <w:autoSpaceDE w:val="0"/>
              <w:autoSpaceDN w:val="0"/>
              <w:adjustRightInd w:val="0"/>
              <w:spacing w:before="60" w:after="60"/>
              <w:rPr>
                <w:rFonts w:ascii="Arial" w:eastAsia="Calibri" w:hAnsi="Arial" w:cs="Arial"/>
                <w:sz w:val="18"/>
              </w:rPr>
            </w:pPr>
            <w:r>
              <w:rPr>
                <w:rFonts w:ascii="Arial" w:eastAsia="Calibri" w:hAnsi="Arial" w:cs="Arial"/>
                <w:sz w:val="18"/>
              </w:rPr>
              <w:t xml:space="preserve">Resubmissions received after the scheduled unit end date may not be accepted unless approved by the teacher prior to the end date. </w:t>
            </w:r>
          </w:p>
          <w:p w14:paraId="36FD0634" w14:textId="77777777" w:rsidR="00525338" w:rsidRPr="00132DAE" w:rsidRDefault="00525338" w:rsidP="001E399A">
            <w:pPr>
              <w:tabs>
                <w:tab w:val="left" w:pos="317"/>
              </w:tabs>
              <w:autoSpaceDE w:val="0"/>
              <w:autoSpaceDN w:val="0"/>
              <w:adjustRightInd w:val="0"/>
              <w:spacing w:before="60" w:after="60"/>
              <w:rPr>
                <w:rFonts w:ascii="Arial" w:eastAsia="Calibri" w:hAnsi="Arial" w:cs="Arial"/>
                <w:sz w:val="18"/>
              </w:rPr>
            </w:pPr>
            <w:r>
              <w:rPr>
                <w:rFonts w:ascii="Arial" w:eastAsia="Calibri" w:hAnsi="Arial" w:cs="Arial"/>
                <w:sz w:val="18"/>
              </w:rPr>
              <w:t>Note: Assessment tasks submitted for the first time after the unit end date as scheduled in the Unit Outline will not be assessed and the student should re-enrol into the unit.</w:t>
            </w:r>
          </w:p>
        </w:tc>
      </w:tr>
      <w:tr w:rsidR="00525338" w:rsidRPr="00E3532C" w14:paraId="7BA3E124" w14:textId="77777777" w:rsidTr="005275DF">
        <w:tc>
          <w:tcPr>
            <w:tcW w:w="2550" w:type="dxa"/>
            <w:shd w:val="clear" w:color="auto" w:fill="F2F2F2" w:themeFill="background1" w:themeFillShade="F2"/>
            <w:vAlign w:val="center"/>
          </w:tcPr>
          <w:p w14:paraId="76F85784" w14:textId="77777777" w:rsidR="00525338" w:rsidRPr="00132DAE" w:rsidRDefault="00525338" w:rsidP="001E399A">
            <w:pPr>
              <w:spacing w:before="60" w:after="60"/>
              <w:rPr>
                <w:rFonts w:ascii="Arial" w:eastAsia="Calibri" w:hAnsi="Arial" w:cs="Arial"/>
                <w:b/>
                <w:sz w:val="20"/>
              </w:rPr>
            </w:pPr>
            <w:r>
              <w:rPr>
                <w:rFonts w:ascii="Arial" w:eastAsia="Calibri" w:hAnsi="Arial" w:cs="Arial"/>
                <w:b/>
                <w:sz w:val="20"/>
              </w:rPr>
              <w:t>Special consideration</w:t>
            </w:r>
          </w:p>
        </w:tc>
        <w:tc>
          <w:tcPr>
            <w:tcW w:w="7089" w:type="dxa"/>
            <w:shd w:val="clear" w:color="auto" w:fill="auto"/>
          </w:tcPr>
          <w:p w14:paraId="3042542C" w14:textId="77777777" w:rsidR="00525338" w:rsidRPr="00132DAE" w:rsidRDefault="00525338" w:rsidP="001E399A">
            <w:pPr>
              <w:tabs>
                <w:tab w:val="left" w:pos="317"/>
              </w:tabs>
              <w:autoSpaceDE w:val="0"/>
              <w:autoSpaceDN w:val="0"/>
              <w:adjustRightInd w:val="0"/>
              <w:spacing w:before="60" w:after="60"/>
              <w:rPr>
                <w:rFonts w:ascii="Arial" w:eastAsia="Calibri" w:hAnsi="Arial" w:cs="Arial"/>
                <w:sz w:val="18"/>
              </w:rPr>
            </w:pPr>
            <w:r>
              <w:rPr>
                <w:rFonts w:ascii="Arial" w:eastAsia="Calibri" w:hAnsi="Arial" w:cs="Arial"/>
                <w:sz w:val="18"/>
              </w:rPr>
              <w:t>Students may apply for Special Consideration where personal circumstances have adversely affected their task result or ability to undertake an assessment.  A Special Consideration form can be completed prior to, but no later than 3 days after, the date of assessment and submitted to the relevant Manager.</w:t>
            </w:r>
          </w:p>
        </w:tc>
      </w:tr>
      <w:tr w:rsidR="00525338" w:rsidRPr="00E3532C" w14:paraId="4B162880" w14:textId="77777777" w:rsidTr="005275DF">
        <w:tc>
          <w:tcPr>
            <w:tcW w:w="2550" w:type="dxa"/>
            <w:shd w:val="clear" w:color="auto" w:fill="F2F2F2" w:themeFill="background1" w:themeFillShade="F2"/>
            <w:vAlign w:val="center"/>
          </w:tcPr>
          <w:p w14:paraId="59011504" w14:textId="77777777" w:rsidR="00525338" w:rsidRPr="00132DAE" w:rsidRDefault="00525338" w:rsidP="001E399A">
            <w:pPr>
              <w:spacing w:before="60" w:after="60"/>
              <w:rPr>
                <w:rFonts w:ascii="Arial" w:eastAsia="Calibri" w:hAnsi="Arial" w:cs="Arial"/>
                <w:b/>
                <w:sz w:val="20"/>
              </w:rPr>
            </w:pPr>
            <w:r>
              <w:rPr>
                <w:rFonts w:ascii="Arial" w:eastAsia="Calibri" w:hAnsi="Arial" w:cs="Arial"/>
                <w:b/>
                <w:sz w:val="20"/>
              </w:rPr>
              <w:t xml:space="preserve">Work Health &amp; Safety </w:t>
            </w:r>
          </w:p>
        </w:tc>
        <w:tc>
          <w:tcPr>
            <w:tcW w:w="7089" w:type="dxa"/>
            <w:shd w:val="clear" w:color="auto" w:fill="auto"/>
          </w:tcPr>
          <w:p w14:paraId="19902CDF" w14:textId="77777777" w:rsidR="00525338" w:rsidRPr="00FA6A4D" w:rsidRDefault="00525338" w:rsidP="001E399A">
            <w:pPr>
              <w:spacing w:before="80" w:after="80"/>
              <w:rPr>
                <w:rFonts w:ascii="Arial" w:hAnsi="Arial" w:cs="Arial"/>
                <w:sz w:val="18"/>
                <w:szCs w:val="18"/>
              </w:rPr>
            </w:pPr>
            <w:r>
              <w:rPr>
                <w:rFonts w:ascii="Arial" w:hAnsi="Arial" w:cs="Arial"/>
                <w:sz w:val="18"/>
                <w:szCs w:val="18"/>
              </w:rPr>
              <w:t>Activities may require the use of equipment or participation in group exercises. If the teacher identifies any unsafe activity or potentially dangerous situations, t</w:t>
            </w:r>
            <w:r w:rsidRPr="003E6E1D">
              <w:rPr>
                <w:rFonts w:ascii="Arial" w:hAnsi="Arial" w:cs="Arial"/>
                <w:sz w:val="18"/>
                <w:szCs w:val="18"/>
              </w:rPr>
              <w:t xml:space="preserve">he </w:t>
            </w:r>
            <w:r>
              <w:rPr>
                <w:rFonts w:ascii="Arial" w:hAnsi="Arial" w:cs="Arial"/>
                <w:sz w:val="18"/>
                <w:szCs w:val="18"/>
              </w:rPr>
              <w:t>teacher</w:t>
            </w:r>
            <w:r w:rsidRPr="003E6E1D">
              <w:rPr>
                <w:rFonts w:ascii="Arial" w:hAnsi="Arial" w:cs="Arial"/>
                <w:sz w:val="18"/>
                <w:szCs w:val="18"/>
              </w:rPr>
              <w:t xml:space="preserve"> can stop the assessment at any time</w:t>
            </w:r>
            <w:r>
              <w:rPr>
                <w:rFonts w:ascii="Arial" w:hAnsi="Arial" w:cs="Arial"/>
                <w:sz w:val="18"/>
                <w:szCs w:val="18"/>
              </w:rPr>
              <w:t>.</w:t>
            </w:r>
          </w:p>
        </w:tc>
      </w:tr>
    </w:tbl>
    <w:p w14:paraId="009AECC2" w14:textId="77777777" w:rsidR="0035605F" w:rsidRPr="00944844" w:rsidRDefault="0035605F" w:rsidP="00944844">
      <w:pPr>
        <w:spacing w:before="0"/>
        <w:rPr>
          <w:rFonts w:ascii="Arial" w:hAnsi="Arial" w:cs="Arial"/>
          <w:sz w:val="20"/>
          <w:szCs w:val="20"/>
        </w:rPr>
      </w:pPr>
    </w:p>
    <w:p w14:paraId="0D6FE6B6" w14:textId="1D8C6AA9" w:rsidR="0035605F" w:rsidRDefault="0035605F" w:rsidP="00944844">
      <w:pPr>
        <w:spacing w:before="0"/>
        <w:rPr>
          <w:rFonts w:ascii="Arial" w:hAnsi="Arial" w:cs="Arial"/>
          <w:sz w:val="20"/>
          <w:szCs w:val="20"/>
        </w:rPr>
      </w:pPr>
    </w:p>
    <w:sectPr w:rsidR="0035605F" w:rsidSect="00E82109">
      <w:headerReference w:type="default" r:id="rId13"/>
      <w:footerReference w:type="default" r:id="rId14"/>
      <w:pgSz w:w="11906" w:h="16838"/>
      <w:pgMar w:top="1276" w:right="1134" w:bottom="993" w:left="1134" w:header="568"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E2800" w14:textId="77777777" w:rsidR="00B10086" w:rsidRDefault="00B10086" w:rsidP="00C444E3">
      <w:r>
        <w:separator/>
      </w:r>
    </w:p>
  </w:endnote>
  <w:endnote w:type="continuationSeparator" w:id="0">
    <w:p w14:paraId="5F102AEB" w14:textId="77777777" w:rsidR="00B10086" w:rsidRDefault="00B10086" w:rsidP="00C44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ebkit-standard">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38" w:type="dxa"/>
      <w:tblInd w:w="-714"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135"/>
      <w:gridCol w:w="1702"/>
      <w:gridCol w:w="1701"/>
      <w:gridCol w:w="1983"/>
      <w:gridCol w:w="2834"/>
      <w:gridCol w:w="1135"/>
      <w:gridCol w:w="748"/>
    </w:tblGrid>
    <w:tr w:rsidR="00A95ABD" w:rsidRPr="007F59A8" w14:paraId="19D38851" w14:textId="77777777" w:rsidTr="004C2CA6">
      <w:tc>
        <w:tcPr>
          <w:tcW w:w="1135" w:type="dxa"/>
          <w:tcBorders>
            <w:top w:val="single" w:sz="4" w:space="0" w:color="D9D9D9" w:themeColor="background1" w:themeShade="D9"/>
            <w:left w:val="single" w:sz="4" w:space="0" w:color="D9D9D9" w:themeColor="background1" w:themeShade="D9"/>
            <w:bottom w:val="single" w:sz="18" w:space="0" w:color="D9D9D9" w:themeColor="background1" w:themeShade="D9"/>
            <w:right w:val="single" w:sz="4" w:space="0" w:color="D9D9D9" w:themeColor="background1" w:themeShade="D9"/>
          </w:tcBorders>
        </w:tcPr>
        <w:p w14:paraId="34DDE389" w14:textId="77777777" w:rsidR="00A95ABD" w:rsidRPr="007F59A8" w:rsidRDefault="00A95ABD" w:rsidP="00B65BB7">
          <w:pPr>
            <w:pStyle w:val="Footer"/>
            <w:spacing w:before="40" w:after="40"/>
            <w:rPr>
              <w:rFonts w:ascii="Arial" w:hAnsi="Arial" w:cs="Arial"/>
              <w:sz w:val="10"/>
              <w:szCs w:val="10"/>
            </w:rPr>
          </w:pPr>
          <w:r>
            <w:rPr>
              <w:rFonts w:ascii="Arial" w:hAnsi="Arial" w:cs="Arial"/>
              <w:sz w:val="10"/>
              <w:szCs w:val="10"/>
            </w:rPr>
            <w:t>Department Details</w:t>
          </w:r>
        </w:p>
      </w:tc>
      <w:tc>
        <w:tcPr>
          <w:tcW w:w="1702" w:type="dxa"/>
          <w:tcBorders>
            <w:top w:val="single" w:sz="4" w:space="0" w:color="D9D9D9" w:themeColor="background1" w:themeShade="D9"/>
            <w:left w:val="single" w:sz="4" w:space="0" w:color="D9D9D9" w:themeColor="background1" w:themeShade="D9"/>
            <w:bottom w:val="single" w:sz="18" w:space="0" w:color="D9D9D9" w:themeColor="background1" w:themeShade="D9"/>
            <w:right w:val="single" w:sz="4" w:space="0" w:color="D9D9D9" w:themeColor="background1" w:themeShade="D9"/>
          </w:tcBorders>
        </w:tcPr>
        <w:p w14:paraId="3F6EC4AE" w14:textId="77777777" w:rsidR="00A95ABD" w:rsidRPr="007F59A8" w:rsidRDefault="00A95ABD" w:rsidP="00B65BB7">
          <w:pPr>
            <w:pStyle w:val="Footer"/>
            <w:spacing w:before="40" w:after="40"/>
            <w:rPr>
              <w:rFonts w:ascii="Arial" w:hAnsi="Arial" w:cs="Arial"/>
              <w:sz w:val="10"/>
              <w:szCs w:val="10"/>
            </w:rPr>
          </w:pPr>
          <w:r w:rsidRPr="007F59A8">
            <w:rPr>
              <w:rFonts w:ascii="Arial" w:hAnsi="Arial" w:cs="Arial"/>
              <w:sz w:val="10"/>
              <w:szCs w:val="10"/>
            </w:rPr>
            <w:t xml:space="preserve">Author:   </w:t>
          </w:r>
        </w:p>
      </w:tc>
      <w:tc>
        <w:tcPr>
          <w:tcW w:w="1701" w:type="dxa"/>
          <w:tcBorders>
            <w:top w:val="single" w:sz="4" w:space="0" w:color="D9D9D9" w:themeColor="background1" w:themeShade="D9"/>
            <w:left w:val="single" w:sz="4" w:space="0" w:color="D9D9D9" w:themeColor="background1" w:themeShade="D9"/>
            <w:bottom w:val="single" w:sz="18" w:space="0" w:color="D9D9D9" w:themeColor="background1" w:themeShade="D9"/>
            <w:right w:val="single" w:sz="4" w:space="0" w:color="D9D9D9" w:themeColor="background1" w:themeShade="D9"/>
          </w:tcBorders>
        </w:tcPr>
        <w:p w14:paraId="177C0CBF" w14:textId="77777777" w:rsidR="00A95ABD" w:rsidRPr="007F59A8" w:rsidRDefault="00A95ABD" w:rsidP="00B65BB7">
          <w:pPr>
            <w:spacing w:before="40" w:after="40"/>
            <w:rPr>
              <w:rFonts w:ascii="Arial" w:hAnsi="Arial" w:cs="Arial"/>
              <w:sz w:val="10"/>
              <w:szCs w:val="10"/>
            </w:rPr>
          </w:pPr>
          <w:r w:rsidRPr="007F59A8">
            <w:rPr>
              <w:rFonts w:ascii="Arial" w:hAnsi="Arial" w:cs="Arial"/>
              <w:sz w:val="10"/>
              <w:szCs w:val="10"/>
            </w:rPr>
            <w:t xml:space="preserve">Date created: </w:t>
          </w:r>
        </w:p>
      </w:tc>
      <w:tc>
        <w:tcPr>
          <w:tcW w:w="1983" w:type="dxa"/>
          <w:tcBorders>
            <w:top w:val="single" w:sz="4" w:space="0" w:color="D9D9D9" w:themeColor="background1" w:themeShade="D9"/>
            <w:left w:val="single" w:sz="4" w:space="0" w:color="D9D9D9" w:themeColor="background1" w:themeShade="D9"/>
            <w:bottom w:val="single" w:sz="18" w:space="0" w:color="D9D9D9" w:themeColor="background1" w:themeShade="D9"/>
            <w:right w:val="single" w:sz="4" w:space="0" w:color="D9D9D9" w:themeColor="background1" w:themeShade="D9"/>
          </w:tcBorders>
        </w:tcPr>
        <w:p w14:paraId="0D01C472" w14:textId="77777777" w:rsidR="00A95ABD" w:rsidRPr="007F59A8" w:rsidRDefault="00A95ABD" w:rsidP="00B65BB7">
          <w:pPr>
            <w:spacing w:before="40" w:after="40"/>
            <w:rPr>
              <w:rFonts w:ascii="Arial" w:hAnsi="Arial" w:cs="Arial"/>
              <w:sz w:val="10"/>
              <w:szCs w:val="10"/>
              <w:lang w:eastAsia="en-AU"/>
            </w:rPr>
          </w:pPr>
          <w:r w:rsidRPr="007F59A8">
            <w:rPr>
              <w:rFonts w:ascii="Arial" w:hAnsi="Arial" w:cs="Arial"/>
              <w:sz w:val="10"/>
              <w:szCs w:val="10"/>
              <w:lang w:eastAsia="en-AU"/>
            </w:rPr>
            <w:t xml:space="preserve">Date last updated: </w:t>
          </w:r>
        </w:p>
      </w:tc>
      <w:tc>
        <w:tcPr>
          <w:tcW w:w="3969" w:type="dxa"/>
          <w:gridSpan w:val="2"/>
          <w:tcBorders>
            <w:top w:val="single" w:sz="4" w:space="0" w:color="D9D9D9" w:themeColor="background1" w:themeShade="D9"/>
            <w:left w:val="single" w:sz="4" w:space="0" w:color="D9D9D9" w:themeColor="background1" w:themeShade="D9"/>
            <w:bottom w:val="single" w:sz="18" w:space="0" w:color="D9D9D9" w:themeColor="background1" w:themeShade="D9"/>
            <w:right w:val="single" w:sz="4" w:space="0" w:color="D9D9D9" w:themeColor="background1" w:themeShade="D9"/>
          </w:tcBorders>
          <w:vAlign w:val="center"/>
        </w:tcPr>
        <w:p w14:paraId="17DA00B7" w14:textId="7D472E7F" w:rsidR="00A95ABD" w:rsidRPr="007F59A8" w:rsidRDefault="00A95ABD" w:rsidP="00B65BB7">
          <w:pPr>
            <w:pStyle w:val="Footer"/>
            <w:spacing w:before="40" w:after="40"/>
            <w:rPr>
              <w:rFonts w:ascii="Arial" w:hAnsi="Arial" w:cs="Arial"/>
              <w:sz w:val="10"/>
              <w:szCs w:val="10"/>
            </w:rPr>
          </w:pPr>
          <w:r>
            <w:rPr>
              <w:rFonts w:ascii="Arial" w:hAnsi="Arial" w:cs="Arial"/>
              <w:sz w:val="10"/>
              <w:szCs w:val="10"/>
            </w:rPr>
            <w:t>File name:</w:t>
          </w:r>
          <w:r w:rsidRPr="007F59A8">
            <w:rPr>
              <w:rFonts w:ascii="Arial" w:hAnsi="Arial" w:cs="Arial"/>
              <w:sz w:val="10"/>
              <w:szCs w:val="10"/>
            </w:rPr>
            <w:t xml:space="preserve"> </w:t>
          </w:r>
          <w:r>
            <w:rPr>
              <w:rFonts w:ascii="Arial" w:hAnsi="Arial" w:cs="Arial"/>
              <w:sz w:val="10"/>
              <w:szCs w:val="10"/>
            </w:rPr>
            <w:fldChar w:fldCharType="begin"/>
          </w:r>
          <w:r>
            <w:rPr>
              <w:rFonts w:ascii="Arial" w:hAnsi="Arial" w:cs="Arial"/>
              <w:sz w:val="10"/>
              <w:szCs w:val="10"/>
            </w:rPr>
            <w:instrText xml:space="preserve"> FILENAME   \* MERGEFORMAT </w:instrText>
          </w:r>
          <w:r>
            <w:rPr>
              <w:rFonts w:ascii="Arial" w:hAnsi="Arial" w:cs="Arial"/>
              <w:sz w:val="10"/>
              <w:szCs w:val="10"/>
            </w:rPr>
            <w:fldChar w:fldCharType="separate"/>
          </w:r>
          <w:r w:rsidR="00F573A5">
            <w:rPr>
              <w:rFonts w:ascii="Arial" w:hAnsi="Arial" w:cs="Arial"/>
              <w:noProof/>
              <w:sz w:val="10"/>
              <w:szCs w:val="10"/>
            </w:rPr>
            <w:t>Form - Assessment Task - General (Student Version) V1.1.docx</w:t>
          </w:r>
          <w:r>
            <w:rPr>
              <w:rFonts w:ascii="Arial" w:hAnsi="Arial" w:cs="Arial"/>
              <w:sz w:val="10"/>
              <w:szCs w:val="10"/>
            </w:rPr>
            <w:fldChar w:fldCharType="end"/>
          </w:r>
        </w:p>
      </w:tc>
      <w:tc>
        <w:tcPr>
          <w:tcW w:w="748" w:type="dxa"/>
          <w:tcBorders>
            <w:top w:val="single" w:sz="4" w:space="0" w:color="D9D9D9" w:themeColor="background1" w:themeShade="D9"/>
            <w:left w:val="single" w:sz="4" w:space="0" w:color="D9D9D9" w:themeColor="background1" w:themeShade="D9"/>
            <w:bottom w:val="single" w:sz="18" w:space="0" w:color="D9D9D9" w:themeColor="background1" w:themeShade="D9"/>
            <w:right w:val="single" w:sz="4" w:space="0" w:color="D9D9D9" w:themeColor="background1" w:themeShade="D9"/>
          </w:tcBorders>
          <w:vAlign w:val="center"/>
        </w:tcPr>
        <w:p w14:paraId="215A21E8" w14:textId="77777777" w:rsidR="00A95ABD" w:rsidRPr="007F59A8" w:rsidRDefault="00A95ABD" w:rsidP="00B65BB7">
          <w:pPr>
            <w:pStyle w:val="Footer"/>
            <w:spacing w:before="40" w:after="40"/>
            <w:rPr>
              <w:rFonts w:ascii="Arial" w:hAnsi="Arial" w:cs="Arial"/>
              <w:sz w:val="10"/>
              <w:szCs w:val="10"/>
            </w:rPr>
          </w:pPr>
          <w:r>
            <w:rPr>
              <w:rFonts w:ascii="Arial" w:hAnsi="Arial" w:cs="Arial"/>
              <w:sz w:val="10"/>
              <w:szCs w:val="10"/>
            </w:rPr>
            <w:t xml:space="preserve">Version: </w:t>
          </w:r>
        </w:p>
      </w:tc>
    </w:tr>
    <w:tr w:rsidR="00A95ABD" w:rsidRPr="007F59A8" w14:paraId="02B8EB69" w14:textId="77777777" w:rsidTr="004C2CA6">
      <w:tc>
        <w:tcPr>
          <w:tcW w:w="1135" w:type="dxa"/>
        </w:tcPr>
        <w:sdt>
          <w:sdtPr>
            <w:rPr>
              <w:rFonts w:ascii="Arial" w:hAnsi="Arial" w:cs="Arial"/>
              <w:sz w:val="10"/>
              <w:szCs w:val="10"/>
            </w:rPr>
            <w:id w:val="1319772772"/>
            <w:lock w:val="contentLocked"/>
            <w:placeholder>
              <w:docPart w:val="9740C07783BB405EAD2194112C643B2C"/>
            </w:placeholder>
            <w15:appearance w15:val="hidden"/>
          </w:sdtPr>
          <w:sdtEndPr/>
          <w:sdtContent>
            <w:p w14:paraId="63214664" w14:textId="77777777" w:rsidR="00A95ABD" w:rsidRPr="007F59A8" w:rsidRDefault="00A95ABD" w:rsidP="00B65BB7">
              <w:pPr>
                <w:pStyle w:val="Footer"/>
                <w:spacing w:before="40" w:after="40"/>
                <w:rPr>
                  <w:rFonts w:ascii="Arial" w:hAnsi="Arial" w:cs="Arial"/>
                  <w:sz w:val="10"/>
                  <w:szCs w:val="10"/>
                </w:rPr>
              </w:pPr>
              <w:r w:rsidRPr="007F59A8">
                <w:rPr>
                  <w:rFonts w:ascii="Arial" w:hAnsi="Arial" w:cs="Arial"/>
                  <w:sz w:val="10"/>
                  <w:szCs w:val="10"/>
                </w:rPr>
                <w:t>Template Details</w:t>
              </w:r>
            </w:p>
          </w:sdtContent>
        </w:sdt>
      </w:tc>
      <w:tc>
        <w:tcPr>
          <w:tcW w:w="1702" w:type="dxa"/>
        </w:tcPr>
        <w:sdt>
          <w:sdtPr>
            <w:rPr>
              <w:rFonts w:ascii="Arial" w:hAnsi="Arial" w:cs="Arial"/>
              <w:sz w:val="10"/>
              <w:szCs w:val="10"/>
            </w:rPr>
            <w:id w:val="-1610802763"/>
            <w:lock w:val="contentLocked"/>
            <w:placeholder>
              <w:docPart w:val="9740C07783BB405EAD2194112C643B2C"/>
            </w:placeholder>
            <w15:appearance w15:val="hidden"/>
          </w:sdtPr>
          <w:sdtEndPr/>
          <w:sdtContent>
            <w:p w14:paraId="0E9668A9" w14:textId="4A0A1529" w:rsidR="00A95ABD" w:rsidRPr="007F59A8" w:rsidRDefault="004C2CA6" w:rsidP="00B65BB7">
              <w:pPr>
                <w:pStyle w:val="Footer"/>
                <w:spacing w:before="40" w:after="40"/>
                <w:rPr>
                  <w:rFonts w:ascii="Arial" w:hAnsi="Arial" w:cs="Arial"/>
                  <w:sz w:val="10"/>
                  <w:szCs w:val="10"/>
                </w:rPr>
              </w:pPr>
              <w:r>
                <w:rPr>
                  <w:rFonts w:ascii="Arial" w:hAnsi="Arial" w:cs="Arial"/>
                  <w:sz w:val="10"/>
                  <w:szCs w:val="10"/>
                </w:rPr>
                <w:t xml:space="preserve">Author: </w:t>
              </w:r>
              <w:r w:rsidR="00A95ABD" w:rsidRPr="007F59A8">
                <w:rPr>
                  <w:rFonts w:ascii="Arial" w:hAnsi="Arial" w:cs="Arial"/>
                  <w:sz w:val="10"/>
                  <w:szCs w:val="10"/>
                </w:rPr>
                <w:t>VE Quality and Policy</w:t>
              </w:r>
            </w:p>
          </w:sdtContent>
        </w:sdt>
      </w:tc>
      <w:tc>
        <w:tcPr>
          <w:tcW w:w="1701" w:type="dxa"/>
        </w:tcPr>
        <w:sdt>
          <w:sdtPr>
            <w:rPr>
              <w:rFonts w:ascii="Arial" w:hAnsi="Arial" w:cs="Arial"/>
              <w:sz w:val="10"/>
              <w:szCs w:val="10"/>
            </w:rPr>
            <w:id w:val="-2047667517"/>
            <w:lock w:val="contentLocked"/>
            <w:placeholder>
              <w:docPart w:val="9740C07783BB405EAD2194112C643B2C"/>
            </w:placeholder>
            <w15:appearance w15:val="hidden"/>
          </w:sdtPr>
          <w:sdtEndPr/>
          <w:sdtContent>
            <w:p w14:paraId="3B39D850" w14:textId="77777777" w:rsidR="00A95ABD" w:rsidRPr="007F59A8" w:rsidRDefault="00A95ABD" w:rsidP="00B65BB7">
              <w:pPr>
                <w:spacing w:before="40" w:after="40"/>
                <w:rPr>
                  <w:rFonts w:ascii="Arial" w:hAnsi="Arial" w:cs="Arial"/>
                  <w:sz w:val="10"/>
                  <w:szCs w:val="10"/>
                  <w:lang w:eastAsia="en-AU"/>
                </w:rPr>
              </w:pPr>
              <w:r w:rsidRPr="007F59A8">
                <w:rPr>
                  <w:rFonts w:ascii="Arial" w:hAnsi="Arial" w:cs="Arial"/>
                  <w:sz w:val="10"/>
                  <w:szCs w:val="10"/>
                </w:rPr>
                <w:t xml:space="preserve">Date created: </w:t>
              </w:r>
              <w:r>
                <w:rPr>
                  <w:rFonts w:ascii="Arial" w:hAnsi="Arial" w:cs="Arial"/>
                  <w:sz w:val="10"/>
                  <w:szCs w:val="10"/>
                </w:rPr>
                <w:t>07 December 2018</w:t>
              </w:r>
            </w:p>
          </w:sdtContent>
        </w:sdt>
      </w:tc>
      <w:tc>
        <w:tcPr>
          <w:tcW w:w="1983" w:type="dxa"/>
        </w:tcPr>
        <w:sdt>
          <w:sdtPr>
            <w:rPr>
              <w:rFonts w:ascii="Arial" w:hAnsi="Arial" w:cs="Arial"/>
              <w:sz w:val="10"/>
              <w:szCs w:val="10"/>
              <w:lang w:eastAsia="en-AU"/>
            </w:rPr>
            <w:id w:val="345139607"/>
            <w:lock w:val="contentLocked"/>
            <w:placeholder>
              <w:docPart w:val="9740C07783BB405EAD2194112C643B2C"/>
            </w:placeholder>
            <w15:appearance w15:val="hidden"/>
          </w:sdtPr>
          <w:sdtEndPr/>
          <w:sdtContent>
            <w:p w14:paraId="352C4264" w14:textId="3C26C89E" w:rsidR="00A95ABD" w:rsidRPr="007F59A8" w:rsidRDefault="00A95ABD" w:rsidP="004C2CA6">
              <w:pPr>
                <w:spacing w:before="40" w:after="40"/>
                <w:rPr>
                  <w:rFonts w:ascii="Arial" w:hAnsi="Arial" w:cs="Arial"/>
                  <w:sz w:val="10"/>
                  <w:szCs w:val="10"/>
                  <w:lang w:eastAsia="en-AU"/>
                </w:rPr>
              </w:pPr>
              <w:r w:rsidRPr="007F59A8">
                <w:rPr>
                  <w:rFonts w:ascii="Arial" w:hAnsi="Arial" w:cs="Arial"/>
                  <w:sz w:val="10"/>
                  <w:szCs w:val="10"/>
                  <w:lang w:eastAsia="en-AU"/>
                </w:rPr>
                <w:t xml:space="preserve">Date last updated: </w:t>
              </w:r>
              <w:r w:rsidR="004C2CA6">
                <w:rPr>
                  <w:rFonts w:ascii="Arial" w:hAnsi="Arial" w:cs="Arial"/>
                  <w:sz w:val="10"/>
                  <w:szCs w:val="10"/>
                  <w:lang w:eastAsia="en-AU"/>
                </w:rPr>
                <w:t>21</w:t>
              </w:r>
              <w:r>
                <w:rPr>
                  <w:rFonts w:ascii="Arial" w:hAnsi="Arial" w:cs="Arial"/>
                  <w:sz w:val="10"/>
                  <w:szCs w:val="10"/>
                  <w:lang w:eastAsia="en-AU"/>
                </w:rPr>
                <w:t xml:space="preserve"> December 2018</w:t>
              </w:r>
            </w:p>
          </w:sdtContent>
        </w:sdt>
      </w:tc>
      <w:sdt>
        <w:sdtPr>
          <w:rPr>
            <w:rFonts w:ascii="Arial" w:hAnsi="Arial" w:cs="Arial"/>
            <w:sz w:val="10"/>
            <w:szCs w:val="10"/>
          </w:rPr>
          <w:id w:val="325251512"/>
          <w:lock w:val="contentLocked"/>
          <w:placeholder>
            <w:docPart w:val="9740C07783BB405EAD2194112C643B2C"/>
          </w:placeholder>
          <w15:appearance w15:val="hidden"/>
        </w:sdtPr>
        <w:sdtEndPr/>
        <w:sdtContent>
          <w:tc>
            <w:tcPr>
              <w:tcW w:w="2834" w:type="dxa"/>
            </w:tcPr>
            <w:p w14:paraId="7DFBBB2F" w14:textId="77777777" w:rsidR="00A95ABD" w:rsidRPr="007F59A8" w:rsidRDefault="00A95ABD" w:rsidP="00B65BB7">
              <w:pPr>
                <w:spacing w:before="40" w:after="40"/>
                <w:rPr>
                  <w:rFonts w:ascii="Arial" w:hAnsi="Arial" w:cs="Arial"/>
                  <w:sz w:val="10"/>
                  <w:szCs w:val="10"/>
                  <w:lang w:eastAsia="en-AU"/>
                </w:rPr>
              </w:pPr>
              <w:r w:rsidRPr="007F59A8">
                <w:rPr>
                  <w:rFonts w:ascii="Arial" w:hAnsi="Arial" w:cs="Arial"/>
                  <w:sz w:val="10"/>
                  <w:szCs w:val="10"/>
                </w:rPr>
                <w:t>Location: VE Staff Wiki/Quality/Quality Life Cycle/</w:t>
              </w:r>
              <w:r>
                <w:rPr>
                  <w:rFonts w:ascii="Arial" w:hAnsi="Arial" w:cs="Arial"/>
                  <w:sz w:val="10"/>
                  <w:szCs w:val="10"/>
                </w:rPr>
                <w:t>Plan</w:t>
              </w:r>
            </w:p>
          </w:tc>
        </w:sdtContent>
      </w:sdt>
      <w:sdt>
        <w:sdtPr>
          <w:rPr>
            <w:rFonts w:ascii="Arial" w:hAnsi="Arial" w:cs="Arial"/>
            <w:sz w:val="10"/>
            <w:szCs w:val="10"/>
          </w:rPr>
          <w:id w:val="-2038103373"/>
          <w:lock w:val="contentLocked"/>
          <w:placeholder>
            <w:docPart w:val="9740C07783BB405EAD2194112C643B2C"/>
          </w:placeholder>
          <w15:appearance w15:val="hidden"/>
        </w:sdtPr>
        <w:sdtEndPr/>
        <w:sdtContent>
          <w:tc>
            <w:tcPr>
              <w:tcW w:w="1135" w:type="dxa"/>
            </w:tcPr>
            <w:p w14:paraId="3D48F781" w14:textId="12045EAD" w:rsidR="00A95ABD" w:rsidRPr="007F59A8" w:rsidRDefault="004C2CA6" w:rsidP="004C2CA6">
              <w:pPr>
                <w:pStyle w:val="Footer"/>
                <w:spacing w:before="40" w:after="40"/>
                <w:rPr>
                  <w:rFonts w:ascii="Arial" w:hAnsi="Arial" w:cs="Arial"/>
                  <w:sz w:val="10"/>
                  <w:szCs w:val="10"/>
                </w:rPr>
              </w:pPr>
              <w:r>
                <w:rPr>
                  <w:rFonts w:ascii="Arial" w:hAnsi="Arial" w:cs="Arial"/>
                  <w:sz w:val="10"/>
                  <w:szCs w:val="10"/>
                </w:rPr>
                <w:t>Version: 1</w:t>
              </w:r>
              <w:r w:rsidR="00511991">
                <w:rPr>
                  <w:rFonts w:ascii="Arial" w:hAnsi="Arial" w:cs="Arial"/>
                  <w:sz w:val="10"/>
                  <w:szCs w:val="10"/>
                </w:rPr>
                <w:t>.1</w:t>
              </w:r>
            </w:p>
          </w:tc>
        </w:sdtContent>
      </w:sdt>
      <w:tc>
        <w:tcPr>
          <w:tcW w:w="748" w:type="dxa"/>
          <w:vAlign w:val="center"/>
        </w:tcPr>
        <w:p w14:paraId="334BEC67" w14:textId="415AFE12" w:rsidR="00A95ABD" w:rsidRPr="007F59A8" w:rsidRDefault="00A95ABD" w:rsidP="00B65BB7">
          <w:pPr>
            <w:pStyle w:val="Footer"/>
            <w:spacing w:before="40" w:after="40"/>
            <w:jc w:val="right"/>
            <w:rPr>
              <w:rFonts w:ascii="Arial" w:hAnsi="Arial" w:cs="Arial"/>
              <w:sz w:val="10"/>
              <w:szCs w:val="10"/>
            </w:rPr>
          </w:pPr>
          <w:r w:rsidRPr="007F59A8">
            <w:rPr>
              <w:rFonts w:ascii="Arial" w:hAnsi="Arial" w:cs="Arial"/>
              <w:sz w:val="10"/>
              <w:szCs w:val="10"/>
            </w:rPr>
            <w:t xml:space="preserve">Page </w:t>
          </w:r>
          <w:r w:rsidRPr="007F59A8">
            <w:rPr>
              <w:rFonts w:ascii="Arial" w:hAnsi="Arial" w:cs="Arial"/>
              <w:sz w:val="10"/>
              <w:szCs w:val="10"/>
            </w:rPr>
            <w:fldChar w:fldCharType="begin"/>
          </w:r>
          <w:r w:rsidRPr="007F59A8">
            <w:rPr>
              <w:rFonts w:ascii="Arial" w:hAnsi="Arial" w:cs="Arial"/>
              <w:sz w:val="10"/>
              <w:szCs w:val="10"/>
            </w:rPr>
            <w:instrText xml:space="preserve"> PAGE </w:instrText>
          </w:r>
          <w:r w:rsidRPr="007F59A8">
            <w:rPr>
              <w:rFonts w:ascii="Arial" w:hAnsi="Arial" w:cs="Arial"/>
              <w:sz w:val="10"/>
              <w:szCs w:val="10"/>
            </w:rPr>
            <w:fldChar w:fldCharType="separate"/>
          </w:r>
          <w:r w:rsidR="00F573A5">
            <w:rPr>
              <w:rFonts w:ascii="Arial" w:hAnsi="Arial" w:cs="Arial"/>
              <w:noProof/>
              <w:sz w:val="10"/>
              <w:szCs w:val="10"/>
            </w:rPr>
            <w:t>3</w:t>
          </w:r>
          <w:r w:rsidRPr="007F59A8">
            <w:rPr>
              <w:rFonts w:ascii="Arial" w:hAnsi="Arial" w:cs="Arial"/>
              <w:sz w:val="10"/>
              <w:szCs w:val="10"/>
            </w:rPr>
            <w:fldChar w:fldCharType="end"/>
          </w:r>
          <w:r w:rsidRPr="007F59A8">
            <w:rPr>
              <w:rFonts w:ascii="Arial" w:hAnsi="Arial" w:cs="Arial"/>
              <w:sz w:val="10"/>
              <w:szCs w:val="10"/>
            </w:rPr>
            <w:t xml:space="preserve"> of </w:t>
          </w:r>
          <w:r w:rsidRPr="007F59A8">
            <w:rPr>
              <w:rFonts w:ascii="Arial" w:hAnsi="Arial" w:cs="Arial"/>
              <w:sz w:val="10"/>
              <w:szCs w:val="10"/>
            </w:rPr>
            <w:fldChar w:fldCharType="begin"/>
          </w:r>
          <w:r w:rsidRPr="007F59A8">
            <w:rPr>
              <w:rFonts w:ascii="Arial" w:hAnsi="Arial" w:cs="Arial"/>
              <w:sz w:val="10"/>
              <w:szCs w:val="10"/>
            </w:rPr>
            <w:instrText xml:space="preserve"> NUMPAGES  </w:instrText>
          </w:r>
          <w:r w:rsidRPr="007F59A8">
            <w:rPr>
              <w:rFonts w:ascii="Arial" w:hAnsi="Arial" w:cs="Arial"/>
              <w:sz w:val="10"/>
              <w:szCs w:val="10"/>
            </w:rPr>
            <w:fldChar w:fldCharType="separate"/>
          </w:r>
          <w:r w:rsidR="00F573A5">
            <w:rPr>
              <w:rFonts w:ascii="Arial" w:hAnsi="Arial" w:cs="Arial"/>
              <w:noProof/>
              <w:sz w:val="10"/>
              <w:szCs w:val="10"/>
            </w:rPr>
            <w:t>3</w:t>
          </w:r>
          <w:r w:rsidRPr="007F59A8">
            <w:rPr>
              <w:rFonts w:ascii="Arial" w:hAnsi="Arial" w:cs="Arial"/>
              <w:sz w:val="10"/>
              <w:szCs w:val="10"/>
            </w:rPr>
            <w:fldChar w:fldCharType="end"/>
          </w:r>
        </w:p>
      </w:tc>
    </w:tr>
  </w:tbl>
  <w:p w14:paraId="634947D5" w14:textId="77777777" w:rsidR="00EB6470" w:rsidRPr="004A77C5" w:rsidRDefault="00EB6470" w:rsidP="00754EED">
    <w:pPr>
      <w:spacing w:before="0"/>
      <w:rPr>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40BAF" w14:textId="77777777" w:rsidR="00B10086" w:rsidRDefault="00B10086" w:rsidP="00C444E3">
      <w:r>
        <w:separator/>
      </w:r>
    </w:p>
  </w:footnote>
  <w:footnote w:type="continuationSeparator" w:id="0">
    <w:p w14:paraId="44EAB98D" w14:textId="77777777" w:rsidR="00B10086" w:rsidRDefault="00B10086" w:rsidP="00C44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CE7EA" w14:textId="708601EC" w:rsidR="00EB6470" w:rsidRPr="00EB012F" w:rsidRDefault="00EB6470" w:rsidP="002D3500">
    <w:pPr>
      <w:pBdr>
        <w:bottom w:val="single" w:sz="12" w:space="1" w:color="999999"/>
      </w:pBdr>
      <w:tabs>
        <w:tab w:val="left" w:pos="1701"/>
      </w:tabs>
      <w:rPr>
        <w:rFonts w:ascii="Arial" w:hAnsi="Arial" w:cs="Arial"/>
        <w:b/>
        <w:bCs/>
        <w:sz w:val="28"/>
        <w:szCs w:val="28"/>
      </w:rPr>
    </w:pPr>
    <w:r>
      <w:rPr>
        <w:noProof/>
        <w:lang w:eastAsia="en-AU"/>
      </w:rPr>
      <w:drawing>
        <wp:anchor distT="0" distB="0" distL="114300" distR="114300" simplePos="0" relativeHeight="251657216" behindDoc="0" locked="0" layoutInCell="1" allowOverlap="1" wp14:anchorId="7375CBCE" wp14:editId="0918A516">
          <wp:simplePos x="0" y="0"/>
          <wp:positionH relativeFrom="margin">
            <wp:align>right</wp:align>
          </wp:positionH>
          <wp:positionV relativeFrom="paragraph">
            <wp:posOffset>20320</wp:posOffset>
          </wp:positionV>
          <wp:extent cx="826770" cy="413385"/>
          <wp:effectExtent l="0" t="0" r="0" b="5715"/>
          <wp:wrapSquare wrapText="bothSides"/>
          <wp:docPr id="1" name="Picture 1" descr="corp_3h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p_3h_cmyk"/>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26770" cy="413385"/>
                  </a:xfrm>
                  <a:prstGeom prst="rect">
                    <a:avLst/>
                  </a:prstGeom>
                  <a:noFill/>
                  <a:ln w="9525">
                    <a:noFill/>
                    <a:miter lim="800000"/>
                    <a:headEnd/>
                    <a:tailEnd/>
                  </a:ln>
                </pic:spPr>
              </pic:pic>
            </a:graphicData>
          </a:graphic>
        </wp:anchor>
      </w:drawing>
    </w:r>
    <w:r>
      <w:rPr>
        <w:rFonts w:ascii="Arial" w:hAnsi="Arial" w:cs="Arial"/>
        <w:b/>
        <w:bCs/>
        <w:sz w:val="28"/>
        <w:szCs w:val="28"/>
      </w:rPr>
      <w:t xml:space="preserve">Assessment Task – </w:t>
    </w:r>
    <w:r w:rsidR="004878CA">
      <w:rPr>
        <w:rFonts w:ascii="Arial" w:hAnsi="Arial" w:cs="Arial"/>
        <w:b/>
        <w:bCs/>
        <w:sz w:val="28"/>
        <w:szCs w:val="28"/>
      </w:rPr>
      <w:t>General</w:t>
    </w:r>
    <w:r w:rsidR="00AF5BD4">
      <w:rPr>
        <w:rFonts w:ascii="Arial" w:hAnsi="Arial" w:cs="Arial"/>
        <w:b/>
        <w:bCs/>
        <w:sz w:val="28"/>
        <w:szCs w:val="28"/>
      </w:rPr>
      <w:t xml:space="preserve"> </w:t>
    </w:r>
    <w:r w:rsidR="00AF5BD4" w:rsidRPr="009273CC">
      <w:rPr>
        <w:rFonts w:ascii="Arial" w:hAnsi="Arial" w:cs="Arial"/>
        <w:b/>
        <w:bCs/>
        <w:sz w:val="20"/>
        <w:szCs w:val="20"/>
      </w:rPr>
      <w:t>(</w:t>
    </w:r>
    <w:r w:rsidR="00F27C7C">
      <w:rPr>
        <w:rFonts w:ascii="Arial" w:hAnsi="Arial" w:cs="Arial"/>
        <w:b/>
        <w:bCs/>
        <w:sz w:val="20"/>
        <w:szCs w:val="20"/>
      </w:rPr>
      <w:t>Student</w:t>
    </w:r>
    <w:r w:rsidR="00AF5BD4" w:rsidRPr="009273CC">
      <w:rPr>
        <w:rFonts w:ascii="Arial" w:hAnsi="Arial" w:cs="Arial"/>
        <w:b/>
        <w:bCs/>
        <w:sz w:val="20"/>
        <w:szCs w:val="20"/>
      </w:rPr>
      <w:t xml:space="preserve"> Version)</w:t>
    </w:r>
    <w:r w:rsidR="009A57DC">
      <w:rPr>
        <w:rFonts w:ascii="Arial" w:hAnsi="Arial" w:cs="Arial"/>
        <w:b/>
        <w:bCs/>
        <w:sz w:val="28"/>
        <w:szCs w:val="28"/>
      </w:rPr>
      <w:t xml:space="preserve">  </w:t>
    </w:r>
  </w:p>
  <w:p w14:paraId="6CB6EA72" w14:textId="66457ADF" w:rsidR="00E82109" w:rsidRDefault="00E82109" w:rsidP="00174DBB">
    <w:pPr>
      <w:tabs>
        <w:tab w:val="left" w:pos="1701"/>
      </w:tabs>
      <w:spacing w:before="0"/>
      <w:ind w:left="-284"/>
      <w:rPr>
        <w:rFonts w:ascii="Arial" w:hAnsi="Arial" w:cs="Arial"/>
        <w:bCs/>
        <w:sz w:val="20"/>
        <w:szCs w:val="20"/>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99"/>
      <w:gridCol w:w="1931"/>
      <w:gridCol w:w="809"/>
      <w:gridCol w:w="5989"/>
    </w:tblGrid>
    <w:tr w:rsidR="00E82109" w14:paraId="0528A3B6" w14:textId="77777777" w:rsidTr="006E0FF2">
      <w:tc>
        <w:tcPr>
          <w:tcW w:w="5000"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hideMark/>
        </w:tcPr>
        <w:p w14:paraId="7CA29B31" w14:textId="77777777" w:rsidR="00E82109" w:rsidRDefault="00E82109" w:rsidP="00E82109">
          <w:pPr>
            <w:spacing w:before="80" w:after="80"/>
            <w:rPr>
              <w:rFonts w:ascii="Arial" w:hAnsi="Arial" w:cs="Arial"/>
              <w:b/>
              <w:sz w:val="18"/>
              <w:szCs w:val="18"/>
            </w:rPr>
          </w:pPr>
          <w:r>
            <w:rPr>
              <w:rFonts w:ascii="Arial" w:hAnsi="Arial" w:cs="Arial"/>
              <w:b/>
              <w:sz w:val="18"/>
              <w:szCs w:val="18"/>
            </w:rPr>
            <w:t>National Unit Details</w:t>
          </w:r>
        </w:p>
      </w:tc>
    </w:tr>
    <w:tr w:rsidR="00E82109" w14:paraId="416CE797" w14:textId="77777777" w:rsidTr="006E0FF2">
      <w:tc>
        <w:tcPr>
          <w:tcW w:w="147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031D28CE" w14:textId="77777777" w:rsidR="00E82109" w:rsidRDefault="00E82109" w:rsidP="00E82109">
          <w:pPr>
            <w:spacing w:before="80" w:after="80"/>
            <w:rPr>
              <w:rFonts w:ascii="Arial" w:hAnsi="Arial" w:cs="Arial"/>
              <w:sz w:val="18"/>
              <w:szCs w:val="18"/>
            </w:rPr>
          </w:pPr>
          <w:r>
            <w:rPr>
              <w:rFonts w:ascii="Arial" w:hAnsi="Arial" w:cs="Arial"/>
              <w:b/>
              <w:noProof/>
              <w:sz w:val="18"/>
              <w:szCs w:val="18"/>
              <w:lang w:val="en-US"/>
            </w:rPr>
            <w:t>Code(s)</w:t>
          </w:r>
        </w:p>
      </w:tc>
      <w:tc>
        <w:tcPr>
          <w:tcW w:w="353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hideMark/>
        </w:tcPr>
        <w:p w14:paraId="10B31658" w14:textId="77777777" w:rsidR="00E82109" w:rsidRDefault="00E82109" w:rsidP="00E82109">
          <w:pPr>
            <w:spacing w:before="80" w:after="80"/>
            <w:rPr>
              <w:rFonts w:ascii="Arial" w:hAnsi="Arial" w:cs="Arial"/>
              <w:sz w:val="18"/>
              <w:szCs w:val="18"/>
            </w:rPr>
          </w:pPr>
          <w:r>
            <w:rPr>
              <w:rFonts w:ascii="Arial" w:hAnsi="Arial" w:cs="Arial"/>
              <w:b/>
              <w:bCs/>
              <w:noProof/>
              <w:sz w:val="18"/>
              <w:szCs w:val="18"/>
              <w:lang w:val="en-US"/>
            </w:rPr>
            <w:t>Title(s)</w:t>
          </w:r>
        </w:p>
      </w:tc>
    </w:tr>
    <w:tr w:rsidR="00E82109" w14:paraId="23475FE4" w14:textId="77777777" w:rsidTr="006E0FF2">
      <w:tc>
        <w:tcPr>
          <w:tcW w:w="147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9FD707D" w14:textId="6C87D00A" w:rsidR="00E82109" w:rsidRDefault="00774704" w:rsidP="00E82109">
          <w:pPr>
            <w:spacing w:before="80" w:after="80"/>
            <w:rPr>
              <w:rFonts w:ascii="Arial" w:hAnsi="Arial" w:cs="Arial"/>
              <w:sz w:val="18"/>
              <w:szCs w:val="18"/>
            </w:rPr>
          </w:pPr>
          <w:r>
            <w:rPr>
              <w:rFonts w:ascii="Arial" w:hAnsi="Arial" w:cs="Arial"/>
              <w:sz w:val="18"/>
              <w:szCs w:val="18"/>
            </w:rPr>
            <w:t>ICTPRG</w:t>
          </w:r>
          <w:r w:rsidR="00B76A8C">
            <w:rPr>
              <w:rFonts w:ascii="Arial" w:hAnsi="Arial" w:cs="Arial"/>
              <w:sz w:val="18"/>
              <w:szCs w:val="18"/>
            </w:rPr>
            <w:t>301</w:t>
          </w:r>
        </w:p>
      </w:tc>
      <w:tc>
        <w:tcPr>
          <w:tcW w:w="353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5AD11CB6" w14:textId="5D985D1A" w:rsidR="00E82109" w:rsidRDefault="00B76A8C" w:rsidP="00E82109">
          <w:pPr>
            <w:spacing w:before="80" w:after="80"/>
            <w:rPr>
              <w:rFonts w:ascii="Arial" w:hAnsi="Arial" w:cs="Arial"/>
              <w:sz w:val="18"/>
              <w:szCs w:val="18"/>
            </w:rPr>
          </w:pPr>
          <w:r w:rsidRPr="00B76A8C">
            <w:rPr>
              <w:rFonts w:ascii="Arial" w:hAnsi="Arial" w:cs="Arial"/>
              <w:sz w:val="18"/>
              <w:szCs w:val="18"/>
            </w:rPr>
            <w:t>Apply introductory programming techniques</w:t>
          </w:r>
        </w:p>
      </w:tc>
    </w:tr>
    <w:tr w:rsidR="00E82109" w14:paraId="3E237552" w14:textId="77777777" w:rsidTr="006E0FF2">
      <w:tc>
        <w:tcPr>
          <w:tcW w:w="147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04366547" w14:textId="4EF77BDA" w:rsidR="00E82109" w:rsidRDefault="00774704" w:rsidP="00E82109">
          <w:pPr>
            <w:spacing w:before="80" w:after="80"/>
            <w:rPr>
              <w:rFonts w:ascii="Arial" w:hAnsi="Arial" w:cs="Arial"/>
              <w:sz w:val="18"/>
              <w:szCs w:val="18"/>
            </w:rPr>
          </w:pPr>
          <w:r>
            <w:rPr>
              <w:rFonts w:ascii="Arial" w:hAnsi="Arial" w:cs="Arial"/>
              <w:sz w:val="18"/>
              <w:szCs w:val="18"/>
            </w:rPr>
            <w:t>ICTPRG40</w:t>
          </w:r>
          <w:r w:rsidR="00B76A8C">
            <w:rPr>
              <w:rFonts w:ascii="Arial" w:hAnsi="Arial" w:cs="Arial"/>
              <w:sz w:val="18"/>
              <w:szCs w:val="18"/>
            </w:rPr>
            <w:t>6</w:t>
          </w:r>
        </w:p>
      </w:tc>
      <w:tc>
        <w:tcPr>
          <w:tcW w:w="3530" w:type="pct"/>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vAlign w:val="center"/>
        </w:tcPr>
        <w:p w14:paraId="35D81828" w14:textId="0B799D6E" w:rsidR="00E82109" w:rsidRPr="00B76A8C" w:rsidRDefault="00B76A8C" w:rsidP="00B76A8C">
          <w:pPr>
            <w:spacing w:before="80" w:after="80"/>
            <w:rPr>
              <w:rFonts w:ascii="Arial Narrow" w:hAnsi="Arial Narrow" w:cs="Arial"/>
              <w:sz w:val="20"/>
              <w:szCs w:val="20"/>
            </w:rPr>
          </w:pPr>
          <w:r w:rsidRPr="00B76A8C">
            <w:rPr>
              <w:rFonts w:ascii="Arial" w:hAnsi="Arial" w:cs="Arial"/>
              <w:sz w:val="18"/>
              <w:szCs w:val="18"/>
            </w:rPr>
            <w:t>Apply introductory object-oriented language skills</w:t>
          </w:r>
        </w:p>
      </w:tc>
    </w:tr>
    <w:tr w:rsidR="00E82109" w14:paraId="29AEE79A" w14:textId="77777777" w:rsidTr="006E0FF2">
      <w:tc>
        <w:tcPr>
          <w:tcW w:w="5000" w:type="pct"/>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7503B11F" w14:textId="77777777" w:rsidR="00E82109" w:rsidRDefault="00E82109" w:rsidP="00E82109">
          <w:pPr>
            <w:spacing w:before="80" w:after="80"/>
            <w:rPr>
              <w:rFonts w:ascii="Arial" w:hAnsi="Arial" w:cs="Arial"/>
              <w:sz w:val="18"/>
              <w:szCs w:val="18"/>
            </w:rPr>
          </w:pPr>
          <w:r>
            <w:rPr>
              <w:rFonts w:ascii="Arial" w:hAnsi="Arial" w:cs="Arial"/>
              <w:b/>
              <w:sz w:val="18"/>
              <w:szCs w:val="18"/>
            </w:rPr>
            <w:t>Assessment Task</w:t>
          </w:r>
        </w:p>
      </w:tc>
    </w:tr>
    <w:tr w:rsidR="00E82109" w14:paraId="7D9C7A58" w14:textId="77777777" w:rsidTr="006E0FF2">
      <w:tc>
        <w:tcPr>
          <w:tcW w:w="46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5F7C3CE" w14:textId="77777777" w:rsidR="00E82109" w:rsidRDefault="00E82109" w:rsidP="00E82109">
          <w:pPr>
            <w:spacing w:before="80" w:after="80"/>
            <w:rPr>
              <w:rFonts w:ascii="Arial" w:hAnsi="Arial" w:cs="Arial"/>
              <w:b/>
              <w:noProof/>
              <w:sz w:val="18"/>
              <w:szCs w:val="18"/>
              <w:lang w:val="en-US"/>
            </w:rPr>
          </w:pPr>
          <w:r>
            <w:rPr>
              <w:rFonts w:ascii="Arial" w:hAnsi="Arial" w:cs="Arial"/>
              <w:b/>
              <w:noProof/>
              <w:sz w:val="18"/>
              <w:szCs w:val="18"/>
              <w:lang w:val="en-US"/>
            </w:rPr>
            <w:t xml:space="preserve">Number </w:t>
          </w:r>
        </w:p>
      </w:tc>
      <w:tc>
        <w:tcPr>
          <w:tcW w:w="10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1F8CE6" w14:textId="093AE6DB" w:rsidR="00E82109" w:rsidRDefault="00BB6A72" w:rsidP="00E82109">
          <w:pPr>
            <w:spacing w:before="80" w:after="80"/>
            <w:rPr>
              <w:rFonts w:ascii="Arial" w:hAnsi="Arial" w:cs="Arial"/>
              <w:sz w:val="18"/>
              <w:szCs w:val="18"/>
            </w:rPr>
          </w:pPr>
          <w:r>
            <w:rPr>
              <w:rFonts w:ascii="Arial" w:hAnsi="Arial" w:cs="Arial"/>
              <w:sz w:val="18"/>
              <w:szCs w:val="18"/>
            </w:rPr>
            <w:t>1</w:t>
          </w:r>
        </w:p>
      </w:tc>
      <w:tc>
        <w:tcPr>
          <w:tcW w:w="42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E6D564E" w14:textId="77777777" w:rsidR="00E82109" w:rsidRDefault="00E82109" w:rsidP="00E82109">
          <w:pPr>
            <w:spacing w:before="80" w:after="80"/>
            <w:rPr>
              <w:rFonts w:ascii="Arial" w:hAnsi="Arial" w:cs="Arial"/>
              <w:b/>
              <w:bCs/>
              <w:noProof/>
              <w:sz w:val="18"/>
              <w:szCs w:val="18"/>
              <w:lang w:val="en-US"/>
            </w:rPr>
          </w:pPr>
          <w:r>
            <w:rPr>
              <w:rFonts w:ascii="Arial" w:hAnsi="Arial" w:cs="Arial"/>
              <w:b/>
              <w:bCs/>
              <w:noProof/>
              <w:sz w:val="18"/>
              <w:szCs w:val="18"/>
              <w:lang w:val="en-US"/>
            </w:rPr>
            <w:t>Title</w:t>
          </w:r>
        </w:p>
      </w:tc>
      <w:tc>
        <w:tcPr>
          <w:tcW w:w="31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94C6D5" w14:textId="0E4FA02D" w:rsidR="00E82109" w:rsidRDefault="003E22A7" w:rsidP="00E82109">
          <w:pPr>
            <w:spacing w:before="80" w:after="80"/>
            <w:rPr>
              <w:rFonts w:ascii="Arial" w:hAnsi="Arial" w:cs="Arial"/>
              <w:sz w:val="18"/>
              <w:szCs w:val="18"/>
            </w:rPr>
          </w:pPr>
          <w:r>
            <w:rPr>
              <w:rFonts w:ascii="Arial" w:hAnsi="Arial" w:cs="Arial"/>
              <w:sz w:val="18"/>
              <w:szCs w:val="18"/>
            </w:rPr>
            <w:t>Bingo Number Generator</w:t>
          </w:r>
        </w:p>
      </w:tc>
    </w:tr>
  </w:tbl>
  <w:p w14:paraId="1A1A4674" w14:textId="77777777" w:rsidR="00EB6470" w:rsidRPr="00174DBB" w:rsidRDefault="00EB6470" w:rsidP="002D3500">
    <w:pPr>
      <w:tabs>
        <w:tab w:val="left" w:pos="1701"/>
      </w:tabs>
      <w:spacing w:before="0"/>
      <w:rPr>
        <w:rFonts w:ascii="Arial" w:hAnsi="Arial" w:cs="Arial"/>
        <w:b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4F19"/>
    <w:multiLevelType w:val="multilevel"/>
    <w:tmpl w:val="31CE23B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B4D"/>
    <w:multiLevelType w:val="hybridMultilevel"/>
    <w:tmpl w:val="119CCC78"/>
    <w:lvl w:ilvl="0" w:tplc="0C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36CC9"/>
    <w:multiLevelType w:val="hybridMultilevel"/>
    <w:tmpl w:val="33E65A7A"/>
    <w:lvl w:ilvl="0" w:tplc="A85EAC42">
      <w:start w:val="1"/>
      <w:numFmt w:val="bullet"/>
      <w:lvlText w:val=""/>
      <w:lvlJc w:val="left"/>
      <w:pPr>
        <w:ind w:left="720" w:hanging="360"/>
      </w:pPr>
      <w:rPr>
        <w:rFonts w:ascii="Wingdings 2" w:hAnsi="Wingdings 2"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D34BFD"/>
    <w:multiLevelType w:val="multilevel"/>
    <w:tmpl w:val="31CE23B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D7384B"/>
    <w:multiLevelType w:val="multilevel"/>
    <w:tmpl w:val="BB44C0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24022BEA"/>
    <w:multiLevelType w:val="multilevel"/>
    <w:tmpl w:val="31CE23B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DE111A"/>
    <w:multiLevelType w:val="multilevel"/>
    <w:tmpl w:val="31CE23B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A070A0"/>
    <w:multiLevelType w:val="hybridMultilevel"/>
    <w:tmpl w:val="D0700F9A"/>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8" w15:restartNumberingAfterBreak="0">
    <w:nsid w:val="304F7FD8"/>
    <w:multiLevelType w:val="hybridMultilevel"/>
    <w:tmpl w:val="C7E2A3CA"/>
    <w:lvl w:ilvl="0" w:tplc="291216A6">
      <w:start w:val="1"/>
      <w:numFmt w:val="bullet"/>
      <w:pStyle w:val="ObsCheck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3B904173"/>
    <w:multiLevelType w:val="hybridMultilevel"/>
    <w:tmpl w:val="9E5E0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FC0AF1"/>
    <w:multiLevelType w:val="hybridMultilevel"/>
    <w:tmpl w:val="0242D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F7D1401"/>
    <w:multiLevelType w:val="hybridMultilevel"/>
    <w:tmpl w:val="20360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433B95"/>
    <w:multiLevelType w:val="hybridMultilevel"/>
    <w:tmpl w:val="2796F8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BA27A5"/>
    <w:multiLevelType w:val="hybridMultilevel"/>
    <w:tmpl w:val="60C4A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1D06C2"/>
    <w:multiLevelType w:val="hybridMultilevel"/>
    <w:tmpl w:val="E03C1476"/>
    <w:lvl w:ilvl="0" w:tplc="0C09000F">
      <w:start w:val="1"/>
      <w:numFmt w:val="decimal"/>
      <w:lvlText w:val="%1."/>
      <w:lvlJc w:val="left"/>
      <w:pPr>
        <w:ind w:left="360" w:hanging="360"/>
      </w:pPr>
    </w:lvl>
    <w:lvl w:ilvl="1" w:tplc="0C090005">
      <w:start w:val="1"/>
      <w:numFmt w:val="bullet"/>
      <w:lvlText w:val=""/>
      <w:lvlJc w:val="left"/>
      <w:pPr>
        <w:ind w:left="1080" w:hanging="360"/>
      </w:pPr>
      <w:rPr>
        <w:rFonts w:ascii="Wingdings" w:hAnsi="Wingdings"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6C55D83"/>
    <w:multiLevelType w:val="hybridMultilevel"/>
    <w:tmpl w:val="7E32D6A0"/>
    <w:lvl w:ilvl="0" w:tplc="A85EAC42">
      <w:start w:val="1"/>
      <w:numFmt w:val="bullet"/>
      <w:lvlText w:val=""/>
      <w:lvlJc w:val="left"/>
      <w:pPr>
        <w:ind w:left="720" w:hanging="360"/>
      </w:pPr>
      <w:rPr>
        <w:rFonts w:ascii="Wingdings 2" w:hAnsi="Wingdings 2"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7A03F3"/>
    <w:multiLevelType w:val="multilevel"/>
    <w:tmpl w:val="31CE23B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9047B2"/>
    <w:multiLevelType w:val="hybridMultilevel"/>
    <w:tmpl w:val="CF325A02"/>
    <w:lvl w:ilvl="0" w:tplc="65C46FCC">
      <w:start w:val="1"/>
      <w:numFmt w:val="decimal"/>
      <w:pStyle w:val="OBs"/>
      <w:lvlText w:val="%1."/>
      <w:lvlJc w:val="left"/>
      <w:pPr>
        <w:ind w:left="360" w:hanging="360"/>
      </w:pPr>
      <w:rPr>
        <w:bCs w:val="0"/>
        <w:i/>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8" w15:restartNumberingAfterBreak="0">
    <w:nsid w:val="74675820"/>
    <w:multiLevelType w:val="hybridMultilevel"/>
    <w:tmpl w:val="7E0E440A"/>
    <w:lvl w:ilvl="0" w:tplc="A85EAC42">
      <w:start w:val="1"/>
      <w:numFmt w:val="bullet"/>
      <w:lvlText w:val=""/>
      <w:lvlJc w:val="left"/>
      <w:pPr>
        <w:ind w:left="720" w:hanging="360"/>
      </w:pPr>
      <w:rPr>
        <w:rFonts w:ascii="Wingdings 2" w:hAnsi="Wingdings 2"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AD5D52"/>
    <w:multiLevelType w:val="hybridMultilevel"/>
    <w:tmpl w:val="9ED6FE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2A4A7E"/>
    <w:multiLevelType w:val="multilevel"/>
    <w:tmpl w:val="21DC71F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1"/>
  </w:num>
  <w:num w:numId="5">
    <w:abstractNumId w:val="2"/>
  </w:num>
  <w:num w:numId="6">
    <w:abstractNumId w:val="18"/>
  </w:num>
  <w:num w:numId="7">
    <w:abstractNumId w:val="15"/>
  </w:num>
  <w:num w:numId="8">
    <w:abstractNumId w:val="7"/>
  </w:num>
  <w:num w:numId="9">
    <w:abstractNumId w:val="17"/>
  </w:num>
  <w:num w:numId="10">
    <w:abstractNumId w:val="14"/>
  </w:num>
  <w:num w:numId="11">
    <w:abstractNumId w:val="10"/>
  </w:num>
  <w:num w:numId="12">
    <w:abstractNumId w:val="11"/>
  </w:num>
  <w:num w:numId="13">
    <w:abstractNumId w:val="19"/>
  </w:num>
  <w:num w:numId="14">
    <w:abstractNumId w:val="3"/>
  </w:num>
  <w:num w:numId="15">
    <w:abstractNumId w:val="4"/>
  </w:num>
  <w:num w:numId="16">
    <w:abstractNumId w:val="13"/>
  </w:num>
  <w:num w:numId="17">
    <w:abstractNumId w:val="12"/>
  </w:num>
  <w:num w:numId="18">
    <w:abstractNumId w:val="9"/>
  </w:num>
  <w:num w:numId="19">
    <w:abstractNumId w:val="0"/>
  </w:num>
  <w:num w:numId="20">
    <w:abstractNumId w:val="5"/>
  </w:num>
  <w:num w:numId="21">
    <w:abstractNumId w:val="16"/>
  </w:num>
  <w:num w:numId="22">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DIyNbSwNDY0MDBQ0lEKTi0uzszPAykwrAUASdOjyiwAAAA="/>
  </w:docVars>
  <w:rsids>
    <w:rsidRoot w:val="00FF4B7B"/>
    <w:rsid w:val="000000F7"/>
    <w:rsid w:val="000005FD"/>
    <w:rsid w:val="000012E2"/>
    <w:rsid w:val="000205CF"/>
    <w:rsid w:val="0003666B"/>
    <w:rsid w:val="00036CB8"/>
    <w:rsid w:val="00047254"/>
    <w:rsid w:val="00050291"/>
    <w:rsid w:val="0005049E"/>
    <w:rsid w:val="00051671"/>
    <w:rsid w:val="00054A34"/>
    <w:rsid w:val="00061B5C"/>
    <w:rsid w:val="00081F65"/>
    <w:rsid w:val="00085C07"/>
    <w:rsid w:val="00092419"/>
    <w:rsid w:val="00093970"/>
    <w:rsid w:val="000A428D"/>
    <w:rsid w:val="000A74F1"/>
    <w:rsid w:val="000B6FB4"/>
    <w:rsid w:val="000B7C9D"/>
    <w:rsid w:val="000C4C7F"/>
    <w:rsid w:val="000D0492"/>
    <w:rsid w:val="000D18DB"/>
    <w:rsid w:val="000D299A"/>
    <w:rsid w:val="000D3627"/>
    <w:rsid w:val="000D6A56"/>
    <w:rsid w:val="000D740F"/>
    <w:rsid w:val="000E4D8A"/>
    <w:rsid w:val="000E5C6A"/>
    <w:rsid w:val="000F26C6"/>
    <w:rsid w:val="000F2EB4"/>
    <w:rsid w:val="00106A6F"/>
    <w:rsid w:val="00116DA1"/>
    <w:rsid w:val="00121CB0"/>
    <w:rsid w:val="001324BB"/>
    <w:rsid w:val="00132E41"/>
    <w:rsid w:val="0013489B"/>
    <w:rsid w:val="001476B7"/>
    <w:rsid w:val="00154FB2"/>
    <w:rsid w:val="001572C0"/>
    <w:rsid w:val="00157D52"/>
    <w:rsid w:val="00160508"/>
    <w:rsid w:val="001607B3"/>
    <w:rsid w:val="001635DE"/>
    <w:rsid w:val="00167BCA"/>
    <w:rsid w:val="001701FE"/>
    <w:rsid w:val="0017373A"/>
    <w:rsid w:val="00174DBB"/>
    <w:rsid w:val="0017664B"/>
    <w:rsid w:val="00180004"/>
    <w:rsid w:val="0018183D"/>
    <w:rsid w:val="00186E84"/>
    <w:rsid w:val="00187321"/>
    <w:rsid w:val="001950DD"/>
    <w:rsid w:val="001A308F"/>
    <w:rsid w:val="001A5382"/>
    <w:rsid w:val="001A6CBE"/>
    <w:rsid w:val="001B3416"/>
    <w:rsid w:val="001B5EDF"/>
    <w:rsid w:val="001B76D1"/>
    <w:rsid w:val="001C071C"/>
    <w:rsid w:val="001C29DE"/>
    <w:rsid w:val="001C2BE7"/>
    <w:rsid w:val="001D3692"/>
    <w:rsid w:val="001D4776"/>
    <w:rsid w:val="001D7ED2"/>
    <w:rsid w:val="001E050E"/>
    <w:rsid w:val="001F3C9B"/>
    <w:rsid w:val="001F3E6E"/>
    <w:rsid w:val="001F50AD"/>
    <w:rsid w:val="00201E50"/>
    <w:rsid w:val="0020489E"/>
    <w:rsid w:val="00205F43"/>
    <w:rsid w:val="00205FDB"/>
    <w:rsid w:val="00211758"/>
    <w:rsid w:val="00212F68"/>
    <w:rsid w:val="00213176"/>
    <w:rsid w:val="00231872"/>
    <w:rsid w:val="0023624D"/>
    <w:rsid w:val="00236504"/>
    <w:rsid w:val="00236E72"/>
    <w:rsid w:val="00240C50"/>
    <w:rsid w:val="00244B7A"/>
    <w:rsid w:val="0024605C"/>
    <w:rsid w:val="00253F3A"/>
    <w:rsid w:val="00257909"/>
    <w:rsid w:val="00264508"/>
    <w:rsid w:val="00272DBB"/>
    <w:rsid w:val="0027691F"/>
    <w:rsid w:val="00283388"/>
    <w:rsid w:val="00286B52"/>
    <w:rsid w:val="00290DB9"/>
    <w:rsid w:val="00296303"/>
    <w:rsid w:val="00297418"/>
    <w:rsid w:val="00297612"/>
    <w:rsid w:val="002A256C"/>
    <w:rsid w:val="002A4914"/>
    <w:rsid w:val="002A66C0"/>
    <w:rsid w:val="002B0DDD"/>
    <w:rsid w:val="002B227A"/>
    <w:rsid w:val="002C4472"/>
    <w:rsid w:val="002D1F8B"/>
    <w:rsid w:val="002D3500"/>
    <w:rsid w:val="0030058E"/>
    <w:rsid w:val="00301121"/>
    <w:rsid w:val="00301592"/>
    <w:rsid w:val="00315621"/>
    <w:rsid w:val="00317D9B"/>
    <w:rsid w:val="00327115"/>
    <w:rsid w:val="00331D18"/>
    <w:rsid w:val="00335D72"/>
    <w:rsid w:val="00345B3D"/>
    <w:rsid w:val="00353A02"/>
    <w:rsid w:val="0035605F"/>
    <w:rsid w:val="003604BB"/>
    <w:rsid w:val="00365CEB"/>
    <w:rsid w:val="00366362"/>
    <w:rsid w:val="00367184"/>
    <w:rsid w:val="003678AD"/>
    <w:rsid w:val="00367EA4"/>
    <w:rsid w:val="00371274"/>
    <w:rsid w:val="003814E6"/>
    <w:rsid w:val="00381DCE"/>
    <w:rsid w:val="00387EA4"/>
    <w:rsid w:val="003922C2"/>
    <w:rsid w:val="00397818"/>
    <w:rsid w:val="003A2ABF"/>
    <w:rsid w:val="003B2D14"/>
    <w:rsid w:val="003B5480"/>
    <w:rsid w:val="003B5738"/>
    <w:rsid w:val="003B5B8A"/>
    <w:rsid w:val="003B60EB"/>
    <w:rsid w:val="003B6758"/>
    <w:rsid w:val="003C0519"/>
    <w:rsid w:val="003C4F83"/>
    <w:rsid w:val="003D7239"/>
    <w:rsid w:val="003D7DE6"/>
    <w:rsid w:val="003E22A7"/>
    <w:rsid w:val="003F282C"/>
    <w:rsid w:val="003F3094"/>
    <w:rsid w:val="003F3806"/>
    <w:rsid w:val="003F6BA5"/>
    <w:rsid w:val="003F7C4A"/>
    <w:rsid w:val="00403576"/>
    <w:rsid w:val="004101AB"/>
    <w:rsid w:val="00411666"/>
    <w:rsid w:val="00411CA4"/>
    <w:rsid w:val="004134AD"/>
    <w:rsid w:val="0041358C"/>
    <w:rsid w:val="00425E25"/>
    <w:rsid w:val="004308F3"/>
    <w:rsid w:val="00432E3C"/>
    <w:rsid w:val="00433972"/>
    <w:rsid w:val="004342E3"/>
    <w:rsid w:val="0046140F"/>
    <w:rsid w:val="00464E81"/>
    <w:rsid w:val="00465034"/>
    <w:rsid w:val="00472BD7"/>
    <w:rsid w:val="004878CA"/>
    <w:rsid w:val="004916A5"/>
    <w:rsid w:val="00492ECB"/>
    <w:rsid w:val="004935E1"/>
    <w:rsid w:val="004A6C25"/>
    <w:rsid w:val="004A77C5"/>
    <w:rsid w:val="004B0F96"/>
    <w:rsid w:val="004B29DA"/>
    <w:rsid w:val="004C2C4F"/>
    <w:rsid w:val="004C2CA6"/>
    <w:rsid w:val="004C55F7"/>
    <w:rsid w:val="004C6F2F"/>
    <w:rsid w:val="004D7AC1"/>
    <w:rsid w:val="004E17E6"/>
    <w:rsid w:val="004E2D15"/>
    <w:rsid w:val="004E5F67"/>
    <w:rsid w:val="004F61FA"/>
    <w:rsid w:val="004F6F74"/>
    <w:rsid w:val="00501291"/>
    <w:rsid w:val="00503425"/>
    <w:rsid w:val="00507D81"/>
    <w:rsid w:val="00510A9C"/>
    <w:rsid w:val="00510BF5"/>
    <w:rsid w:val="00511991"/>
    <w:rsid w:val="00517060"/>
    <w:rsid w:val="00524129"/>
    <w:rsid w:val="005249E0"/>
    <w:rsid w:val="00525338"/>
    <w:rsid w:val="005275DF"/>
    <w:rsid w:val="005308B2"/>
    <w:rsid w:val="005332C7"/>
    <w:rsid w:val="00537A31"/>
    <w:rsid w:val="00542781"/>
    <w:rsid w:val="00547BE4"/>
    <w:rsid w:val="00550C06"/>
    <w:rsid w:val="005567D6"/>
    <w:rsid w:val="00556F4F"/>
    <w:rsid w:val="0056682F"/>
    <w:rsid w:val="0056785D"/>
    <w:rsid w:val="005779D9"/>
    <w:rsid w:val="00584678"/>
    <w:rsid w:val="005908BE"/>
    <w:rsid w:val="005930FB"/>
    <w:rsid w:val="005A2B5D"/>
    <w:rsid w:val="005A4D97"/>
    <w:rsid w:val="005B29C7"/>
    <w:rsid w:val="005C06FF"/>
    <w:rsid w:val="005C1A3D"/>
    <w:rsid w:val="005C4945"/>
    <w:rsid w:val="005C5C22"/>
    <w:rsid w:val="005F1165"/>
    <w:rsid w:val="00610016"/>
    <w:rsid w:val="00613767"/>
    <w:rsid w:val="00622F45"/>
    <w:rsid w:val="00633AFF"/>
    <w:rsid w:val="00647B48"/>
    <w:rsid w:val="00656D9F"/>
    <w:rsid w:val="00662202"/>
    <w:rsid w:val="00664A3A"/>
    <w:rsid w:val="00666304"/>
    <w:rsid w:val="00677396"/>
    <w:rsid w:val="00680D42"/>
    <w:rsid w:val="00685C62"/>
    <w:rsid w:val="00691340"/>
    <w:rsid w:val="006917A8"/>
    <w:rsid w:val="00697875"/>
    <w:rsid w:val="006A15A3"/>
    <w:rsid w:val="006B17D3"/>
    <w:rsid w:val="006B1FB7"/>
    <w:rsid w:val="006B3AAC"/>
    <w:rsid w:val="006B63C9"/>
    <w:rsid w:val="006C48F7"/>
    <w:rsid w:val="006D423D"/>
    <w:rsid w:val="006D63A5"/>
    <w:rsid w:val="006D6A40"/>
    <w:rsid w:val="006D7002"/>
    <w:rsid w:val="006D73E8"/>
    <w:rsid w:val="006D7ECC"/>
    <w:rsid w:val="006E1D36"/>
    <w:rsid w:val="006E72CD"/>
    <w:rsid w:val="006E7A4D"/>
    <w:rsid w:val="006F2856"/>
    <w:rsid w:val="006F6EA2"/>
    <w:rsid w:val="007002DC"/>
    <w:rsid w:val="007024F7"/>
    <w:rsid w:val="00702DCF"/>
    <w:rsid w:val="007045C5"/>
    <w:rsid w:val="00720F75"/>
    <w:rsid w:val="0072158A"/>
    <w:rsid w:val="007314DE"/>
    <w:rsid w:val="00737A5F"/>
    <w:rsid w:val="00740CD3"/>
    <w:rsid w:val="00743948"/>
    <w:rsid w:val="00745210"/>
    <w:rsid w:val="00751811"/>
    <w:rsid w:val="00751DD3"/>
    <w:rsid w:val="00751EE3"/>
    <w:rsid w:val="00752B70"/>
    <w:rsid w:val="00754EED"/>
    <w:rsid w:val="007550A0"/>
    <w:rsid w:val="007579B8"/>
    <w:rsid w:val="00773C65"/>
    <w:rsid w:val="00774704"/>
    <w:rsid w:val="00786135"/>
    <w:rsid w:val="007861E4"/>
    <w:rsid w:val="00786DB4"/>
    <w:rsid w:val="007B12A6"/>
    <w:rsid w:val="007B565A"/>
    <w:rsid w:val="007B66DD"/>
    <w:rsid w:val="007C2BF7"/>
    <w:rsid w:val="007C6BAC"/>
    <w:rsid w:val="007D07A9"/>
    <w:rsid w:val="007D0E11"/>
    <w:rsid w:val="007E5138"/>
    <w:rsid w:val="007E5E57"/>
    <w:rsid w:val="007F0968"/>
    <w:rsid w:val="007F2BDC"/>
    <w:rsid w:val="007F64F4"/>
    <w:rsid w:val="007F6ADD"/>
    <w:rsid w:val="007F716A"/>
    <w:rsid w:val="00805408"/>
    <w:rsid w:val="0081307A"/>
    <w:rsid w:val="00815B51"/>
    <w:rsid w:val="00824F88"/>
    <w:rsid w:val="0083370E"/>
    <w:rsid w:val="00833FB1"/>
    <w:rsid w:val="008371C4"/>
    <w:rsid w:val="00837D8F"/>
    <w:rsid w:val="00847DDC"/>
    <w:rsid w:val="00852977"/>
    <w:rsid w:val="00854BC8"/>
    <w:rsid w:val="00861858"/>
    <w:rsid w:val="00864606"/>
    <w:rsid w:val="00871DBD"/>
    <w:rsid w:val="00882A67"/>
    <w:rsid w:val="00883C88"/>
    <w:rsid w:val="00883DA4"/>
    <w:rsid w:val="008850E0"/>
    <w:rsid w:val="008856C1"/>
    <w:rsid w:val="00892029"/>
    <w:rsid w:val="0089309D"/>
    <w:rsid w:val="008A051B"/>
    <w:rsid w:val="008A64D3"/>
    <w:rsid w:val="008B499D"/>
    <w:rsid w:val="008C11F0"/>
    <w:rsid w:val="008C2808"/>
    <w:rsid w:val="008C45EE"/>
    <w:rsid w:val="008C5DE1"/>
    <w:rsid w:val="008D2184"/>
    <w:rsid w:val="008D2DBB"/>
    <w:rsid w:val="008F57E2"/>
    <w:rsid w:val="00902763"/>
    <w:rsid w:val="00903AFA"/>
    <w:rsid w:val="00910D66"/>
    <w:rsid w:val="00927EBD"/>
    <w:rsid w:val="009352F7"/>
    <w:rsid w:val="0094415E"/>
    <w:rsid w:val="00944844"/>
    <w:rsid w:val="009459C4"/>
    <w:rsid w:val="00945A58"/>
    <w:rsid w:val="00946713"/>
    <w:rsid w:val="0094739D"/>
    <w:rsid w:val="00951ABD"/>
    <w:rsid w:val="00953142"/>
    <w:rsid w:val="00964285"/>
    <w:rsid w:val="009655B9"/>
    <w:rsid w:val="00966DF7"/>
    <w:rsid w:val="00971773"/>
    <w:rsid w:val="00974A0C"/>
    <w:rsid w:val="00984E0B"/>
    <w:rsid w:val="00985D59"/>
    <w:rsid w:val="009867C2"/>
    <w:rsid w:val="0099423C"/>
    <w:rsid w:val="0099725F"/>
    <w:rsid w:val="00997C68"/>
    <w:rsid w:val="009A0A7E"/>
    <w:rsid w:val="009A57DC"/>
    <w:rsid w:val="009B2875"/>
    <w:rsid w:val="009B68E0"/>
    <w:rsid w:val="009B6CE4"/>
    <w:rsid w:val="009D1FE5"/>
    <w:rsid w:val="009D4089"/>
    <w:rsid w:val="009D5212"/>
    <w:rsid w:val="009E158B"/>
    <w:rsid w:val="00A009B3"/>
    <w:rsid w:val="00A02EE2"/>
    <w:rsid w:val="00A05878"/>
    <w:rsid w:val="00A110E8"/>
    <w:rsid w:val="00A17A41"/>
    <w:rsid w:val="00A2217E"/>
    <w:rsid w:val="00A30267"/>
    <w:rsid w:val="00A32C95"/>
    <w:rsid w:val="00A356FC"/>
    <w:rsid w:val="00A36229"/>
    <w:rsid w:val="00A377DA"/>
    <w:rsid w:val="00A41CF6"/>
    <w:rsid w:val="00A42216"/>
    <w:rsid w:val="00A4501A"/>
    <w:rsid w:val="00A47A4F"/>
    <w:rsid w:val="00A56916"/>
    <w:rsid w:val="00A60C60"/>
    <w:rsid w:val="00A67137"/>
    <w:rsid w:val="00A75701"/>
    <w:rsid w:val="00A75E61"/>
    <w:rsid w:val="00A829B2"/>
    <w:rsid w:val="00A866FC"/>
    <w:rsid w:val="00A946D8"/>
    <w:rsid w:val="00A95ABD"/>
    <w:rsid w:val="00AB3978"/>
    <w:rsid w:val="00AB3DCC"/>
    <w:rsid w:val="00AB4852"/>
    <w:rsid w:val="00AB48F0"/>
    <w:rsid w:val="00AC670F"/>
    <w:rsid w:val="00AD4681"/>
    <w:rsid w:val="00AE16B4"/>
    <w:rsid w:val="00AF23DF"/>
    <w:rsid w:val="00AF335A"/>
    <w:rsid w:val="00AF42F4"/>
    <w:rsid w:val="00AF5578"/>
    <w:rsid w:val="00AF5BD4"/>
    <w:rsid w:val="00B0062C"/>
    <w:rsid w:val="00B03D99"/>
    <w:rsid w:val="00B10086"/>
    <w:rsid w:val="00B10253"/>
    <w:rsid w:val="00B12335"/>
    <w:rsid w:val="00B12AA3"/>
    <w:rsid w:val="00B16F95"/>
    <w:rsid w:val="00B21480"/>
    <w:rsid w:val="00B21A65"/>
    <w:rsid w:val="00B32C74"/>
    <w:rsid w:val="00B3605E"/>
    <w:rsid w:val="00B42DB5"/>
    <w:rsid w:val="00B4389C"/>
    <w:rsid w:val="00B5052C"/>
    <w:rsid w:val="00B5278A"/>
    <w:rsid w:val="00B55EF1"/>
    <w:rsid w:val="00B57781"/>
    <w:rsid w:val="00B70D2D"/>
    <w:rsid w:val="00B71F3C"/>
    <w:rsid w:val="00B72BD9"/>
    <w:rsid w:val="00B76A8C"/>
    <w:rsid w:val="00B86A06"/>
    <w:rsid w:val="00B92BBA"/>
    <w:rsid w:val="00B93127"/>
    <w:rsid w:val="00B959F9"/>
    <w:rsid w:val="00B965B9"/>
    <w:rsid w:val="00BA21CA"/>
    <w:rsid w:val="00BA5C83"/>
    <w:rsid w:val="00BB0020"/>
    <w:rsid w:val="00BB0D4C"/>
    <w:rsid w:val="00BB449A"/>
    <w:rsid w:val="00BB5461"/>
    <w:rsid w:val="00BB5990"/>
    <w:rsid w:val="00BB6A72"/>
    <w:rsid w:val="00BC1960"/>
    <w:rsid w:val="00BC6804"/>
    <w:rsid w:val="00BD10ED"/>
    <w:rsid w:val="00BD6229"/>
    <w:rsid w:val="00BE02E7"/>
    <w:rsid w:val="00BE49B5"/>
    <w:rsid w:val="00BE61EC"/>
    <w:rsid w:val="00BF1AC4"/>
    <w:rsid w:val="00BF323A"/>
    <w:rsid w:val="00BF32BA"/>
    <w:rsid w:val="00BF3700"/>
    <w:rsid w:val="00BF57EB"/>
    <w:rsid w:val="00C01DB1"/>
    <w:rsid w:val="00C14A7F"/>
    <w:rsid w:val="00C14BD4"/>
    <w:rsid w:val="00C1529E"/>
    <w:rsid w:val="00C22533"/>
    <w:rsid w:val="00C23022"/>
    <w:rsid w:val="00C23212"/>
    <w:rsid w:val="00C24B20"/>
    <w:rsid w:val="00C27F06"/>
    <w:rsid w:val="00C30955"/>
    <w:rsid w:val="00C444E3"/>
    <w:rsid w:val="00C45C6F"/>
    <w:rsid w:val="00C4719F"/>
    <w:rsid w:val="00C561E6"/>
    <w:rsid w:val="00C5761F"/>
    <w:rsid w:val="00C63050"/>
    <w:rsid w:val="00C63E30"/>
    <w:rsid w:val="00C65104"/>
    <w:rsid w:val="00C73209"/>
    <w:rsid w:val="00C757E9"/>
    <w:rsid w:val="00C825CF"/>
    <w:rsid w:val="00C8313A"/>
    <w:rsid w:val="00C83570"/>
    <w:rsid w:val="00C92112"/>
    <w:rsid w:val="00C93648"/>
    <w:rsid w:val="00CA32B2"/>
    <w:rsid w:val="00CB147B"/>
    <w:rsid w:val="00CC1670"/>
    <w:rsid w:val="00CD56D5"/>
    <w:rsid w:val="00CD67CF"/>
    <w:rsid w:val="00CE444A"/>
    <w:rsid w:val="00CE5757"/>
    <w:rsid w:val="00CF1FE3"/>
    <w:rsid w:val="00CF37DD"/>
    <w:rsid w:val="00CF490E"/>
    <w:rsid w:val="00CF704A"/>
    <w:rsid w:val="00CF73F1"/>
    <w:rsid w:val="00D00E55"/>
    <w:rsid w:val="00D11B25"/>
    <w:rsid w:val="00D21194"/>
    <w:rsid w:val="00D221DC"/>
    <w:rsid w:val="00D22B34"/>
    <w:rsid w:val="00D23243"/>
    <w:rsid w:val="00D27793"/>
    <w:rsid w:val="00D32E16"/>
    <w:rsid w:val="00D528CD"/>
    <w:rsid w:val="00D55267"/>
    <w:rsid w:val="00D5722B"/>
    <w:rsid w:val="00D6389E"/>
    <w:rsid w:val="00D63D7D"/>
    <w:rsid w:val="00D65702"/>
    <w:rsid w:val="00D82C36"/>
    <w:rsid w:val="00D8335F"/>
    <w:rsid w:val="00D901F4"/>
    <w:rsid w:val="00D90B82"/>
    <w:rsid w:val="00D90E9C"/>
    <w:rsid w:val="00D92739"/>
    <w:rsid w:val="00D939EB"/>
    <w:rsid w:val="00D9433C"/>
    <w:rsid w:val="00D949A2"/>
    <w:rsid w:val="00D97F27"/>
    <w:rsid w:val="00DA33BF"/>
    <w:rsid w:val="00DA3F46"/>
    <w:rsid w:val="00DA5016"/>
    <w:rsid w:val="00DA5061"/>
    <w:rsid w:val="00DB7720"/>
    <w:rsid w:val="00DC2CC9"/>
    <w:rsid w:val="00DC3929"/>
    <w:rsid w:val="00DC5B9C"/>
    <w:rsid w:val="00DC644D"/>
    <w:rsid w:val="00DD5CE5"/>
    <w:rsid w:val="00DD5D2C"/>
    <w:rsid w:val="00DD6AE5"/>
    <w:rsid w:val="00DE285A"/>
    <w:rsid w:val="00DE674C"/>
    <w:rsid w:val="00DF6DD5"/>
    <w:rsid w:val="00E264D3"/>
    <w:rsid w:val="00E2735A"/>
    <w:rsid w:val="00E31647"/>
    <w:rsid w:val="00E36BD6"/>
    <w:rsid w:val="00E4040B"/>
    <w:rsid w:val="00E41E49"/>
    <w:rsid w:val="00E43E8D"/>
    <w:rsid w:val="00E4613B"/>
    <w:rsid w:val="00E50416"/>
    <w:rsid w:val="00E5324B"/>
    <w:rsid w:val="00E53B69"/>
    <w:rsid w:val="00E60FB8"/>
    <w:rsid w:val="00E667B7"/>
    <w:rsid w:val="00E67DB3"/>
    <w:rsid w:val="00E75B3B"/>
    <w:rsid w:val="00E778D0"/>
    <w:rsid w:val="00E82109"/>
    <w:rsid w:val="00E87170"/>
    <w:rsid w:val="00E97627"/>
    <w:rsid w:val="00EA081E"/>
    <w:rsid w:val="00EA0BDC"/>
    <w:rsid w:val="00EA36EB"/>
    <w:rsid w:val="00EA4739"/>
    <w:rsid w:val="00EA686C"/>
    <w:rsid w:val="00EB012F"/>
    <w:rsid w:val="00EB0BBC"/>
    <w:rsid w:val="00EB1607"/>
    <w:rsid w:val="00EB6470"/>
    <w:rsid w:val="00EC5833"/>
    <w:rsid w:val="00EC5B67"/>
    <w:rsid w:val="00ED1715"/>
    <w:rsid w:val="00ED2192"/>
    <w:rsid w:val="00ED3C1F"/>
    <w:rsid w:val="00ED48FF"/>
    <w:rsid w:val="00ED4BC8"/>
    <w:rsid w:val="00EE18D3"/>
    <w:rsid w:val="00EE5B56"/>
    <w:rsid w:val="00EF2C78"/>
    <w:rsid w:val="00EF513A"/>
    <w:rsid w:val="00F02441"/>
    <w:rsid w:val="00F04C7E"/>
    <w:rsid w:val="00F12418"/>
    <w:rsid w:val="00F164C8"/>
    <w:rsid w:val="00F23089"/>
    <w:rsid w:val="00F263A2"/>
    <w:rsid w:val="00F27C7C"/>
    <w:rsid w:val="00F40273"/>
    <w:rsid w:val="00F420F8"/>
    <w:rsid w:val="00F46D7C"/>
    <w:rsid w:val="00F573A5"/>
    <w:rsid w:val="00F6433D"/>
    <w:rsid w:val="00F72482"/>
    <w:rsid w:val="00F75E3A"/>
    <w:rsid w:val="00F80580"/>
    <w:rsid w:val="00F8339A"/>
    <w:rsid w:val="00F8548C"/>
    <w:rsid w:val="00F91F2A"/>
    <w:rsid w:val="00F95552"/>
    <w:rsid w:val="00F96819"/>
    <w:rsid w:val="00FA06BF"/>
    <w:rsid w:val="00FA1E0A"/>
    <w:rsid w:val="00FA36C2"/>
    <w:rsid w:val="00FA5160"/>
    <w:rsid w:val="00FA7131"/>
    <w:rsid w:val="00FB3908"/>
    <w:rsid w:val="00FC3A95"/>
    <w:rsid w:val="00FD00F3"/>
    <w:rsid w:val="00FD3430"/>
    <w:rsid w:val="00FE24F7"/>
    <w:rsid w:val="00FE6F4E"/>
    <w:rsid w:val="00FF0F18"/>
    <w:rsid w:val="00FF2907"/>
    <w:rsid w:val="00FF3A32"/>
    <w:rsid w:val="00FF4B7B"/>
    <w:rsid w:val="00FF5D36"/>
    <w:rsid w:val="00FF7EB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029C652"/>
  <w15:docId w15:val="{E6443C60-09B2-44B4-A550-B2B235F56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B7B"/>
  </w:style>
  <w:style w:type="paragraph" w:styleId="Heading1">
    <w:name w:val="heading 1"/>
    <w:basedOn w:val="Normal"/>
    <w:next w:val="Normal"/>
    <w:link w:val="Heading1Char"/>
    <w:uiPriority w:val="9"/>
    <w:qFormat/>
    <w:rsid w:val="006A15A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6713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76A8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4B7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Bullet"/>
    <w:basedOn w:val="Normal"/>
    <w:uiPriority w:val="34"/>
    <w:qFormat/>
    <w:rsid w:val="00FF4B7B"/>
    <w:pPr>
      <w:ind w:left="720"/>
      <w:contextualSpacing/>
    </w:pPr>
  </w:style>
  <w:style w:type="paragraph" w:styleId="Footer">
    <w:name w:val="footer"/>
    <w:basedOn w:val="Normal"/>
    <w:link w:val="FooterChar"/>
    <w:unhideWhenUsed/>
    <w:rsid w:val="00FF4B7B"/>
    <w:pPr>
      <w:tabs>
        <w:tab w:val="center" w:pos="4513"/>
        <w:tab w:val="right" w:pos="9026"/>
      </w:tabs>
    </w:pPr>
  </w:style>
  <w:style w:type="character" w:customStyle="1" w:styleId="FooterChar">
    <w:name w:val="Footer Char"/>
    <w:basedOn w:val="DefaultParagraphFont"/>
    <w:link w:val="Footer"/>
    <w:uiPriority w:val="99"/>
    <w:rsid w:val="00FF4B7B"/>
  </w:style>
  <w:style w:type="paragraph" w:styleId="BalloonText">
    <w:name w:val="Balloon Text"/>
    <w:basedOn w:val="Normal"/>
    <w:link w:val="BalloonTextChar"/>
    <w:uiPriority w:val="99"/>
    <w:semiHidden/>
    <w:unhideWhenUsed/>
    <w:rsid w:val="00FF4B7B"/>
    <w:rPr>
      <w:rFonts w:ascii="Tahoma" w:hAnsi="Tahoma" w:cs="Tahoma"/>
      <w:sz w:val="16"/>
      <w:szCs w:val="16"/>
    </w:rPr>
  </w:style>
  <w:style w:type="character" w:customStyle="1" w:styleId="BalloonTextChar">
    <w:name w:val="Balloon Text Char"/>
    <w:basedOn w:val="DefaultParagraphFont"/>
    <w:link w:val="BalloonText"/>
    <w:uiPriority w:val="99"/>
    <w:semiHidden/>
    <w:rsid w:val="00FF4B7B"/>
    <w:rPr>
      <w:rFonts w:ascii="Tahoma" w:hAnsi="Tahoma" w:cs="Tahoma"/>
      <w:sz w:val="16"/>
      <w:szCs w:val="16"/>
    </w:rPr>
  </w:style>
  <w:style w:type="paragraph" w:styleId="Header">
    <w:name w:val="header"/>
    <w:basedOn w:val="Normal"/>
    <w:link w:val="HeaderChar"/>
    <w:uiPriority w:val="99"/>
    <w:unhideWhenUsed/>
    <w:rsid w:val="00C444E3"/>
    <w:pPr>
      <w:tabs>
        <w:tab w:val="center" w:pos="4513"/>
        <w:tab w:val="right" w:pos="9026"/>
      </w:tabs>
    </w:pPr>
  </w:style>
  <w:style w:type="character" w:customStyle="1" w:styleId="HeaderChar">
    <w:name w:val="Header Char"/>
    <w:basedOn w:val="DefaultParagraphFont"/>
    <w:link w:val="Header"/>
    <w:uiPriority w:val="99"/>
    <w:rsid w:val="00C444E3"/>
  </w:style>
  <w:style w:type="paragraph" w:styleId="BodyTextIndent">
    <w:name w:val="Body Text Indent"/>
    <w:basedOn w:val="Normal"/>
    <w:link w:val="BodyTextIndentChar"/>
    <w:rsid w:val="00C8313A"/>
    <w:pPr>
      <w:spacing w:before="0"/>
      <w:ind w:left="720" w:hanging="720"/>
      <w:jc w:val="both"/>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C8313A"/>
    <w:rPr>
      <w:rFonts w:ascii="Times New Roman" w:eastAsia="Times New Roman" w:hAnsi="Times New Roman" w:cs="Times New Roman"/>
      <w:sz w:val="20"/>
      <w:szCs w:val="20"/>
    </w:rPr>
  </w:style>
  <w:style w:type="character" w:styleId="Hyperlink">
    <w:name w:val="Hyperlink"/>
    <w:basedOn w:val="DefaultParagraphFont"/>
    <w:uiPriority w:val="99"/>
    <w:unhideWhenUsed/>
    <w:rsid w:val="00C8313A"/>
    <w:rPr>
      <w:color w:val="0000FF" w:themeColor="hyperlink"/>
      <w:u w:val="single"/>
    </w:rPr>
  </w:style>
  <w:style w:type="character" w:styleId="FollowedHyperlink">
    <w:name w:val="FollowedHyperlink"/>
    <w:basedOn w:val="DefaultParagraphFont"/>
    <w:uiPriority w:val="99"/>
    <w:semiHidden/>
    <w:unhideWhenUsed/>
    <w:rsid w:val="00054A34"/>
    <w:rPr>
      <w:color w:val="800080" w:themeColor="followedHyperlink"/>
      <w:u w:val="single"/>
    </w:rPr>
  </w:style>
  <w:style w:type="paragraph" w:styleId="BodyText">
    <w:name w:val="Body Text"/>
    <w:basedOn w:val="Normal"/>
    <w:link w:val="BodyTextChar"/>
    <w:uiPriority w:val="99"/>
    <w:unhideWhenUsed/>
    <w:rsid w:val="00945A58"/>
    <w:pPr>
      <w:spacing w:after="120"/>
    </w:pPr>
  </w:style>
  <w:style w:type="character" w:customStyle="1" w:styleId="BodyTextChar">
    <w:name w:val="Body Text Char"/>
    <w:basedOn w:val="DefaultParagraphFont"/>
    <w:link w:val="BodyText"/>
    <w:uiPriority w:val="99"/>
    <w:rsid w:val="00945A58"/>
  </w:style>
  <w:style w:type="paragraph" w:customStyle="1" w:styleId="definition">
    <w:name w:val="definition"/>
    <w:basedOn w:val="Normal"/>
    <w:uiPriority w:val="99"/>
    <w:rsid w:val="001C29DE"/>
    <w:pPr>
      <w:spacing w:before="80" w:line="260" w:lineRule="exact"/>
      <w:ind w:left="964"/>
      <w:jc w:val="both"/>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EF513A"/>
    <w:rPr>
      <w:sz w:val="16"/>
      <w:szCs w:val="16"/>
    </w:rPr>
  </w:style>
  <w:style w:type="paragraph" w:styleId="CommentText">
    <w:name w:val="annotation text"/>
    <w:basedOn w:val="Normal"/>
    <w:link w:val="CommentTextChar"/>
    <w:uiPriority w:val="99"/>
    <w:unhideWhenUsed/>
    <w:rsid w:val="00EF513A"/>
    <w:rPr>
      <w:sz w:val="20"/>
      <w:szCs w:val="20"/>
    </w:rPr>
  </w:style>
  <w:style w:type="character" w:customStyle="1" w:styleId="CommentTextChar">
    <w:name w:val="Comment Text Char"/>
    <w:basedOn w:val="DefaultParagraphFont"/>
    <w:link w:val="CommentText"/>
    <w:uiPriority w:val="99"/>
    <w:rsid w:val="00EF513A"/>
    <w:rPr>
      <w:sz w:val="20"/>
      <w:szCs w:val="20"/>
    </w:rPr>
  </w:style>
  <w:style w:type="paragraph" w:styleId="CommentSubject">
    <w:name w:val="annotation subject"/>
    <w:basedOn w:val="CommentText"/>
    <w:next w:val="CommentText"/>
    <w:link w:val="CommentSubjectChar"/>
    <w:uiPriority w:val="99"/>
    <w:semiHidden/>
    <w:unhideWhenUsed/>
    <w:rsid w:val="00EF513A"/>
    <w:rPr>
      <w:b/>
      <w:bCs/>
    </w:rPr>
  </w:style>
  <w:style w:type="character" w:customStyle="1" w:styleId="CommentSubjectChar">
    <w:name w:val="Comment Subject Char"/>
    <w:basedOn w:val="CommentTextChar"/>
    <w:link w:val="CommentSubject"/>
    <w:uiPriority w:val="99"/>
    <w:semiHidden/>
    <w:rsid w:val="00EF513A"/>
    <w:rPr>
      <w:b/>
      <w:bCs/>
      <w:sz w:val="20"/>
      <w:szCs w:val="20"/>
    </w:rPr>
  </w:style>
  <w:style w:type="character" w:customStyle="1" w:styleId="OBsChar">
    <w:name w:val="OBs Char"/>
    <w:basedOn w:val="DefaultParagraphFont"/>
    <w:link w:val="OBs"/>
    <w:locked/>
    <w:rsid w:val="00C561E6"/>
    <w:rPr>
      <w:rFonts w:ascii="Cambria" w:eastAsiaTheme="minorEastAsia" w:hAnsi="Cambria" w:cs="Arial"/>
      <w:b/>
      <w:sz w:val="24"/>
      <w:lang w:eastAsia="en-AU"/>
    </w:rPr>
  </w:style>
  <w:style w:type="paragraph" w:customStyle="1" w:styleId="ObsChecklist">
    <w:name w:val="Obs Checklist"/>
    <w:basedOn w:val="Normal"/>
    <w:link w:val="ObsChecklistChar"/>
    <w:qFormat/>
    <w:rsid w:val="00C561E6"/>
    <w:pPr>
      <w:numPr>
        <w:numId w:val="3"/>
      </w:numPr>
      <w:spacing w:before="0"/>
    </w:pPr>
    <w:rPr>
      <w:rFonts w:ascii="Cambria" w:eastAsiaTheme="minorEastAsia" w:hAnsi="Cambria" w:cs="Arial"/>
      <w:i/>
      <w:sz w:val="20"/>
      <w:szCs w:val="24"/>
      <w:lang w:eastAsia="en-AU"/>
    </w:rPr>
  </w:style>
  <w:style w:type="paragraph" w:customStyle="1" w:styleId="OBs">
    <w:name w:val="OBs"/>
    <w:basedOn w:val="Normal"/>
    <w:next w:val="ObsChecklist"/>
    <w:link w:val="OBsChar"/>
    <w:qFormat/>
    <w:rsid w:val="00C561E6"/>
    <w:pPr>
      <w:numPr>
        <w:numId w:val="2"/>
      </w:numPr>
    </w:pPr>
    <w:rPr>
      <w:rFonts w:ascii="Cambria" w:eastAsiaTheme="minorEastAsia" w:hAnsi="Cambria" w:cs="Arial"/>
      <w:b/>
      <w:sz w:val="24"/>
      <w:lang w:eastAsia="en-AU"/>
    </w:rPr>
  </w:style>
  <w:style w:type="character" w:customStyle="1" w:styleId="ObsChecklistChar">
    <w:name w:val="Obs Checklist Char"/>
    <w:basedOn w:val="DefaultParagraphFont"/>
    <w:link w:val="ObsChecklist"/>
    <w:locked/>
    <w:rsid w:val="00C561E6"/>
    <w:rPr>
      <w:rFonts w:ascii="Cambria" w:eastAsiaTheme="minorEastAsia" w:hAnsi="Cambria" w:cs="Arial"/>
      <w:i/>
      <w:sz w:val="20"/>
      <w:szCs w:val="24"/>
      <w:lang w:eastAsia="en-AU"/>
    </w:rPr>
  </w:style>
  <w:style w:type="paragraph" w:customStyle="1" w:styleId="Heading-Table">
    <w:name w:val="Heading -Table"/>
    <w:basedOn w:val="Normal"/>
    <w:qFormat/>
    <w:rsid w:val="00C561E6"/>
    <w:pPr>
      <w:spacing w:after="120"/>
    </w:pPr>
    <w:rPr>
      <w:rFonts w:ascii="Trebuchet MS" w:eastAsiaTheme="minorEastAsia" w:hAnsi="Trebuchet MS" w:cs="Arial"/>
      <w:b/>
      <w:sz w:val="24"/>
      <w:lang w:eastAsia="en-AU"/>
    </w:rPr>
  </w:style>
  <w:style w:type="paragraph" w:customStyle="1" w:styleId="Body1">
    <w:name w:val="Body 1"/>
    <w:link w:val="Body1Char"/>
    <w:rsid w:val="00F27C7C"/>
    <w:pPr>
      <w:spacing w:before="80" w:after="80" w:line="280" w:lineRule="atLeast"/>
      <w:ind w:left="567"/>
    </w:pPr>
    <w:rPr>
      <w:rFonts w:ascii="Verdana" w:eastAsia="Times New Roman" w:hAnsi="Verdana" w:cs="Times New Roman"/>
      <w:color w:val="000000"/>
      <w:sz w:val="20"/>
      <w:szCs w:val="20"/>
      <w:lang w:val="en-US"/>
    </w:rPr>
  </w:style>
  <w:style w:type="character" w:customStyle="1" w:styleId="Body1Char">
    <w:name w:val="Body 1 Char"/>
    <w:link w:val="Body1"/>
    <w:rsid w:val="00F27C7C"/>
    <w:rPr>
      <w:rFonts w:ascii="Verdana" w:eastAsia="Times New Roman" w:hAnsi="Verdana" w:cs="Times New Roman"/>
      <w:color w:val="000000"/>
      <w:sz w:val="20"/>
      <w:szCs w:val="20"/>
      <w:lang w:val="en-US"/>
    </w:rPr>
  </w:style>
  <w:style w:type="character" w:customStyle="1" w:styleId="Heading1Char">
    <w:name w:val="Heading 1 Char"/>
    <w:basedOn w:val="DefaultParagraphFont"/>
    <w:link w:val="Heading1"/>
    <w:uiPriority w:val="9"/>
    <w:rsid w:val="006A15A3"/>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6A15A3"/>
    <w:rPr>
      <w:color w:val="808080"/>
    </w:rPr>
  </w:style>
  <w:style w:type="character" w:customStyle="1" w:styleId="Heading3Char">
    <w:name w:val="Heading 3 Char"/>
    <w:basedOn w:val="DefaultParagraphFont"/>
    <w:link w:val="Heading3"/>
    <w:uiPriority w:val="9"/>
    <w:rsid w:val="00B76A8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76A8C"/>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B76A8C"/>
    <w:rPr>
      <w:i/>
      <w:iCs/>
    </w:rPr>
  </w:style>
  <w:style w:type="character" w:customStyle="1" w:styleId="Heading2Char">
    <w:name w:val="Heading 2 Char"/>
    <w:basedOn w:val="DefaultParagraphFont"/>
    <w:link w:val="Heading2"/>
    <w:uiPriority w:val="9"/>
    <w:rsid w:val="00A67137"/>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63883">
      <w:bodyDiv w:val="1"/>
      <w:marLeft w:val="0"/>
      <w:marRight w:val="0"/>
      <w:marTop w:val="0"/>
      <w:marBottom w:val="0"/>
      <w:divBdr>
        <w:top w:val="none" w:sz="0" w:space="0" w:color="auto"/>
        <w:left w:val="none" w:sz="0" w:space="0" w:color="auto"/>
        <w:bottom w:val="none" w:sz="0" w:space="0" w:color="auto"/>
        <w:right w:val="none" w:sz="0" w:space="0" w:color="auto"/>
      </w:divBdr>
    </w:div>
    <w:div w:id="141238225">
      <w:bodyDiv w:val="1"/>
      <w:marLeft w:val="0"/>
      <w:marRight w:val="0"/>
      <w:marTop w:val="0"/>
      <w:marBottom w:val="0"/>
      <w:divBdr>
        <w:top w:val="none" w:sz="0" w:space="0" w:color="auto"/>
        <w:left w:val="none" w:sz="0" w:space="0" w:color="auto"/>
        <w:bottom w:val="none" w:sz="0" w:space="0" w:color="auto"/>
        <w:right w:val="none" w:sz="0" w:space="0" w:color="auto"/>
      </w:divBdr>
    </w:div>
    <w:div w:id="161821773">
      <w:bodyDiv w:val="1"/>
      <w:marLeft w:val="0"/>
      <w:marRight w:val="0"/>
      <w:marTop w:val="0"/>
      <w:marBottom w:val="0"/>
      <w:divBdr>
        <w:top w:val="none" w:sz="0" w:space="0" w:color="auto"/>
        <w:left w:val="none" w:sz="0" w:space="0" w:color="auto"/>
        <w:bottom w:val="none" w:sz="0" w:space="0" w:color="auto"/>
        <w:right w:val="none" w:sz="0" w:space="0" w:color="auto"/>
      </w:divBdr>
    </w:div>
    <w:div w:id="587538957">
      <w:bodyDiv w:val="1"/>
      <w:marLeft w:val="0"/>
      <w:marRight w:val="0"/>
      <w:marTop w:val="0"/>
      <w:marBottom w:val="0"/>
      <w:divBdr>
        <w:top w:val="none" w:sz="0" w:space="0" w:color="auto"/>
        <w:left w:val="none" w:sz="0" w:space="0" w:color="auto"/>
        <w:bottom w:val="none" w:sz="0" w:space="0" w:color="auto"/>
        <w:right w:val="none" w:sz="0" w:space="0" w:color="auto"/>
      </w:divBdr>
    </w:div>
    <w:div w:id="743988371">
      <w:bodyDiv w:val="1"/>
      <w:marLeft w:val="0"/>
      <w:marRight w:val="0"/>
      <w:marTop w:val="0"/>
      <w:marBottom w:val="0"/>
      <w:divBdr>
        <w:top w:val="none" w:sz="0" w:space="0" w:color="auto"/>
        <w:left w:val="none" w:sz="0" w:space="0" w:color="auto"/>
        <w:bottom w:val="none" w:sz="0" w:space="0" w:color="auto"/>
        <w:right w:val="none" w:sz="0" w:space="0" w:color="auto"/>
      </w:divBdr>
    </w:div>
    <w:div w:id="784034466">
      <w:bodyDiv w:val="1"/>
      <w:marLeft w:val="0"/>
      <w:marRight w:val="0"/>
      <w:marTop w:val="0"/>
      <w:marBottom w:val="0"/>
      <w:divBdr>
        <w:top w:val="none" w:sz="0" w:space="0" w:color="auto"/>
        <w:left w:val="none" w:sz="0" w:space="0" w:color="auto"/>
        <w:bottom w:val="none" w:sz="0" w:space="0" w:color="auto"/>
        <w:right w:val="none" w:sz="0" w:space="0" w:color="auto"/>
      </w:divBdr>
    </w:div>
    <w:div w:id="860631994">
      <w:bodyDiv w:val="1"/>
      <w:marLeft w:val="0"/>
      <w:marRight w:val="0"/>
      <w:marTop w:val="0"/>
      <w:marBottom w:val="0"/>
      <w:divBdr>
        <w:top w:val="none" w:sz="0" w:space="0" w:color="auto"/>
        <w:left w:val="none" w:sz="0" w:space="0" w:color="auto"/>
        <w:bottom w:val="none" w:sz="0" w:space="0" w:color="auto"/>
        <w:right w:val="none" w:sz="0" w:space="0" w:color="auto"/>
      </w:divBdr>
    </w:div>
    <w:div w:id="866482319">
      <w:bodyDiv w:val="1"/>
      <w:marLeft w:val="0"/>
      <w:marRight w:val="0"/>
      <w:marTop w:val="0"/>
      <w:marBottom w:val="0"/>
      <w:divBdr>
        <w:top w:val="none" w:sz="0" w:space="0" w:color="auto"/>
        <w:left w:val="none" w:sz="0" w:space="0" w:color="auto"/>
        <w:bottom w:val="none" w:sz="0" w:space="0" w:color="auto"/>
        <w:right w:val="none" w:sz="0" w:space="0" w:color="auto"/>
      </w:divBdr>
    </w:div>
    <w:div w:id="1243250013">
      <w:bodyDiv w:val="1"/>
      <w:marLeft w:val="0"/>
      <w:marRight w:val="0"/>
      <w:marTop w:val="0"/>
      <w:marBottom w:val="0"/>
      <w:divBdr>
        <w:top w:val="none" w:sz="0" w:space="0" w:color="auto"/>
        <w:left w:val="none" w:sz="0" w:space="0" w:color="auto"/>
        <w:bottom w:val="none" w:sz="0" w:space="0" w:color="auto"/>
        <w:right w:val="none" w:sz="0" w:space="0" w:color="auto"/>
      </w:divBdr>
    </w:div>
    <w:div w:id="1736660750">
      <w:bodyDiv w:val="1"/>
      <w:marLeft w:val="0"/>
      <w:marRight w:val="0"/>
      <w:marTop w:val="0"/>
      <w:marBottom w:val="0"/>
      <w:divBdr>
        <w:top w:val="none" w:sz="0" w:space="0" w:color="auto"/>
        <w:left w:val="none" w:sz="0" w:space="0" w:color="auto"/>
        <w:bottom w:val="none" w:sz="0" w:space="0" w:color="auto"/>
        <w:right w:val="none" w:sz="0" w:space="0" w:color="auto"/>
      </w:divBdr>
    </w:div>
    <w:div w:id="1952400450">
      <w:bodyDiv w:val="1"/>
      <w:marLeft w:val="0"/>
      <w:marRight w:val="0"/>
      <w:marTop w:val="0"/>
      <w:marBottom w:val="0"/>
      <w:divBdr>
        <w:top w:val="none" w:sz="0" w:space="0" w:color="auto"/>
        <w:left w:val="none" w:sz="0" w:space="0" w:color="auto"/>
        <w:bottom w:val="none" w:sz="0" w:space="0" w:color="auto"/>
        <w:right w:val="none" w:sz="0" w:space="0" w:color="auto"/>
      </w:divBdr>
    </w:div>
    <w:div w:id="214292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winburne.edu.au/corporate/registrar/plagiarism/index.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740C07783BB405EAD2194112C643B2C"/>
        <w:category>
          <w:name w:val="General"/>
          <w:gallery w:val="placeholder"/>
        </w:category>
        <w:types>
          <w:type w:val="bbPlcHdr"/>
        </w:types>
        <w:behaviors>
          <w:behavior w:val="content"/>
        </w:behaviors>
        <w:guid w:val="{D9FA63A6-55F9-4D48-BED3-77BC46C7A193}"/>
      </w:docPartPr>
      <w:docPartBody>
        <w:p w:rsidR="00402009" w:rsidRDefault="00615037" w:rsidP="00615037">
          <w:pPr>
            <w:pStyle w:val="9740C07783BB405EAD2194112C643B2C"/>
          </w:pPr>
          <w:r w:rsidRPr="005E4593">
            <w:rPr>
              <w:rStyle w:val="PlaceholderText"/>
            </w:rPr>
            <w:t>Click or tap here to enter text.</w:t>
          </w:r>
        </w:p>
      </w:docPartBody>
    </w:docPart>
    <w:docPart>
      <w:docPartPr>
        <w:name w:val="BC70F335DBE24DE09B825E6D90BDEBEA"/>
        <w:category>
          <w:name w:val="General"/>
          <w:gallery w:val="placeholder"/>
        </w:category>
        <w:types>
          <w:type w:val="bbPlcHdr"/>
        </w:types>
        <w:behaviors>
          <w:behavior w:val="content"/>
        </w:behaviors>
        <w:guid w:val="{A3CC3055-0C45-4629-83E7-52608549E018}"/>
      </w:docPartPr>
      <w:docPartBody>
        <w:p w:rsidR="002B31D5" w:rsidRDefault="00AC055B" w:rsidP="00AC055B">
          <w:pPr>
            <w:pStyle w:val="BC70F335DBE24DE09B825E6D90BDEBEA"/>
          </w:pPr>
          <w:r w:rsidRPr="00A05AA3">
            <w:rPr>
              <w:rStyle w:val="PlaceholderText"/>
            </w:rPr>
            <w:t>Click or tap here to enter text.</w:t>
          </w:r>
        </w:p>
      </w:docPartBody>
    </w:docPart>
    <w:docPart>
      <w:docPartPr>
        <w:name w:val="0630DBED39DD40538E2869429EC9A74C"/>
        <w:category>
          <w:name w:val="General"/>
          <w:gallery w:val="placeholder"/>
        </w:category>
        <w:types>
          <w:type w:val="bbPlcHdr"/>
        </w:types>
        <w:behaviors>
          <w:behavior w:val="content"/>
        </w:behaviors>
        <w:guid w:val="{D15F1886-548D-4FF6-AE58-1021777561C4}"/>
      </w:docPartPr>
      <w:docPartBody>
        <w:p w:rsidR="002B31D5" w:rsidRDefault="00AC055B" w:rsidP="00AC055B">
          <w:pPr>
            <w:pStyle w:val="0630DBED39DD40538E2869429EC9A74C"/>
          </w:pPr>
          <w:r w:rsidRPr="0077766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ebkit-standard">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6099"/>
    <w:rsid w:val="00037298"/>
    <w:rsid w:val="002B31D5"/>
    <w:rsid w:val="003968A4"/>
    <w:rsid w:val="00402009"/>
    <w:rsid w:val="00453823"/>
    <w:rsid w:val="004B0693"/>
    <w:rsid w:val="0057115E"/>
    <w:rsid w:val="00615037"/>
    <w:rsid w:val="00893996"/>
    <w:rsid w:val="008C6551"/>
    <w:rsid w:val="008E1AB8"/>
    <w:rsid w:val="00A871E1"/>
    <w:rsid w:val="00AB2CFC"/>
    <w:rsid w:val="00AC055B"/>
    <w:rsid w:val="00AF5152"/>
    <w:rsid w:val="00BE4164"/>
    <w:rsid w:val="00D36099"/>
    <w:rsid w:val="00ED682B"/>
    <w:rsid w:val="00FD411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055B"/>
    <w:rPr>
      <w:color w:val="808080"/>
    </w:rPr>
  </w:style>
  <w:style w:type="paragraph" w:customStyle="1" w:styleId="7D00E870603C435FA4AF980846996601">
    <w:name w:val="7D00E870603C435FA4AF980846996601"/>
    <w:rsid w:val="00D36099"/>
  </w:style>
  <w:style w:type="paragraph" w:customStyle="1" w:styleId="A1EF1FB0BD384F7688E43633E0CF030E">
    <w:name w:val="A1EF1FB0BD384F7688E43633E0CF030E"/>
    <w:rsid w:val="00AB2CFC"/>
  </w:style>
  <w:style w:type="paragraph" w:customStyle="1" w:styleId="9740C07783BB405EAD2194112C643B2C">
    <w:name w:val="9740C07783BB405EAD2194112C643B2C"/>
    <w:rsid w:val="00615037"/>
  </w:style>
  <w:style w:type="paragraph" w:customStyle="1" w:styleId="BC70F335DBE24DE09B825E6D90BDEBEA">
    <w:name w:val="BC70F335DBE24DE09B825E6D90BDEBEA"/>
    <w:rsid w:val="00AC055B"/>
  </w:style>
  <w:style w:type="paragraph" w:customStyle="1" w:styleId="0630DBED39DD40538E2869429EC9A74C">
    <w:name w:val="0630DBED39DD40538E2869429EC9A74C"/>
    <w:rsid w:val="00AC05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5559D66B72FB245AF55EDAC2F0CC538" ma:contentTypeVersion="9" ma:contentTypeDescription="Create a new document." ma:contentTypeScope="" ma:versionID="8fd995bb0d69b8df49e48d0c0273b4be">
  <xsd:schema xmlns:xsd="http://www.w3.org/2001/XMLSchema" xmlns:xs="http://www.w3.org/2001/XMLSchema" xmlns:p="http://schemas.microsoft.com/office/2006/metadata/properties" xmlns:ns3="502f2f1a-cc9c-47fc-bd22-e7af57f877d6" targetNamespace="http://schemas.microsoft.com/office/2006/metadata/properties" ma:root="true" ma:fieldsID="de3f332e14b7a8c4ce745774372fbc48" ns3:_="">
    <xsd:import namespace="502f2f1a-cc9c-47fc-bd22-e7af57f877d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2f2f1a-cc9c-47fc-bd22-e7af57f877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71924E-73E3-40D0-ADE8-70D6DA874D17}">
  <ds:schemaRefs>
    <ds:schemaRef ds:uri="http://schemas.openxmlformats.org/officeDocument/2006/bibliography"/>
  </ds:schemaRefs>
</ds:datastoreItem>
</file>

<file path=customXml/itemProps2.xml><?xml version="1.0" encoding="utf-8"?>
<ds:datastoreItem xmlns:ds="http://schemas.openxmlformats.org/officeDocument/2006/customXml" ds:itemID="{7675264B-9CAC-48E6-A87A-21F3B72936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2f2f1a-cc9c-47fc-bd22-e7af57f877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7FA257-3317-4C64-A0B1-0CBA30A2B039}">
  <ds:schemaRefs>
    <ds:schemaRef ds:uri="http://schemas.microsoft.com/sharepoint/v3/contenttype/forms"/>
  </ds:schemaRefs>
</ds:datastoreItem>
</file>

<file path=customXml/itemProps4.xml><?xml version="1.0" encoding="utf-8"?>
<ds:datastoreItem xmlns:ds="http://schemas.openxmlformats.org/officeDocument/2006/customXml" ds:itemID="{E0886AF7-DD02-49A0-9C1D-43D9BA56014F}">
  <ds:schemaRefs>
    <ds:schemaRef ds:uri="http://purl.org/dc/elements/1.1/"/>
    <ds:schemaRef ds:uri="http://schemas.microsoft.com/office/2006/metadata/properties"/>
    <ds:schemaRef ds:uri="http://purl.org/dc/terms/"/>
    <ds:schemaRef ds:uri="502f2f1a-cc9c-47fc-bd22-e7af57f877d6"/>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harvey</dc:creator>
  <cp:lastModifiedBy>BEN GARDINER</cp:lastModifiedBy>
  <cp:revision>2</cp:revision>
  <cp:lastPrinted>2019-01-14T23:35:00Z</cp:lastPrinted>
  <dcterms:created xsi:type="dcterms:W3CDTF">2020-06-19T01:06:00Z</dcterms:created>
  <dcterms:modified xsi:type="dcterms:W3CDTF">2020-06-19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559D66B72FB245AF55EDAC2F0CC538</vt:lpwstr>
  </property>
</Properties>
</file>